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8D8EB" w14:textId="6F4D482A" w:rsidR="00A60817" w:rsidRDefault="00A60817">
      <w:pPr>
        <w:rPr>
          <w:rFonts w:ascii="Arial" w:hAnsi="Arial" w:cs="Arial"/>
          <w:b/>
          <w:lang w:val="ms-MY"/>
        </w:rPr>
      </w:pPr>
    </w:p>
    <w:tbl>
      <w:tblPr>
        <w:tblW w:w="9885" w:type="dxa"/>
        <w:tblInd w:w="-115" w:type="dxa"/>
        <w:tblLayout w:type="fixed"/>
        <w:tblLook w:val="04A0" w:firstRow="1" w:lastRow="0" w:firstColumn="1" w:lastColumn="0" w:noHBand="0" w:noVBand="1"/>
      </w:tblPr>
      <w:tblGrid>
        <w:gridCol w:w="3057"/>
        <w:gridCol w:w="3852"/>
        <w:gridCol w:w="2976"/>
      </w:tblGrid>
      <w:tr w:rsidR="00A60817" w14:paraId="21D3B89E" w14:textId="77777777" w:rsidTr="00DC78D1">
        <w:trPr>
          <w:trHeight w:val="2542"/>
        </w:trPr>
        <w:tc>
          <w:tcPr>
            <w:tcW w:w="988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2D1035" w14:textId="77777777" w:rsidR="00A60817" w:rsidRDefault="00A60817" w:rsidP="00DC78D1">
            <w:pPr>
              <w:spacing w:line="276" w:lineRule="auto"/>
              <w:rPr>
                <w:rFonts w:ascii="Arial" w:hAnsi="Arial" w:cs="Arial"/>
                <w:sz w:val="20"/>
                <w:szCs w:val="20"/>
                <w:lang w:val="ms-MY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935" distR="114935" simplePos="0" relativeHeight="251684864" behindDoc="0" locked="0" layoutInCell="1" allowOverlap="1" wp14:anchorId="3EB1506C" wp14:editId="33671D6C">
                      <wp:simplePos x="0" y="0"/>
                      <wp:positionH relativeFrom="margin">
                        <wp:posOffset>2157730</wp:posOffset>
                      </wp:positionH>
                      <wp:positionV relativeFrom="paragraph">
                        <wp:posOffset>123190</wp:posOffset>
                      </wp:positionV>
                      <wp:extent cx="3989070" cy="1495425"/>
                      <wp:effectExtent l="0" t="0" r="0" b="0"/>
                      <wp:wrapNone/>
                      <wp:docPr id="10" name="Text Box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89070" cy="14954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50C66C96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BAHAGIAN PENDIDIKAN DAN LATIHAN TEKNIK VOKASIONAL</w:t>
                                  </w:r>
                                </w:p>
                                <w:p w14:paraId="67409FB0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KEMENTERIAN PENDIDIKAN MALAYSIA</w:t>
                                  </w:r>
                                </w:p>
                                <w:p w14:paraId="353B240A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>ARAS 5 &amp; 6, BLOK E14, KOMPLEKS E,</w:t>
                                  </w:r>
                                </w:p>
                                <w:p w14:paraId="38E26C33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lang w:val="fi-FI"/>
                                    </w:rPr>
                                    <w:t xml:space="preserve">PUSAT PENTADBIRAN KERAJAAN PERSEKUTUAN </w:t>
                                  </w:r>
                                </w:p>
                                <w:p w14:paraId="615DAED3" w14:textId="77777777" w:rsidR="00A60817" w:rsidRDefault="00A60817" w:rsidP="00A60817">
                                  <w:pPr>
                                    <w:pStyle w:val="CommentText"/>
                                    <w:rPr>
                                      <w:rFonts w:ascii="Arial" w:hAnsi="Arial" w:cs="Arial"/>
                                      <w:sz w:val="22"/>
                                      <w:szCs w:val="22"/>
                                      <w:lang w:val="nl-NL"/>
                                    </w:rPr>
                                  </w:pPr>
                                </w:p>
                                <w:p w14:paraId="6208CDBC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36"/>
                                      <w:szCs w:val="36"/>
                                      <w:lang w:val="nl-NL"/>
                                    </w:rPr>
                                    <w:t>KERTAS KERJA</w:t>
                                  </w:r>
                                </w:p>
                                <w:p w14:paraId="06C99385" w14:textId="77777777" w:rsidR="00A60817" w:rsidRDefault="00A60817" w:rsidP="00A60817">
                                  <w:pP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i/>
                                      <w:sz w:val="20"/>
                                      <w:szCs w:val="20"/>
                                      <w:lang w:val="nl-NL"/>
                                    </w:rPr>
                                    <w:t>(PRACTICAL SHEET)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EB1506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margin-left:169.9pt;margin-top:9.7pt;width:314.1pt;height:117.75pt;z-index:251684864;visibility:visible;mso-wrap-style:square;mso-width-percent:0;mso-height-percent:0;mso-wrap-distance-left:9.05pt;mso-wrap-distance-top:0;mso-wrap-distance-right:9.05pt;mso-wrap-distance-bottom:0;mso-position-horizontal:absolute;mso-position-horizontal-relative:margin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" stroked="f">
                      <v:fill opacity="0"/>
                      <v:textbox inset="0,0,0,0">
                        <w:txbxContent>
                          <w:p w14:paraId="50C66C96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BAHAGIAN PENDIDIKAN DAN LATIHAN TEKNIK VOKASIONAL</w:t>
                            </w:r>
                          </w:p>
                          <w:p w14:paraId="67409FB0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KEMENTERIAN PENDIDIKAN MALAYSIA</w:t>
                            </w:r>
                          </w:p>
                          <w:p w14:paraId="353B240A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>ARAS 5 &amp; 6, BLOK E14, KOMPLEKS E,</w:t>
                            </w:r>
                          </w:p>
                          <w:p w14:paraId="38E26C33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lang w:val="fi-FI"/>
                              </w:rPr>
                              <w:t xml:space="preserve">PUSAT PENTADBIRAN KERAJAAN PERSEKUTUAN </w:t>
                            </w:r>
                          </w:p>
                          <w:p w14:paraId="615DAED3" w14:textId="77777777" w:rsidR="00A60817" w:rsidRDefault="00A60817" w:rsidP="00A60817">
                            <w:pPr>
                              <w:pStyle w:val="CommentText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nl-NL"/>
                              </w:rPr>
                            </w:pPr>
                          </w:p>
                          <w:p w14:paraId="6208CDBC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nl-NL"/>
                              </w:rPr>
                              <w:t>KERTAS KERJA</w:t>
                            </w:r>
                          </w:p>
                          <w:p w14:paraId="06C99385" w14:textId="77777777" w:rsidR="00A60817" w:rsidRDefault="00A60817" w:rsidP="00A60817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i/>
                                <w:sz w:val="20"/>
                                <w:szCs w:val="20"/>
                                <w:lang w:val="nl-NL"/>
                              </w:rPr>
                              <w:t>(PRACTICAL SHEET)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  <w:lang w:val="ms-MY" w:eastAsia="ms-MY"/>
              </w:rPr>
              <w:drawing>
                <wp:anchor distT="0" distB="0" distL="114300" distR="114300" simplePos="0" relativeHeight="251685888" behindDoc="0" locked="0" layoutInCell="1" allowOverlap="1" wp14:anchorId="15E07814" wp14:editId="5F6B4173">
                  <wp:simplePos x="0" y="0"/>
                  <wp:positionH relativeFrom="column">
                    <wp:posOffset>10160</wp:posOffset>
                  </wp:positionH>
                  <wp:positionV relativeFrom="paragraph">
                    <wp:posOffset>183515</wp:posOffset>
                  </wp:positionV>
                  <wp:extent cx="1963420" cy="621030"/>
                  <wp:effectExtent l="0" t="0" r="0" b="7620"/>
                  <wp:wrapNone/>
                  <wp:docPr id="11" name="Picture 11" descr="JATA KP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JATA KP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3420" cy="6210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A60817" w14:paraId="46FBDCD9" w14:textId="77777777" w:rsidTr="00DC78D1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25E4683" w14:textId="77777777" w:rsidR="00A60817" w:rsidRDefault="00A60817" w:rsidP="00DC78D1">
            <w:pPr>
              <w:spacing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KOD DAN NAM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C3E383" w14:textId="77777777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IT-010-3: 2016 PEMBANGUNAN APLIKASI</w:t>
            </w:r>
          </w:p>
        </w:tc>
      </w:tr>
      <w:tr w:rsidR="00A60817" w14:paraId="514EAD5A" w14:textId="77777777" w:rsidTr="00DC78D1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545CE1" w14:textId="77777777" w:rsidR="00A60817" w:rsidRDefault="00A60817" w:rsidP="00DC78D1">
            <w:pPr>
              <w:spacing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TAHAP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7BFABC" w14:textId="77777777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</w:tr>
      <w:tr w:rsidR="00A60817" w14:paraId="7334E880" w14:textId="77777777" w:rsidTr="00DC78D1">
        <w:trPr>
          <w:trHeight w:val="562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525D323B" w14:textId="77777777" w:rsidR="00A60817" w:rsidRDefault="00A60817" w:rsidP="00DC78D1">
            <w:pPr>
              <w:spacing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KOD, NAMA CU DAN WA NOSS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5CE7C9" w14:textId="77777777" w:rsidR="00A60817" w:rsidRPr="00586445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b/>
                <w:bCs/>
              </w:rPr>
            </w:pPr>
            <w:r w:rsidRPr="00586445">
              <w:rPr>
                <w:rFonts w:ascii="Arial" w:eastAsia="Arial" w:hAnsi="Arial" w:cs="Arial"/>
                <w:b/>
                <w:bCs/>
              </w:rPr>
              <w:t>CU04/WA1 - DEPLOY SOURCE CODE TO DEVELOPMENT SERVER</w:t>
            </w:r>
          </w:p>
        </w:tc>
      </w:tr>
      <w:tr w:rsidR="00A60817" w14:paraId="5308FB78" w14:textId="77777777" w:rsidTr="00DC78D1">
        <w:trPr>
          <w:trHeight w:val="744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FC87893" w14:textId="77777777" w:rsidR="00A60817" w:rsidRDefault="00A60817" w:rsidP="00DC78D1">
            <w:pPr>
              <w:spacing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KOD DAN NAMA PROGRAM 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8C685D4" w14:textId="6CC600A5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ISTEM PENGURUSAN PANGKALAN DATA DAN APLIKASI WEB</w:t>
            </w:r>
          </w:p>
        </w:tc>
      </w:tr>
      <w:tr w:rsidR="00A60817" w14:paraId="6572924E" w14:textId="77777777" w:rsidTr="00DC78D1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AA40230" w14:textId="77777777" w:rsidR="00A60817" w:rsidRDefault="00A60817" w:rsidP="00DC78D1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KOD DAN NAMA KURSUS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0F4ABE1" w14:textId="77777777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PD 3033 DEVELOPMENT ENVIROMENT DEPLOYMENT</w:t>
            </w:r>
          </w:p>
        </w:tc>
      </w:tr>
      <w:tr w:rsidR="00A60817" w14:paraId="5EB10252" w14:textId="77777777" w:rsidTr="00DC78D1">
        <w:trPr>
          <w:trHeight w:val="36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7763A3AF" w14:textId="77777777" w:rsidR="00A60817" w:rsidRDefault="00A60817" w:rsidP="00DC78D1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i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NO.DAN TAJUK STANDARD KANDUNGAN KSKV</w:t>
            </w:r>
          </w:p>
        </w:tc>
        <w:tc>
          <w:tcPr>
            <w:tcW w:w="683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8B5940" w14:textId="77777777" w:rsidR="00A60817" w:rsidRPr="00586445" w:rsidRDefault="00A60817" w:rsidP="00DC78D1">
            <w:pPr>
              <w:spacing w:line="276" w:lineRule="auto"/>
              <w:ind w:left="393" w:hanging="393"/>
              <w:rPr>
                <w:rFonts w:ascii="Arial" w:hAnsi="Arial" w:cs="Arial"/>
                <w:bCs/>
              </w:rPr>
            </w:pPr>
            <w:r w:rsidRPr="00586445">
              <w:rPr>
                <w:rFonts w:ascii="Arial" w:hAnsi="Arial" w:cs="Arial"/>
                <w:bCs/>
              </w:rPr>
              <w:t>K1 DEPLOY SOURCE CODE TO DEVELOPMENT SERVER</w:t>
            </w:r>
          </w:p>
          <w:p w14:paraId="30EBBCA6" w14:textId="77777777" w:rsidR="00A60817" w:rsidRPr="00586445" w:rsidRDefault="00A60817" w:rsidP="00DC78D1">
            <w:pPr>
              <w:spacing w:line="276" w:lineRule="auto"/>
              <w:ind w:left="393" w:hanging="393"/>
              <w:rPr>
                <w:rFonts w:ascii="Arial" w:eastAsia="Arial" w:hAnsi="Arial" w:cs="Arial"/>
                <w:bCs/>
              </w:rPr>
            </w:pPr>
          </w:p>
        </w:tc>
      </w:tr>
      <w:tr w:rsidR="00A60817" w14:paraId="2D887D08" w14:textId="77777777" w:rsidTr="00DC78D1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7B2F1B5" w14:textId="77777777" w:rsidR="00A60817" w:rsidRDefault="00A60817" w:rsidP="00DC78D1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i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NO. KOD NOSS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36EF9880" w14:textId="62BCF1CF" w:rsidR="00A60817" w:rsidRDefault="00A60817" w:rsidP="00DC78D1">
            <w:pPr>
              <w:spacing w:line="276" w:lineRule="auto"/>
              <w:rPr>
                <w:rFonts w:ascii="Arial" w:eastAsia="Arial" w:hAnsi="Arial" w:cs="Arial"/>
                <w:lang w:val="ms-MY"/>
              </w:rPr>
            </w:pPr>
            <w:r>
              <w:rPr>
                <w:rFonts w:ascii="Arial" w:eastAsia="Arial" w:hAnsi="Arial" w:cs="Arial"/>
                <w:lang w:val="ms-MY"/>
              </w:rPr>
              <w:t>IT-010-3:2016-C04/ K(1/</w:t>
            </w:r>
            <w:r w:rsidR="001A09C1">
              <w:rPr>
                <w:rFonts w:ascii="Arial" w:eastAsia="Arial" w:hAnsi="Arial" w:cs="Arial"/>
                <w:lang w:val="ms-MY"/>
              </w:rPr>
              <w:t>12</w:t>
            </w:r>
            <w:r>
              <w:rPr>
                <w:rFonts w:ascii="Arial" w:eastAsia="Arial" w:hAnsi="Arial" w:cs="Arial"/>
                <w:lang w:val="ms-MY"/>
              </w:rPr>
              <w:t>)</w:t>
            </w:r>
          </w:p>
        </w:tc>
        <w:tc>
          <w:tcPr>
            <w:tcW w:w="2977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0BA47FC" w14:textId="38EA5124" w:rsidR="00A60817" w:rsidRDefault="00A60817" w:rsidP="00DC78D1">
            <w:pPr>
              <w:spacing w:line="276" w:lineRule="auto"/>
              <w:rPr>
                <w:rFonts w:ascii="Arial" w:eastAsia="Arial" w:hAnsi="Arial" w:cs="Arial"/>
                <w:lang w:val="ms-MY"/>
              </w:rPr>
            </w:pPr>
            <w:r>
              <w:rPr>
                <w:rFonts w:ascii="Arial" w:eastAsia="Arial" w:hAnsi="Arial" w:cs="Arial"/>
                <w:lang w:val="ms-MY"/>
              </w:rPr>
              <w:t xml:space="preserve">Muka Surat : 1 </w:t>
            </w:r>
            <w:proofErr w:type="spellStart"/>
            <w:r>
              <w:rPr>
                <w:rFonts w:ascii="Arial" w:eastAsia="Arial" w:hAnsi="Arial" w:cs="Arial"/>
                <w:lang w:val="ms-MY"/>
              </w:rPr>
              <w:t>Drp</w:t>
            </w:r>
            <w:proofErr w:type="spellEnd"/>
            <w:r>
              <w:rPr>
                <w:rFonts w:ascii="Arial" w:eastAsia="Arial" w:hAnsi="Arial" w:cs="Arial"/>
                <w:lang w:val="ms-MY"/>
              </w:rPr>
              <w:t xml:space="preserve"> :  </w:t>
            </w:r>
            <w:r w:rsidR="00353BA6">
              <w:rPr>
                <w:rFonts w:ascii="Arial" w:eastAsia="Arial" w:hAnsi="Arial" w:cs="Arial"/>
                <w:lang w:val="ms-MY"/>
              </w:rPr>
              <w:t>8</w:t>
            </w:r>
          </w:p>
          <w:p w14:paraId="25684E17" w14:textId="77777777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val="ms-MY"/>
              </w:rPr>
            </w:pPr>
          </w:p>
        </w:tc>
      </w:tr>
      <w:tr w:rsidR="00A60817" w14:paraId="7DC1907E" w14:textId="77777777" w:rsidTr="00DC78D1">
        <w:trPr>
          <w:trHeight w:val="20"/>
        </w:trPr>
        <w:tc>
          <w:tcPr>
            <w:tcW w:w="3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683169FB" w14:textId="77777777" w:rsidR="00A60817" w:rsidRDefault="00A60817" w:rsidP="00DC78D1">
            <w:pPr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before="120" w:after="120" w:line="276" w:lineRule="auto"/>
              <w:rPr>
                <w:rFonts w:ascii="Arial" w:eastAsia="Arial" w:hAnsi="Arial" w:cs="Arial"/>
                <w:b/>
                <w:lang w:val="ms-MY"/>
              </w:rPr>
            </w:pPr>
            <w:r>
              <w:rPr>
                <w:rFonts w:ascii="Arial" w:eastAsia="Arial" w:hAnsi="Arial" w:cs="Arial"/>
                <w:b/>
                <w:lang w:val="ms-MY"/>
              </w:rPr>
              <w:t>NO. KOD KSKV</w:t>
            </w:r>
          </w:p>
        </w:tc>
        <w:tc>
          <w:tcPr>
            <w:tcW w:w="38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ABBA65D" w14:textId="73063CCA" w:rsidR="00A60817" w:rsidRDefault="00A60817" w:rsidP="00DC78D1">
            <w:pPr>
              <w:tabs>
                <w:tab w:val="left" w:pos="1800"/>
              </w:tabs>
              <w:spacing w:line="276" w:lineRule="auto"/>
              <w:rPr>
                <w:rFonts w:ascii="Arial" w:eastAsia="Arial" w:hAnsi="Arial" w:cs="Arial"/>
                <w:lang w:val="ms-MY"/>
              </w:rPr>
            </w:pPr>
            <w:r>
              <w:rPr>
                <w:rFonts w:ascii="Arial" w:eastAsia="Arial" w:hAnsi="Arial" w:cs="Arial"/>
                <w:lang w:val="ms-MY"/>
              </w:rPr>
              <w:t>KPD3033 / K(1/</w:t>
            </w:r>
            <w:r w:rsidR="001A09C1">
              <w:rPr>
                <w:rFonts w:ascii="Arial" w:eastAsia="Arial" w:hAnsi="Arial" w:cs="Arial"/>
                <w:lang w:val="ms-MY"/>
              </w:rPr>
              <w:t>12</w:t>
            </w:r>
            <w:r>
              <w:rPr>
                <w:rFonts w:ascii="Arial" w:eastAsia="Arial" w:hAnsi="Arial" w:cs="Arial"/>
                <w:lang w:val="ms-MY"/>
              </w:rPr>
              <w:t>)</w:t>
            </w:r>
          </w:p>
        </w:tc>
        <w:tc>
          <w:tcPr>
            <w:tcW w:w="2977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  <w:hideMark/>
          </w:tcPr>
          <w:p w14:paraId="1BEA1202" w14:textId="77777777" w:rsidR="00A60817" w:rsidRDefault="00A60817" w:rsidP="00DC78D1">
            <w:pPr>
              <w:spacing w:line="276" w:lineRule="auto"/>
              <w:rPr>
                <w:rFonts w:ascii="Arial" w:eastAsia="Arial" w:hAnsi="Arial" w:cs="Arial"/>
                <w:lang w:val="ms-MY"/>
              </w:rPr>
            </w:pPr>
          </w:p>
        </w:tc>
      </w:tr>
    </w:tbl>
    <w:p w14:paraId="05D133B4" w14:textId="77777777" w:rsidR="00A60817" w:rsidRPr="00D16C29" w:rsidRDefault="00A60817" w:rsidP="00A60817">
      <w:pPr>
        <w:rPr>
          <w:rFonts w:ascii="Arial" w:hAnsi="Arial" w:cs="Arial"/>
          <w:lang w:val="ms-MY"/>
        </w:rPr>
      </w:pPr>
    </w:p>
    <w:p w14:paraId="45B932AB" w14:textId="77777777" w:rsidR="00A60817" w:rsidRPr="00873C7F" w:rsidRDefault="00A60817" w:rsidP="00A60817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TAJUK /</w:t>
      </w:r>
      <w:r w:rsidRPr="00873C7F">
        <w:rPr>
          <w:rFonts w:ascii="Arial" w:hAnsi="Arial" w:cs="Arial"/>
          <w:i/>
          <w:lang w:val="ms-MY"/>
        </w:rPr>
        <w:t xml:space="preserve"> TITLE</w:t>
      </w:r>
      <w:r w:rsidRPr="00873C7F">
        <w:rPr>
          <w:rFonts w:ascii="Arial" w:hAnsi="Arial" w:cs="Arial"/>
          <w:lang w:val="ms-MY"/>
        </w:rPr>
        <w:t>:</w:t>
      </w:r>
      <w:r w:rsidRPr="00873C7F">
        <w:rPr>
          <w:rFonts w:ascii="Arial" w:hAnsi="Arial" w:cs="Arial"/>
          <w:b/>
          <w:lang w:val="ms-MY"/>
        </w:rPr>
        <w:t xml:space="preserve">  </w:t>
      </w:r>
    </w:p>
    <w:p w14:paraId="73C48DED" w14:textId="1F53EC7B" w:rsidR="00A60817" w:rsidRDefault="00255CE7" w:rsidP="00AD466D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left="144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ILE SOURCE CODE</w:t>
      </w:r>
    </w:p>
    <w:p w14:paraId="74166CFB" w14:textId="77777777" w:rsidR="00AD466D" w:rsidRPr="00873C7F" w:rsidRDefault="00AD466D" w:rsidP="00A60817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rPr>
          <w:rFonts w:ascii="Arial" w:hAnsi="Arial" w:cs="Arial"/>
          <w:b/>
          <w:bCs/>
          <w:lang w:val="ms-MY"/>
        </w:rPr>
      </w:pPr>
    </w:p>
    <w:p w14:paraId="5685ABC4" w14:textId="77777777" w:rsidR="00A60817" w:rsidRPr="00873C7F" w:rsidRDefault="00A60817" w:rsidP="00A60817">
      <w:pPr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-472"/>
        <w:rPr>
          <w:rFonts w:ascii="Arial" w:hAnsi="Arial" w:cs="Arial"/>
          <w:b/>
          <w:bCs/>
          <w:sz w:val="16"/>
          <w:szCs w:val="16"/>
          <w:lang w:val="ms-MY"/>
        </w:rPr>
      </w:pPr>
      <w:r w:rsidRPr="00873C7F">
        <w:rPr>
          <w:rFonts w:ascii="Arial" w:hAnsi="Arial" w:cs="Arial"/>
          <w:b/>
          <w:lang w:val="ms-MY"/>
        </w:rPr>
        <w:t>TUJUAN PEMBELAJARAN/</w:t>
      </w:r>
      <w:r w:rsidRPr="00873C7F">
        <w:rPr>
          <w:rFonts w:ascii="Arial" w:hAnsi="Arial" w:cs="Arial"/>
          <w:i/>
          <w:lang w:val="ms-MY"/>
        </w:rPr>
        <w:t>INSTRUCTIONAL AIMS:</w:t>
      </w:r>
      <w:r w:rsidRPr="00873C7F">
        <w:rPr>
          <w:rFonts w:ascii="Arial" w:hAnsi="Arial" w:cs="Arial"/>
          <w:bCs/>
          <w:lang w:val="ms-MY"/>
        </w:rPr>
        <w:t xml:space="preserve"> </w:t>
      </w:r>
    </w:p>
    <w:p w14:paraId="611B62FB" w14:textId="1582406B" w:rsidR="00A60817" w:rsidRDefault="00A60817" w:rsidP="00A60817">
      <w:pPr>
        <w:rPr>
          <w:rFonts w:ascii="Arial" w:hAnsi="Arial" w:cs="Arial"/>
          <w:bCs/>
          <w:iCs/>
          <w:lang w:val="ms-MY"/>
        </w:rPr>
      </w:pPr>
      <w:proofErr w:type="spellStart"/>
      <w:r w:rsidRPr="00873C7F">
        <w:rPr>
          <w:rFonts w:ascii="Arial" w:hAnsi="Arial" w:cs="Arial"/>
          <w:bCs/>
          <w:iCs/>
          <w:lang w:val="ms-MY"/>
        </w:rPr>
        <w:t>Traine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should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b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abl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  <w:proofErr w:type="spellStart"/>
      <w:r w:rsidRPr="00873C7F">
        <w:rPr>
          <w:rFonts w:ascii="Arial" w:hAnsi="Arial" w:cs="Arial"/>
          <w:bCs/>
          <w:iCs/>
          <w:lang w:val="ms-MY"/>
        </w:rPr>
        <w:t>to</w:t>
      </w:r>
      <w:proofErr w:type="spellEnd"/>
      <w:r w:rsidRPr="00873C7F">
        <w:rPr>
          <w:rFonts w:ascii="Arial" w:hAnsi="Arial" w:cs="Arial"/>
          <w:bCs/>
          <w:iCs/>
          <w:lang w:val="ms-MY"/>
        </w:rPr>
        <w:t>:</w:t>
      </w:r>
    </w:p>
    <w:p w14:paraId="40EDF946" w14:textId="77777777" w:rsidR="00930022" w:rsidRPr="00873C7F" w:rsidRDefault="00930022" w:rsidP="00A60817">
      <w:pPr>
        <w:rPr>
          <w:rFonts w:ascii="Arial" w:hAnsi="Arial" w:cs="Arial"/>
          <w:bCs/>
          <w:iCs/>
          <w:lang w:val="ms-MY"/>
        </w:rPr>
      </w:pPr>
    </w:p>
    <w:p w14:paraId="393F0D4F" w14:textId="77777777" w:rsidR="00141452" w:rsidRDefault="00141452" w:rsidP="00141452">
      <w:pPr>
        <w:numPr>
          <w:ilvl w:val="0"/>
          <w:numId w:val="36"/>
        </w:numPr>
        <w:rPr>
          <w:rFonts w:ascii="Arial" w:eastAsia="Arial" w:hAnsi="Arial" w:cs="Arial"/>
          <w:spacing w:val="-1"/>
        </w:rPr>
      </w:pPr>
      <w:proofErr w:type="spellStart"/>
      <w:r>
        <w:rPr>
          <w:rFonts w:ascii="Arial" w:eastAsia="Arial" w:hAnsi="Arial" w:cs="Arial"/>
          <w:spacing w:val="-1"/>
        </w:rPr>
        <w:t>Kompil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od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sumber</w:t>
      </w:r>
      <w:proofErr w:type="spellEnd"/>
    </w:p>
    <w:p w14:paraId="42EE511D" w14:textId="77777777" w:rsidR="00141452" w:rsidRPr="000D642B" w:rsidRDefault="00141452" w:rsidP="00141452">
      <w:pPr>
        <w:numPr>
          <w:ilvl w:val="0"/>
          <w:numId w:val="36"/>
        </w:numPr>
        <w:rPr>
          <w:rFonts w:ascii="Arial" w:hAnsi="Arial" w:cs="Arial"/>
          <w:iCs/>
          <w:lang w:val="ms-MY"/>
        </w:rPr>
      </w:pPr>
      <w:proofErr w:type="spellStart"/>
      <w:r>
        <w:rPr>
          <w:rFonts w:ascii="Arial" w:eastAsia="Arial" w:hAnsi="Arial" w:cs="Arial"/>
          <w:spacing w:val="-1"/>
        </w:rPr>
        <w:t>Baiki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ralat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kod</w:t>
      </w:r>
      <w:proofErr w:type="spellEnd"/>
      <w:r>
        <w:rPr>
          <w:rFonts w:ascii="Arial" w:eastAsia="Arial" w:hAnsi="Arial" w:cs="Arial"/>
          <w:spacing w:val="-1"/>
        </w:rPr>
        <w:t xml:space="preserve"> </w:t>
      </w:r>
      <w:proofErr w:type="spellStart"/>
      <w:r>
        <w:rPr>
          <w:rFonts w:ascii="Arial" w:eastAsia="Arial" w:hAnsi="Arial" w:cs="Arial"/>
          <w:spacing w:val="-1"/>
        </w:rPr>
        <w:t>sumber</w:t>
      </w:r>
      <w:proofErr w:type="spellEnd"/>
    </w:p>
    <w:p w14:paraId="0E9713BE" w14:textId="0F15497F" w:rsidR="00FB1312" w:rsidRDefault="00A60817" w:rsidP="00A60817">
      <w:pPr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br w:type="page"/>
      </w:r>
    </w:p>
    <w:p w14:paraId="04FA97D5" w14:textId="48B62430" w:rsidR="00EF320A" w:rsidRPr="00873C7F" w:rsidRDefault="004E3A95" w:rsidP="0046035C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276" w:lineRule="auto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lastRenderedPageBreak/>
        <w:t>ARAHAN</w:t>
      </w:r>
      <w:r w:rsidR="005B6E5E" w:rsidRPr="00873C7F">
        <w:rPr>
          <w:rFonts w:ascii="Arial" w:hAnsi="Arial" w:cs="Arial"/>
          <w:b/>
          <w:lang w:val="ms-MY"/>
        </w:rPr>
        <w:t xml:space="preserve"> </w:t>
      </w:r>
      <w:r w:rsidRPr="00873C7F">
        <w:rPr>
          <w:rFonts w:ascii="Arial" w:hAnsi="Arial" w:cs="Arial"/>
          <w:b/>
          <w:lang w:val="ms-MY"/>
        </w:rPr>
        <w:t>/</w:t>
      </w:r>
      <w:r w:rsidR="005B6E5E" w:rsidRPr="00873C7F">
        <w:rPr>
          <w:rFonts w:ascii="Arial" w:hAnsi="Arial" w:cs="Arial"/>
          <w:b/>
          <w:lang w:val="ms-MY"/>
        </w:rPr>
        <w:t xml:space="preserve"> </w:t>
      </w:r>
      <w:r w:rsidR="005B6E5E" w:rsidRPr="00873C7F">
        <w:rPr>
          <w:rFonts w:ascii="Arial" w:hAnsi="Arial" w:cs="Arial"/>
          <w:i/>
          <w:lang w:val="ms-MY"/>
        </w:rPr>
        <w:t>INSTRUCTION</w:t>
      </w:r>
      <w:r w:rsidR="005B6E5E" w:rsidRPr="00873C7F">
        <w:rPr>
          <w:rFonts w:ascii="Arial" w:hAnsi="Arial" w:cs="Arial"/>
          <w:b/>
          <w:lang w:val="ms-MY"/>
        </w:rPr>
        <w:t>:</w:t>
      </w:r>
      <w:r w:rsidR="0063242D" w:rsidRPr="00873C7F">
        <w:rPr>
          <w:rFonts w:ascii="Arial" w:hAnsi="Arial" w:cs="Arial"/>
          <w:b/>
          <w:lang w:val="ms-MY"/>
        </w:rPr>
        <w:t xml:space="preserve"> </w:t>
      </w:r>
    </w:p>
    <w:p w14:paraId="04FA97D6" w14:textId="77777777" w:rsidR="00FF29C7" w:rsidRPr="00873C7F" w:rsidRDefault="00FF29C7" w:rsidP="00F118FE">
      <w:pPr>
        <w:pStyle w:val="ListParagraph"/>
        <w:numPr>
          <w:ilvl w:val="0"/>
          <w:numId w:val="2"/>
        </w:numPr>
        <w:tabs>
          <w:tab w:val="left" w:pos="1080"/>
          <w:tab w:val="left" w:pos="1980"/>
        </w:tabs>
        <w:spacing w:line="360" w:lineRule="auto"/>
        <w:ind w:left="426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Compliant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a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understa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the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rocedures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04FA97D7" w14:textId="77777777" w:rsidR="00FF29C7" w:rsidRPr="00873C7F" w:rsidRDefault="00FF29C7" w:rsidP="00F118FE">
      <w:pPr>
        <w:pStyle w:val="ListParagraph"/>
        <w:numPr>
          <w:ilvl w:val="0"/>
          <w:numId w:val="2"/>
        </w:numPr>
        <w:tabs>
          <w:tab w:val="left" w:pos="1080"/>
          <w:tab w:val="left" w:pos="1980"/>
        </w:tabs>
        <w:spacing w:line="360" w:lineRule="auto"/>
        <w:ind w:left="426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Follow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safety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rocedure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04FA97D8" w14:textId="77777777" w:rsidR="00FF29C7" w:rsidRPr="00873C7F" w:rsidRDefault="00FF29C7" w:rsidP="00F118FE">
      <w:pPr>
        <w:pStyle w:val="ListParagraph"/>
        <w:numPr>
          <w:ilvl w:val="0"/>
          <w:numId w:val="2"/>
        </w:numPr>
        <w:tabs>
          <w:tab w:val="left" w:pos="1080"/>
          <w:tab w:val="left" w:pos="1980"/>
        </w:tabs>
        <w:spacing w:line="360" w:lineRule="auto"/>
        <w:ind w:left="426"/>
        <w:jc w:val="both"/>
        <w:rPr>
          <w:rFonts w:ascii="Arial" w:hAnsi="Arial" w:cs="Arial"/>
          <w:lang w:val="ms-MY"/>
        </w:rPr>
      </w:pPr>
      <w:proofErr w:type="spellStart"/>
      <w:r w:rsidRPr="00873C7F">
        <w:rPr>
          <w:rFonts w:ascii="Arial" w:hAnsi="Arial" w:cs="Arial"/>
          <w:lang w:val="ms-MY"/>
        </w:rPr>
        <w:t>Do</w:t>
      </w:r>
      <w:proofErr w:type="spellEnd"/>
      <w:r w:rsidRPr="00873C7F">
        <w:rPr>
          <w:rFonts w:ascii="Arial" w:hAnsi="Arial" w:cs="Arial"/>
          <w:lang w:val="ms-MY"/>
        </w:rPr>
        <w:t xml:space="preserve"> not </w:t>
      </w:r>
      <w:proofErr w:type="spellStart"/>
      <w:r w:rsidRPr="00873C7F">
        <w:rPr>
          <w:rFonts w:ascii="Arial" w:hAnsi="Arial" w:cs="Arial"/>
          <w:lang w:val="ms-MY"/>
        </w:rPr>
        <w:t>play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around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when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performing</w:t>
      </w:r>
      <w:proofErr w:type="spellEnd"/>
      <w:r w:rsidRPr="00873C7F">
        <w:rPr>
          <w:rFonts w:ascii="Arial" w:hAnsi="Arial" w:cs="Arial"/>
          <w:lang w:val="ms-MY"/>
        </w:rPr>
        <w:t xml:space="preserve"> </w:t>
      </w:r>
      <w:proofErr w:type="spellStart"/>
      <w:r w:rsidRPr="00873C7F">
        <w:rPr>
          <w:rFonts w:ascii="Arial" w:hAnsi="Arial" w:cs="Arial"/>
          <w:lang w:val="ms-MY"/>
        </w:rPr>
        <w:t>work</w:t>
      </w:r>
      <w:proofErr w:type="spellEnd"/>
      <w:r w:rsidRPr="00873C7F">
        <w:rPr>
          <w:rFonts w:ascii="Arial" w:hAnsi="Arial" w:cs="Arial"/>
          <w:lang w:val="ms-MY"/>
        </w:rPr>
        <w:t>.</w:t>
      </w:r>
    </w:p>
    <w:p w14:paraId="04FA97D9" w14:textId="77777777" w:rsidR="005B6E5E" w:rsidRPr="00873C7F" w:rsidRDefault="005B6E5E" w:rsidP="00EF320A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jc w:val="both"/>
        <w:rPr>
          <w:rFonts w:ascii="Arial" w:hAnsi="Arial" w:cs="Arial"/>
          <w:b/>
          <w:lang w:val="ms-MY"/>
        </w:rPr>
      </w:pPr>
    </w:p>
    <w:p w14:paraId="04FA97DA" w14:textId="77777777" w:rsidR="005B4825" w:rsidRPr="00873C7F" w:rsidRDefault="004E3A95" w:rsidP="00EF320A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jc w:val="both"/>
        <w:rPr>
          <w:rFonts w:ascii="Arial" w:hAnsi="Arial" w:cs="Arial"/>
          <w:b/>
          <w:lang w:val="ms-MY"/>
        </w:rPr>
      </w:pPr>
      <w:r w:rsidRPr="00873C7F">
        <w:rPr>
          <w:rFonts w:ascii="Arial" w:hAnsi="Arial" w:cs="Arial"/>
          <w:b/>
          <w:lang w:val="ms-MY"/>
        </w:rPr>
        <w:t>LUKISAN. DATA DAN JADUAL/</w:t>
      </w:r>
      <w:r w:rsidR="0063242D" w:rsidRPr="00873C7F">
        <w:rPr>
          <w:rFonts w:ascii="Arial" w:hAnsi="Arial" w:cs="Arial"/>
          <w:i/>
          <w:lang w:val="ms-MY"/>
        </w:rPr>
        <w:t xml:space="preserve">DRAWING, DATA </w:t>
      </w:r>
      <w:r w:rsidRPr="00873C7F">
        <w:rPr>
          <w:rFonts w:ascii="Arial" w:hAnsi="Arial" w:cs="Arial"/>
          <w:i/>
          <w:lang w:val="ms-MY"/>
        </w:rPr>
        <w:t>AND</w:t>
      </w:r>
      <w:r w:rsidR="0063242D" w:rsidRPr="00873C7F">
        <w:rPr>
          <w:rFonts w:ascii="Arial" w:hAnsi="Arial" w:cs="Arial"/>
          <w:i/>
          <w:lang w:val="ms-MY"/>
        </w:rPr>
        <w:t xml:space="preserve"> </w:t>
      </w:r>
      <w:r w:rsidR="00163B68" w:rsidRPr="00873C7F">
        <w:rPr>
          <w:rFonts w:ascii="Arial" w:hAnsi="Arial" w:cs="Arial"/>
          <w:i/>
          <w:lang w:val="ms-MY"/>
        </w:rPr>
        <w:t>TABLE</w:t>
      </w:r>
      <w:r w:rsidR="00163B68" w:rsidRPr="00873C7F">
        <w:rPr>
          <w:rFonts w:ascii="Arial" w:hAnsi="Arial" w:cs="Arial"/>
          <w:b/>
          <w:lang w:val="ms-MY"/>
        </w:rPr>
        <w:t>:</w:t>
      </w:r>
      <w:r w:rsidR="0010413E" w:rsidRPr="00873C7F">
        <w:rPr>
          <w:rFonts w:ascii="Arial" w:hAnsi="Arial" w:cs="Arial"/>
          <w:b/>
          <w:lang w:val="ms-MY"/>
        </w:rPr>
        <w:t xml:space="preserve"> </w:t>
      </w:r>
    </w:p>
    <w:p w14:paraId="04FA97DB" w14:textId="77777777" w:rsidR="0010413E" w:rsidRPr="00873C7F" w:rsidRDefault="0046035C" w:rsidP="00F118FE">
      <w:pPr>
        <w:numPr>
          <w:ilvl w:val="0"/>
          <w:numId w:val="1"/>
        </w:numPr>
        <w:tabs>
          <w:tab w:val="clear" w:pos="720"/>
        </w:tabs>
        <w:spacing w:line="360" w:lineRule="auto"/>
        <w:ind w:left="360"/>
        <w:jc w:val="both"/>
        <w:rPr>
          <w:rFonts w:ascii="Arial" w:hAnsi="Arial" w:cs="Arial"/>
          <w:bCs/>
          <w:iCs/>
          <w:lang w:val="ms-MY"/>
        </w:rPr>
      </w:pPr>
      <w:proofErr w:type="spellStart"/>
      <w:r w:rsidRPr="00873C7F">
        <w:rPr>
          <w:rFonts w:ascii="Arial" w:hAnsi="Arial" w:cs="Arial"/>
          <w:bCs/>
          <w:iCs/>
          <w:lang w:val="ms-MY"/>
        </w:rPr>
        <w:t>None</w:t>
      </w:r>
      <w:proofErr w:type="spellEnd"/>
      <w:r w:rsidRPr="00873C7F">
        <w:rPr>
          <w:rFonts w:ascii="Arial" w:hAnsi="Arial" w:cs="Arial"/>
          <w:bCs/>
          <w:iCs/>
          <w:lang w:val="ms-MY"/>
        </w:rPr>
        <w:t xml:space="preserve"> </w:t>
      </w:r>
    </w:p>
    <w:p w14:paraId="04FA97DC" w14:textId="77777777" w:rsidR="0010413E" w:rsidRPr="00873C7F" w:rsidRDefault="0010413E" w:rsidP="00EF320A">
      <w:pPr>
        <w:tabs>
          <w:tab w:val="left" w:pos="3120"/>
        </w:tabs>
        <w:spacing w:line="360" w:lineRule="auto"/>
        <w:rPr>
          <w:rStyle w:val="hps"/>
          <w:rFonts w:ascii="Arial" w:hAnsi="Arial" w:cs="Arial"/>
          <w:b/>
          <w:bCs/>
          <w:shd w:val="clear" w:color="auto" w:fill="F5F5F5"/>
          <w:lang w:val="ms-MY"/>
        </w:rPr>
      </w:pPr>
    </w:p>
    <w:p w14:paraId="04FA97DD" w14:textId="77777777" w:rsidR="005B4825" w:rsidRPr="00873C7F" w:rsidRDefault="004E3A95" w:rsidP="00383814">
      <w:pPr>
        <w:tabs>
          <w:tab w:val="left" w:pos="3120"/>
        </w:tabs>
        <w:spacing w:line="360" w:lineRule="auto"/>
        <w:rPr>
          <w:rStyle w:val="hps"/>
          <w:rFonts w:ascii="Arial" w:hAnsi="Arial" w:cs="Arial"/>
          <w:shd w:val="clear" w:color="auto" w:fill="F5F5F5"/>
          <w:lang w:val="ms-MY"/>
        </w:rPr>
      </w:pPr>
      <w:r w:rsidRPr="00873C7F">
        <w:rPr>
          <w:rFonts w:ascii="Arial" w:hAnsi="Arial" w:cs="Arial"/>
          <w:b/>
          <w:lang w:val="ms-MY"/>
        </w:rPr>
        <w:t>PERALATAN, PERKAKASAN DAN BAHAN/</w:t>
      </w:r>
      <w:r w:rsidR="00C33882" w:rsidRPr="00873C7F">
        <w:rPr>
          <w:rFonts w:ascii="Arial" w:hAnsi="Arial" w:cs="Arial"/>
          <w:b/>
          <w:lang w:val="ms-MY"/>
        </w:rPr>
        <w:t xml:space="preserve"> </w:t>
      </w:r>
      <w:r w:rsidR="00C33882" w:rsidRPr="00873C7F">
        <w:rPr>
          <w:rFonts w:ascii="Arial" w:hAnsi="Arial" w:cs="Arial"/>
          <w:i/>
          <w:lang w:val="ms-MY"/>
        </w:rPr>
        <w:t>TOOLS, EQUIPMENT AND MATERIAL</w:t>
      </w:r>
      <w:r w:rsidR="0063242D" w:rsidRPr="00873C7F">
        <w:rPr>
          <w:rStyle w:val="hps"/>
          <w:rFonts w:ascii="Arial" w:hAnsi="Arial" w:cs="Arial"/>
          <w:shd w:val="clear" w:color="auto" w:fill="F5F5F5"/>
          <w:lang w:val="ms-MY"/>
        </w:rPr>
        <w:t xml:space="preserve"> </w:t>
      </w:r>
    </w:p>
    <w:p w14:paraId="04FA97DE" w14:textId="77777777" w:rsidR="000A2FA2" w:rsidRPr="00873C7F" w:rsidRDefault="000A2FA2" w:rsidP="00383814">
      <w:pPr>
        <w:tabs>
          <w:tab w:val="left" w:pos="3120"/>
        </w:tabs>
        <w:spacing w:line="360" w:lineRule="auto"/>
        <w:rPr>
          <w:rFonts w:ascii="Arial" w:hAnsi="Arial" w:cs="Arial"/>
          <w:b/>
          <w:bCs/>
          <w:sz w:val="16"/>
          <w:szCs w:val="16"/>
          <w:lang w:val="ms-MY"/>
        </w:rPr>
      </w:pPr>
    </w:p>
    <w:p w14:paraId="04FA97DF" w14:textId="77777777" w:rsidR="00F72395" w:rsidRPr="00873C7F" w:rsidRDefault="0010413E" w:rsidP="00447407">
      <w:pPr>
        <w:spacing w:line="360" w:lineRule="auto"/>
        <w:jc w:val="both"/>
        <w:rPr>
          <w:rFonts w:ascii="Arial" w:hAnsi="Arial" w:cs="Arial"/>
          <w:bCs/>
          <w:iCs/>
          <w:lang w:val="ms-MY"/>
        </w:rPr>
      </w:pPr>
      <w:r w:rsidRPr="00873C7F">
        <w:rPr>
          <w:rFonts w:ascii="Arial" w:hAnsi="Arial" w:cs="Arial"/>
          <w:bCs/>
          <w:iCs/>
          <w:lang w:val="ms-MY"/>
        </w:rPr>
        <w:t xml:space="preserve">Peralatan/Perkakasan/Bahan yang diperlukan oleh pelatih untuk melaksanakan </w:t>
      </w:r>
      <w:r w:rsidR="00D63762" w:rsidRPr="00873C7F">
        <w:rPr>
          <w:rFonts w:ascii="Arial" w:hAnsi="Arial" w:cs="Arial"/>
          <w:bCs/>
          <w:iCs/>
          <w:lang w:val="ms-MY"/>
        </w:rPr>
        <w:t>k</w:t>
      </w:r>
      <w:r w:rsidR="00447407" w:rsidRPr="00873C7F">
        <w:rPr>
          <w:rFonts w:ascii="Arial" w:hAnsi="Arial" w:cs="Arial"/>
          <w:bCs/>
          <w:iCs/>
          <w:lang w:val="ms-MY"/>
        </w:rPr>
        <w:t>erja tersebut.</w:t>
      </w:r>
    </w:p>
    <w:p w14:paraId="04FA97E0" w14:textId="77777777" w:rsidR="004D57ED" w:rsidRPr="00873C7F" w:rsidRDefault="004D57ED" w:rsidP="00EF320A">
      <w:pPr>
        <w:tabs>
          <w:tab w:val="left" w:pos="3120"/>
        </w:tabs>
        <w:spacing w:line="360" w:lineRule="auto"/>
        <w:rPr>
          <w:rFonts w:ascii="Arial" w:hAnsi="Arial" w:cs="Arial"/>
          <w:lang w:val="ms-MY"/>
        </w:rPr>
      </w:pPr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1"/>
        <w:gridCol w:w="5553"/>
        <w:gridCol w:w="1251"/>
        <w:gridCol w:w="2123"/>
      </w:tblGrid>
      <w:tr w:rsidR="00A10CAA" w:rsidRPr="00873C7F" w14:paraId="04FA97E6" w14:textId="77777777" w:rsidTr="0025537E">
        <w:trPr>
          <w:trHeight w:val="456"/>
        </w:trPr>
        <w:tc>
          <w:tcPr>
            <w:tcW w:w="571" w:type="dxa"/>
            <w:shd w:val="clear" w:color="auto" w:fill="auto"/>
            <w:vAlign w:val="center"/>
          </w:tcPr>
          <w:p w14:paraId="04FA97E1" w14:textId="77777777" w:rsidR="00A10CAA" w:rsidRPr="00873C7F" w:rsidRDefault="00A10CAA" w:rsidP="0004553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BIL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4FA97E2" w14:textId="77777777" w:rsidR="00A10CAA" w:rsidRPr="00873C7F" w:rsidRDefault="00A10CAA" w:rsidP="0004553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PERALATAN / PERKAKASAN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4FA97E3" w14:textId="77777777" w:rsidR="00A10CAA" w:rsidRPr="00873C7F" w:rsidRDefault="00A10CAA" w:rsidP="0004553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UKURAN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04FA97E4" w14:textId="77777777" w:rsidR="00A10CAA" w:rsidRPr="00873C7F" w:rsidRDefault="00A10CAA" w:rsidP="00045535">
            <w:pPr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KUANTITI</w:t>
            </w:r>
          </w:p>
          <w:p w14:paraId="04FA97E5" w14:textId="77777777" w:rsidR="00A10CAA" w:rsidRPr="00873C7F" w:rsidRDefault="00A10CAA" w:rsidP="00045535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lang w:val="ms-MY"/>
              </w:rPr>
            </w:pPr>
            <w:r w:rsidRPr="00873C7F">
              <w:rPr>
                <w:rFonts w:ascii="Arial" w:hAnsi="Arial" w:cs="Arial"/>
                <w:b/>
                <w:sz w:val="22"/>
                <w:lang w:val="ms-MY"/>
              </w:rPr>
              <w:t>(</w:t>
            </w:r>
            <w:proofErr w:type="spellStart"/>
            <w:r w:rsidRPr="00873C7F">
              <w:rPr>
                <w:rFonts w:ascii="Arial" w:hAnsi="Arial" w:cs="Arial"/>
                <w:b/>
                <w:sz w:val="22"/>
                <w:lang w:val="ms-MY"/>
              </w:rPr>
              <w:t>Bahan:Calon</w:t>
            </w:r>
            <w:proofErr w:type="spellEnd"/>
            <w:r w:rsidRPr="00873C7F">
              <w:rPr>
                <w:rFonts w:ascii="Arial" w:hAnsi="Arial" w:cs="Arial"/>
                <w:b/>
                <w:sz w:val="22"/>
                <w:lang w:val="ms-MY"/>
              </w:rPr>
              <w:t>)</w:t>
            </w:r>
          </w:p>
        </w:tc>
      </w:tr>
      <w:tr w:rsidR="004D57ED" w:rsidRPr="00873C7F" w14:paraId="04FA97EB" w14:textId="77777777" w:rsidTr="009F4640">
        <w:tc>
          <w:tcPr>
            <w:tcW w:w="571" w:type="dxa"/>
            <w:shd w:val="clear" w:color="auto" w:fill="auto"/>
            <w:vAlign w:val="center"/>
          </w:tcPr>
          <w:p w14:paraId="04FA97E7" w14:textId="77777777" w:rsidR="004D57ED" w:rsidRPr="00873C7F" w:rsidRDefault="0046035C" w:rsidP="009F4640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</w:t>
            </w:r>
            <w:r w:rsidR="00776B5D" w:rsidRPr="00873C7F">
              <w:rPr>
                <w:rFonts w:ascii="Arial" w:hAnsi="Arial" w:cs="Arial"/>
                <w:sz w:val="22"/>
                <w:lang w:val="ms-MY"/>
              </w:rPr>
              <w:t>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4FA97E8" w14:textId="77777777" w:rsidR="004D57ED" w:rsidRPr="00873C7F" w:rsidRDefault="00776B5D" w:rsidP="00045535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Set komputer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4FA97E9" w14:textId="77777777" w:rsidR="004D57ED" w:rsidRPr="00873C7F" w:rsidRDefault="00776B5D" w:rsidP="00045535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Buah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04FA97EA" w14:textId="77777777" w:rsidR="004D57ED" w:rsidRPr="00873C7F" w:rsidRDefault="0046035C" w:rsidP="00045535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</w:t>
            </w:r>
            <w:r w:rsidR="001A2EDB" w:rsidRPr="00873C7F">
              <w:rPr>
                <w:rFonts w:ascii="Arial" w:hAnsi="Arial" w:cs="Arial"/>
                <w:sz w:val="22"/>
                <w:lang w:val="ms-MY"/>
              </w:rPr>
              <w:t>:1</w:t>
            </w:r>
          </w:p>
        </w:tc>
      </w:tr>
      <w:tr w:rsidR="00A87130" w:rsidRPr="00873C7F" w14:paraId="04FA97F0" w14:textId="77777777" w:rsidTr="009F4640">
        <w:tc>
          <w:tcPr>
            <w:tcW w:w="571" w:type="dxa"/>
            <w:shd w:val="clear" w:color="auto" w:fill="auto"/>
            <w:vAlign w:val="center"/>
          </w:tcPr>
          <w:p w14:paraId="04FA97EC" w14:textId="77777777" w:rsidR="00A87130" w:rsidRPr="00873C7F" w:rsidRDefault="00A87130" w:rsidP="009F4640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2</w:t>
            </w:r>
            <w:r w:rsidR="00776B5D" w:rsidRPr="00873C7F">
              <w:rPr>
                <w:rFonts w:ascii="Arial" w:hAnsi="Arial" w:cs="Arial"/>
                <w:sz w:val="22"/>
                <w:lang w:val="ms-MY"/>
              </w:rPr>
              <w:t>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4FA97ED" w14:textId="1A617B2E" w:rsidR="00A87130" w:rsidRPr="00873C7F" w:rsidRDefault="00163E86" w:rsidP="00A87130">
            <w:pPr>
              <w:jc w:val="both"/>
              <w:rPr>
                <w:rFonts w:ascii="Arial" w:hAnsi="Arial" w:cs="Arial"/>
                <w:sz w:val="22"/>
                <w:lang w:val="ms-MY"/>
              </w:rPr>
            </w:pPr>
            <w:proofErr w:type="spellStart"/>
            <w:r>
              <w:rPr>
                <w:rFonts w:ascii="Arial" w:hAnsi="Arial" w:cs="Arial"/>
                <w:lang w:val="ms-MY"/>
              </w:rPr>
              <w:t>Notepad</w:t>
            </w:r>
            <w:proofErr w:type="spellEnd"/>
            <w:r>
              <w:rPr>
                <w:rFonts w:ascii="Arial" w:hAnsi="Arial" w:cs="Arial"/>
                <w:lang w:val="ms-MY"/>
              </w:rPr>
              <w:t>++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4FA97EE" w14:textId="77777777" w:rsidR="00A87130" w:rsidRPr="00873C7F" w:rsidRDefault="009F4640" w:rsidP="00A8713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04FA97EF" w14:textId="77777777" w:rsidR="00A87130" w:rsidRPr="00873C7F" w:rsidRDefault="00A87130" w:rsidP="00A8713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9F4640" w:rsidRPr="00873C7F" w14:paraId="04FA97FF" w14:textId="77777777" w:rsidTr="009F4640">
        <w:tc>
          <w:tcPr>
            <w:tcW w:w="571" w:type="dxa"/>
            <w:shd w:val="clear" w:color="auto" w:fill="auto"/>
            <w:vAlign w:val="center"/>
          </w:tcPr>
          <w:p w14:paraId="04FA97FB" w14:textId="77777777" w:rsidR="009F4640" w:rsidRPr="00873C7F" w:rsidRDefault="009F4640" w:rsidP="009F4640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5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4FA97FC" w14:textId="6A3B6393" w:rsidR="009F4640" w:rsidRPr="00914135" w:rsidRDefault="00914135" w:rsidP="00A87130">
            <w:pPr>
              <w:jc w:val="both"/>
              <w:rPr>
                <w:rFonts w:ascii="Arial" w:hAnsi="Arial" w:cs="Arial"/>
                <w:iCs/>
                <w:lang w:val="ms-MY"/>
              </w:rPr>
            </w:pPr>
            <w:r>
              <w:rPr>
                <w:rFonts w:ascii="Arial" w:hAnsi="Arial" w:cs="Arial"/>
                <w:iCs/>
                <w:lang w:val="ms-MY"/>
              </w:rPr>
              <w:t xml:space="preserve">Perisian </w:t>
            </w:r>
            <w:proofErr w:type="spellStart"/>
            <w:r>
              <w:rPr>
                <w:rFonts w:ascii="Arial" w:hAnsi="Arial" w:cs="Arial"/>
                <w:iCs/>
                <w:lang w:val="ms-MY"/>
              </w:rPr>
              <w:t>Xampp</w:t>
            </w:r>
            <w:proofErr w:type="spellEnd"/>
          </w:p>
        </w:tc>
        <w:tc>
          <w:tcPr>
            <w:tcW w:w="1251" w:type="dxa"/>
            <w:shd w:val="clear" w:color="auto" w:fill="auto"/>
            <w:vAlign w:val="center"/>
          </w:tcPr>
          <w:p w14:paraId="04FA97FD" w14:textId="77777777" w:rsidR="009F4640" w:rsidRPr="00873C7F" w:rsidRDefault="009F4640" w:rsidP="009F464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04FA97FE" w14:textId="77777777" w:rsidR="009F4640" w:rsidRPr="00873C7F" w:rsidRDefault="009F4640" w:rsidP="00A8713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  <w:tr w:rsidR="007C6C97" w:rsidRPr="00873C7F" w14:paraId="04FA9804" w14:textId="77777777" w:rsidTr="009F4640">
        <w:tc>
          <w:tcPr>
            <w:tcW w:w="571" w:type="dxa"/>
            <w:shd w:val="clear" w:color="auto" w:fill="auto"/>
            <w:vAlign w:val="center"/>
          </w:tcPr>
          <w:p w14:paraId="04FA9800" w14:textId="77777777" w:rsidR="007C6C97" w:rsidRPr="00873C7F" w:rsidRDefault="007C6C97" w:rsidP="009F4640">
            <w:pPr>
              <w:spacing w:line="360" w:lineRule="auto"/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6.</w:t>
            </w:r>
          </w:p>
        </w:tc>
        <w:tc>
          <w:tcPr>
            <w:tcW w:w="5553" w:type="dxa"/>
            <w:shd w:val="clear" w:color="auto" w:fill="auto"/>
            <w:vAlign w:val="center"/>
          </w:tcPr>
          <w:p w14:paraId="04FA9801" w14:textId="5B32FF62" w:rsidR="007C6C97" w:rsidRPr="00873C7F" w:rsidRDefault="00914135" w:rsidP="00A87130">
            <w:pPr>
              <w:jc w:val="both"/>
              <w:rPr>
                <w:rFonts w:ascii="Arial" w:hAnsi="Arial" w:cs="Arial"/>
                <w:lang w:val="ms-MY"/>
              </w:rPr>
            </w:pPr>
            <w:r>
              <w:rPr>
                <w:rFonts w:ascii="Arial" w:hAnsi="Arial" w:cs="Arial"/>
                <w:i/>
                <w:lang w:val="ms-MY"/>
              </w:rPr>
              <w:t>Microsoft Word</w:t>
            </w:r>
          </w:p>
        </w:tc>
        <w:tc>
          <w:tcPr>
            <w:tcW w:w="1251" w:type="dxa"/>
            <w:shd w:val="clear" w:color="auto" w:fill="auto"/>
            <w:vAlign w:val="center"/>
          </w:tcPr>
          <w:p w14:paraId="04FA9802" w14:textId="77777777" w:rsidR="007C6C97" w:rsidRPr="00873C7F" w:rsidRDefault="007C6C97" w:rsidP="009F464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Unit</w:t>
            </w:r>
          </w:p>
        </w:tc>
        <w:tc>
          <w:tcPr>
            <w:tcW w:w="2123" w:type="dxa"/>
            <w:shd w:val="clear" w:color="auto" w:fill="auto"/>
            <w:vAlign w:val="center"/>
          </w:tcPr>
          <w:p w14:paraId="04FA9803" w14:textId="77777777" w:rsidR="007C6C97" w:rsidRPr="00873C7F" w:rsidRDefault="007C6C97" w:rsidP="00A87130">
            <w:pPr>
              <w:jc w:val="center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1:1</w:t>
            </w:r>
          </w:p>
        </w:tc>
      </w:tr>
    </w:tbl>
    <w:p w14:paraId="04FA9805" w14:textId="77777777" w:rsidR="002746B8" w:rsidRDefault="002746B8" w:rsidP="002746B8">
      <w:pPr>
        <w:spacing w:line="360" w:lineRule="auto"/>
        <w:ind w:right="1310"/>
        <w:rPr>
          <w:rFonts w:ascii="Arial" w:hAnsi="Arial" w:cs="Arial"/>
          <w:b/>
          <w:lang w:val="ms-MY"/>
        </w:rPr>
      </w:pPr>
    </w:p>
    <w:p w14:paraId="04FA9806" w14:textId="198D8B10" w:rsidR="002746B8" w:rsidRPr="002746B8" w:rsidRDefault="002746B8" w:rsidP="002746B8">
      <w:pPr>
        <w:spacing w:line="360" w:lineRule="auto"/>
        <w:ind w:right="1310"/>
        <w:rPr>
          <w:rFonts w:ascii="Arial" w:hAnsi="Arial" w:cs="Arial"/>
          <w:b/>
          <w:lang w:val="ms-MY"/>
        </w:rPr>
      </w:pPr>
      <w:r w:rsidRPr="002746B8">
        <w:rPr>
          <w:rFonts w:ascii="Arial" w:hAnsi="Arial" w:cs="Arial"/>
          <w:b/>
          <w:lang w:val="ms-MY"/>
        </w:rPr>
        <w:t xml:space="preserve">MASA  </w:t>
      </w:r>
      <w:r w:rsidRPr="002746B8">
        <w:rPr>
          <w:rFonts w:ascii="Arial" w:hAnsi="Arial" w:cs="Arial"/>
          <w:i/>
          <w:lang w:val="ms-MY"/>
        </w:rPr>
        <w:t xml:space="preserve"> : </w:t>
      </w:r>
      <w:r w:rsidR="005E1303">
        <w:rPr>
          <w:rFonts w:ascii="Arial" w:hAnsi="Arial" w:cs="Arial"/>
          <w:i/>
          <w:lang w:val="ms-MY"/>
        </w:rPr>
        <w:t>3</w:t>
      </w:r>
      <w:r w:rsidRPr="002746B8">
        <w:rPr>
          <w:rFonts w:ascii="Arial" w:hAnsi="Arial" w:cs="Arial"/>
          <w:i/>
          <w:lang w:val="ms-MY"/>
        </w:rPr>
        <w:t xml:space="preserve"> </w:t>
      </w:r>
      <w:r w:rsidRPr="002746B8">
        <w:rPr>
          <w:rFonts w:ascii="Arial" w:hAnsi="Arial" w:cs="Arial"/>
          <w:b/>
          <w:lang w:val="ms-MY"/>
        </w:rPr>
        <w:t xml:space="preserve">JAM </w:t>
      </w:r>
      <w:r>
        <w:rPr>
          <w:rFonts w:ascii="Arial" w:hAnsi="Arial" w:cs="Arial"/>
          <w:i/>
          <w:lang w:val="ms-MY"/>
        </w:rPr>
        <w:t>0</w:t>
      </w:r>
      <w:r w:rsidRPr="002746B8">
        <w:rPr>
          <w:rFonts w:ascii="Arial" w:hAnsi="Arial" w:cs="Arial"/>
          <w:i/>
          <w:lang w:val="ms-MY"/>
        </w:rPr>
        <w:t>0</w:t>
      </w:r>
      <w:r w:rsidRPr="002746B8">
        <w:rPr>
          <w:rFonts w:ascii="Arial" w:hAnsi="Arial" w:cs="Arial"/>
          <w:b/>
          <w:lang w:val="ms-MY"/>
        </w:rPr>
        <w:t xml:space="preserve"> MINIT</w:t>
      </w:r>
    </w:p>
    <w:p w14:paraId="04FA9807" w14:textId="77777777" w:rsidR="0063242D" w:rsidRPr="00873C7F" w:rsidRDefault="0063242D" w:rsidP="00EF320A">
      <w:pPr>
        <w:spacing w:line="360" w:lineRule="auto"/>
        <w:ind w:left="-360"/>
        <w:rPr>
          <w:rFonts w:ascii="Arial" w:hAnsi="Arial" w:cs="Arial"/>
          <w:b/>
          <w:lang w:val="ms-MY"/>
        </w:rPr>
      </w:pPr>
    </w:p>
    <w:tbl>
      <w:tblPr>
        <w:tblW w:w="9497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3"/>
        <w:gridCol w:w="6804"/>
      </w:tblGrid>
      <w:tr w:rsidR="00FF29C7" w:rsidRPr="00873C7F" w14:paraId="04FA980A" w14:textId="77777777" w:rsidTr="007C6C97">
        <w:trPr>
          <w:trHeight w:val="604"/>
          <w:tblHeader/>
        </w:trPr>
        <w:tc>
          <w:tcPr>
            <w:tcW w:w="2693" w:type="dxa"/>
            <w:vAlign w:val="center"/>
          </w:tcPr>
          <w:p w14:paraId="04FA9808" w14:textId="77777777" w:rsidR="00FF29C7" w:rsidRPr="00873C7F" w:rsidRDefault="00FF29C7" w:rsidP="00E82B98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LANGKAH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STEPS</w:t>
            </w:r>
          </w:p>
        </w:tc>
        <w:tc>
          <w:tcPr>
            <w:tcW w:w="6804" w:type="dxa"/>
            <w:vAlign w:val="center"/>
          </w:tcPr>
          <w:p w14:paraId="04FA9809" w14:textId="77777777" w:rsidR="00FF29C7" w:rsidRPr="00873C7F" w:rsidRDefault="00FF29C7" w:rsidP="00E82B98">
            <w:pPr>
              <w:jc w:val="center"/>
              <w:rPr>
                <w:rFonts w:ascii="Arial" w:hAnsi="Arial" w:cs="Arial"/>
                <w:b/>
                <w:szCs w:val="28"/>
                <w:lang w:val="ms-MY"/>
              </w:rPr>
            </w:pPr>
            <w:r w:rsidRPr="00873C7F">
              <w:rPr>
                <w:rFonts w:ascii="Arial" w:hAnsi="Arial" w:cs="Arial"/>
                <w:b/>
                <w:szCs w:val="28"/>
                <w:lang w:val="ms-MY"/>
              </w:rPr>
              <w:t>BUTIRAN KERJA</w:t>
            </w:r>
            <w:r w:rsidRPr="00873C7F">
              <w:rPr>
                <w:rFonts w:ascii="Arial" w:hAnsi="Arial" w:cs="Arial"/>
                <w:b/>
                <w:i/>
                <w:szCs w:val="28"/>
                <w:lang w:val="ms-MY"/>
              </w:rPr>
              <w:t>/DETAILS</w:t>
            </w:r>
          </w:p>
        </w:tc>
      </w:tr>
      <w:tr w:rsidR="00FF29C7" w:rsidRPr="00873C7F" w14:paraId="04FA98FB" w14:textId="77777777" w:rsidTr="00776B5D">
        <w:trPr>
          <w:trHeight w:val="132"/>
        </w:trPr>
        <w:tc>
          <w:tcPr>
            <w:tcW w:w="2693" w:type="dxa"/>
          </w:tcPr>
          <w:p w14:paraId="04FA980B" w14:textId="77777777" w:rsidR="0025537E" w:rsidRPr="00873C7F" w:rsidRDefault="0025537E" w:rsidP="0025537E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spacing w:line="360" w:lineRule="auto"/>
              <w:rPr>
                <w:rFonts w:ascii="Arial" w:eastAsia="Arial" w:hAnsi="Arial" w:cs="Arial"/>
                <w:b/>
                <w:bCs/>
                <w:spacing w:val="-6"/>
                <w:sz w:val="22"/>
                <w:lang w:val="ms-MY"/>
              </w:rPr>
            </w:pPr>
            <w:r w:rsidRPr="00873C7F">
              <w:rPr>
                <w:rFonts w:ascii="Arial" w:eastAsia="Arial" w:hAnsi="Arial" w:cs="Arial"/>
                <w:b/>
                <w:bCs/>
                <w:spacing w:val="-6"/>
                <w:sz w:val="22"/>
                <w:lang w:val="ms-MY"/>
              </w:rPr>
              <w:t>SIKAP, KESELAMATAN DAN PERSEKITARAN/</w:t>
            </w:r>
          </w:p>
          <w:p w14:paraId="04FA980C" w14:textId="77777777" w:rsidR="0025537E" w:rsidRPr="00873C7F" w:rsidRDefault="0025537E" w:rsidP="0025537E">
            <w:pPr>
              <w:spacing w:line="360" w:lineRule="auto"/>
              <w:rPr>
                <w:rFonts w:ascii="Arial" w:eastAsia="Arial" w:hAnsi="Arial" w:cs="Arial"/>
                <w:b/>
                <w:bCs/>
                <w:spacing w:val="-1"/>
                <w:sz w:val="22"/>
                <w:lang w:val="ms-MY"/>
              </w:rPr>
            </w:pPr>
            <w:r w:rsidRPr="00873C7F">
              <w:rPr>
                <w:rFonts w:ascii="Arial" w:eastAsia="Arial" w:hAnsi="Arial" w:cs="Arial"/>
                <w:bCs/>
                <w:i/>
                <w:spacing w:val="-6"/>
                <w:sz w:val="22"/>
                <w:lang w:val="ms-MY"/>
              </w:rPr>
              <w:t>A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TT</w:t>
            </w:r>
            <w:r w:rsidRPr="00873C7F">
              <w:rPr>
                <w:rFonts w:ascii="Arial" w:eastAsia="Arial" w:hAnsi="Arial" w:cs="Arial"/>
                <w:bCs/>
                <w:i/>
                <w:spacing w:val="1"/>
                <w:sz w:val="22"/>
                <w:lang w:val="ms-MY"/>
              </w:rPr>
              <w:t>I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T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UD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 xml:space="preserve">E, 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S</w:t>
            </w:r>
            <w:r w:rsidRPr="00873C7F">
              <w:rPr>
                <w:rFonts w:ascii="Arial" w:eastAsia="Arial" w:hAnsi="Arial" w:cs="Arial"/>
                <w:bCs/>
                <w:i/>
                <w:spacing w:val="-3"/>
                <w:sz w:val="22"/>
                <w:lang w:val="ms-MY"/>
              </w:rPr>
              <w:t>A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F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E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 xml:space="preserve">TY AND 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EN</w:t>
            </w:r>
            <w:r w:rsidRPr="00873C7F">
              <w:rPr>
                <w:rFonts w:ascii="Arial" w:eastAsia="Arial" w:hAnsi="Arial" w:cs="Arial"/>
                <w:bCs/>
                <w:i/>
                <w:spacing w:val="-3"/>
                <w:sz w:val="22"/>
                <w:lang w:val="ms-MY"/>
              </w:rPr>
              <w:t>V</w:t>
            </w:r>
            <w:r w:rsidRPr="00873C7F">
              <w:rPr>
                <w:rFonts w:ascii="Arial" w:eastAsia="Arial" w:hAnsi="Arial" w:cs="Arial"/>
                <w:bCs/>
                <w:i/>
                <w:spacing w:val="1"/>
                <w:sz w:val="22"/>
                <w:lang w:val="ms-MY"/>
              </w:rPr>
              <w:t>I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R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ON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M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EN</w:t>
            </w:r>
            <w:r w:rsidRPr="00873C7F">
              <w:rPr>
                <w:rFonts w:ascii="Arial" w:eastAsia="Arial" w:hAnsi="Arial" w:cs="Arial"/>
                <w:bCs/>
                <w:i/>
                <w:sz w:val="22"/>
                <w:lang w:val="ms-MY"/>
              </w:rPr>
              <w:t>T</w:t>
            </w:r>
            <w:r w:rsidRPr="00873C7F">
              <w:rPr>
                <w:rFonts w:ascii="Arial" w:eastAsia="Arial" w:hAnsi="Arial" w:cs="Arial"/>
                <w:bCs/>
                <w:i/>
                <w:spacing w:val="-1"/>
                <w:sz w:val="22"/>
                <w:lang w:val="ms-MY"/>
              </w:rPr>
              <w:t>AL</w:t>
            </w:r>
            <w:r w:rsidRPr="00873C7F">
              <w:rPr>
                <w:rFonts w:ascii="Arial" w:eastAsia="Arial" w:hAnsi="Arial" w:cs="Arial"/>
                <w:b/>
                <w:bCs/>
                <w:spacing w:val="-1"/>
                <w:sz w:val="22"/>
                <w:lang w:val="ms-MY"/>
              </w:rPr>
              <w:t xml:space="preserve"> : </w:t>
            </w:r>
          </w:p>
          <w:p w14:paraId="04FA980D" w14:textId="77777777" w:rsidR="00FF29C7" w:rsidRPr="00873C7F" w:rsidRDefault="00FF29C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04FA980E" w14:textId="77777777" w:rsidR="007C6C97" w:rsidRPr="00873C7F" w:rsidRDefault="007C6C9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04FA980F" w14:textId="77777777" w:rsidR="007C6C97" w:rsidRPr="00873C7F" w:rsidRDefault="007C6C9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04FA9810" w14:textId="77777777" w:rsidR="007C6C97" w:rsidRPr="00873C7F" w:rsidRDefault="007C6C9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04FA9811" w14:textId="28BF581F" w:rsidR="007C6C97" w:rsidRDefault="007C6C9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4FA470E2" w14:textId="77777777" w:rsidR="00163E86" w:rsidRPr="00873C7F" w:rsidRDefault="00163E86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  <w:p w14:paraId="44DA431C" w14:textId="7777777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1B" w14:textId="7F42A610" w:rsidR="007C6C97" w:rsidRDefault="00163E86" w:rsidP="00163E8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  <w:proofErr w:type="spellStart"/>
            <w:r>
              <w:rPr>
                <w:rFonts w:ascii="Arial" w:hAnsi="Arial" w:cs="Arial"/>
                <w:iCs/>
                <w:sz w:val="22"/>
                <w:szCs w:val="22"/>
                <w:lang w:val="ms-MY"/>
              </w:rPr>
              <w:t>Kompil</w:t>
            </w:r>
            <w:proofErr w:type="spellEnd"/>
            <w:r>
              <w:rPr>
                <w:rFonts w:ascii="Arial" w:hAnsi="Arial" w:cs="Arial"/>
                <w:iCs/>
                <w:sz w:val="22"/>
                <w:szCs w:val="22"/>
                <w:lang w:val="ms-MY"/>
              </w:rPr>
              <w:t xml:space="preserve"> kod sumber</w:t>
            </w:r>
          </w:p>
          <w:p w14:paraId="7CFF1E20" w14:textId="6233AC9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370ACD0" w14:textId="44A29BD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D41D070" w14:textId="50E6352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A91D231" w14:textId="37395E0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ED9A756" w14:textId="6EF551D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45105B6" w14:textId="4354ECE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C117FA9" w14:textId="365B482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6EB6D6F" w14:textId="70D22BC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9E6D6DF" w14:textId="37CE17D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87512A7" w14:textId="3E598D6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C9352B6" w14:textId="0AD8C7D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9784885" w14:textId="5682EAF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7DA920" w14:textId="2ACE19D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FC18E64" w14:textId="7F806AE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C91A17D" w14:textId="79ED319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B937CF1" w14:textId="042CE75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9B4D55E" w14:textId="396A574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FA340B8" w14:textId="74F6AB5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617C993" w14:textId="499CE33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2C6AF5F" w14:textId="3B428DE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34BA2B4" w14:textId="07AD928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8DC3026" w14:textId="222FF51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4DB49E4" w14:textId="0BAE84B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1250F65" w14:textId="45CC616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CC1AE7E" w14:textId="3D4FFE3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0D7CFFB" w14:textId="3252A7C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7FB3DBC" w14:textId="6C7C10D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E9FD7A2" w14:textId="05204AA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2DDAD2F" w14:textId="4D49B1D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F38C081" w14:textId="5F3DD33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1DC5086" w14:textId="5C0A0E5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8D48AB4" w14:textId="5CD9DB3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CBC36FC" w14:textId="4B961F2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9356764" w14:textId="70CC53D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9B8A017" w14:textId="6AE2757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CC1FBCE" w14:textId="08E5B4B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F530175" w14:textId="5E6BE70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C8BE02C" w14:textId="4D23DAE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3912DAC" w14:textId="23921F5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7C81568" w14:textId="11EA0C5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AE89CCE" w14:textId="28D468F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CAEB25" w14:textId="3EABE57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38F36AF" w14:textId="0831CEB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9D3EE9C" w14:textId="5275D65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DAD01F5" w14:textId="4130BD8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5E33C8F" w14:textId="7996F7F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FB48E09" w14:textId="3CB9C31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D7F1331" w14:textId="4F10089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526F8ED" w14:textId="3328750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21ECB6A" w14:textId="626E5F9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F5746DB" w14:textId="12460F3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4C24151" w14:textId="4B508AD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BEACF04" w14:textId="2A14AAC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5E8D53B" w14:textId="00492E1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2794946" w14:textId="51FCC90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9B86457" w14:textId="61EE515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EB47558" w14:textId="3C065D8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B3FC6FC" w14:textId="38C1867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34F6F2B" w14:textId="4968C7D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3C69F3A" w14:textId="05D7490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F19DDB9" w14:textId="0E5BDAE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4EA6BF8" w14:textId="603CF9E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E4D34F2" w14:textId="12F4E9B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8B6644C" w14:textId="6832A38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9B77B47" w14:textId="0F0156D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16C6BDD" w14:textId="7772D24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AF8E0B5" w14:textId="08D1322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C7EF1EA" w14:textId="0D138AB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1BDF0EA" w14:textId="2ED017B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02A0DF1" w14:textId="686576D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78D2154" w14:textId="1C4441C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19B1901" w14:textId="361ADBF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F75205E" w14:textId="0B679DB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119B6EB" w14:textId="728B158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CC508A5" w14:textId="0DE99BD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60CC1FA" w14:textId="427A6E1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DDEFD4A" w14:textId="1EA7E6E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A524932" w14:textId="31CEC0C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3C591CA" w14:textId="2D76DEE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451382D" w14:textId="7AE4F96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D40C334" w14:textId="788D732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588D559" w14:textId="4D6D9A2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0C00724" w14:textId="61DEA74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5C509CB" w14:textId="6315875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BF6D3BA" w14:textId="5725515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DAEA7CF" w14:textId="4068A04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8DA2CE6" w14:textId="34F92A4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5D6CA04" w14:textId="2C10E37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EF2B77A" w14:textId="6075911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94C3464" w14:textId="1B829EA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D0DE4C1" w14:textId="190DA9C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C367C2D" w14:textId="1146982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C46CBEE" w14:textId="230A4E2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D657FE4" w14:textId="19E8377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CA52180" w14:textId="6603381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48AB4BA" w14:textId="7844012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3ED6792" w14:textId="25AB389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4A79A14" w14:textId="1CCED03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51613B0" w14:textId="7AFE14A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06A98EB" w14:textId="147931D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87996A5" w14:textId="3B94E3E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9F7568A" w14:textId="00BFD0D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9BB8060" w14:textId="0938CC8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30B1A54" w14:textId="3BFDE6B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688473B" w14:textId="052172F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F44EB23" w14:textId="41FD836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5A67FE6" w14:textId="4F857BF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EF16B4D" w14:textId="1EAE482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F120E0E" w14:textId="12B1F06D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F61480F" w14:textId="621645B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B7D1DEE" w14:textId="59F1D98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E32CE03" w14:textId="6E1604E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DC629FE" w14:textId="1645D1A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F8918D0" w14:textId="1989A3E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062960F" w14:textId="7123AAE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060E1AD" w14:textId="1FBE575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429152B" w14:textId="171E112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85BD2B" w14:textId="60B701F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7D28D55" w14:textId="1384EFB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DED004A" w14:textId="38311BA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EFED0C6" w14:textId="209C267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17CFB67" w14:textId="52C5532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146DA9" w14:textId="65BFF2D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FD310AC" w14:textId="2F335AAC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02A3733" w14:textId="4E947AA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131BA9F" w14:textId="5BD145D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6705DE3" w14:textId="1FCE83B7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09FCA70" w14:textId="1D26050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69C9FCF" w14:textId="51ABAB1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1CFFBA8" w14:textId="62F6357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A6F1E55" w14:textId="33EB6A8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961EFF1" w14:textId="6D3ECDE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D6E49ED" w14:textId="2B16BA5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1F6E8F5" w14:textId="1853BA9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F295C63" w14:textId="50CA2AA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6D2A5E6" w14:textId="0A335DF9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FA8BED8" w14:textId="37AE56C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645243B" w14:textId="158BCDE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F66713B" w14:textId="0812B04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000CD49" w14:textId="49D0464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6250D0D" w14:textId="66727DD8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152A44E" w14:textId="6A76203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0BE1287" w14:textId="26D9A241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6326FF5" w14:textId="57FDC36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D3DFF24" w14:textId="0E71CED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F17C705" w14:textId="0E3AF34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693597D" w14:textId="5DDCC575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9900A6B" w14:textId="25ECA0C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1E1FB72" w14:textId="5577FA83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6D252F9" w14:textId="7DC6141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2FCA286" w14:textId="20F3BA22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13880D2" w14:textId="2FB2C34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FAE743" w14:textId="6F86FF6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902162C" w14:textId="50196F86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AD843D7" w14:textId="55AF78F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47C101FC" w14:textId="5276015A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41ECD9D" w14:textId="7CC2B36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46A9A64" w14:textId="18B1CBE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77E8A4D3" w14:textId="3308242B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A6066A7" w14:textId="3F4EF720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36B5406" w14:textId="57835C5F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657B7B75" w14:textId="4D3C144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14E2499A" w14:textId="482E44B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320E8A3A" w14:textId="72D9AEEE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2418D4D4" w14:textId="32893694" w:rsidR="002415E6" w:rsidRDefault="002415E6" w:rsidP="002415E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54FF96D8" w14:textId="77777777" w:rsidR="00320B08" w:rsidRPr="00320B08" w:rsidRDefault="00320B08" w:rsidP="002415E6">
            <w:pPr>
              <w:pStyle w:val="ListParagraph"/>
              <w:ind w:left="502"/>
              <w:rPr>
                <w:rFonts w:ascii="Arial" w:hAnsi="Arial" w:cs="Arial"/>
                <w:iCs/>
                <w:sz w:val="16"/>
                <w:szCs w:val="16"/>
                <w:lang w:val="ms-MY"/>
              </w:rPr>
            </w:pPr>
          </w:p>
          <w:p w14:paraId="3AE9B823" w14:textId="403CF13A" w:rsidR="002415E6" w:rsidRDefault="002415E6" w:rsidP="00163E86">
            <w:pPr>
              <w:pStyle w:val="ListParagraph"/>
              <w:numPr>
                <w:ilvl w:val="0"/>
                <w:numId w:val="31"/>
              </w:numPr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iCs/>
                <w:sz w:val="22"/>
                <w:szCs w:val="22"/>
                <w:lang w:val="ms-MY"/>
              </w:rPr>
              <w:t>Baiki ralat kod sumber</w:t>
            </w:r>
          </w:p>
          <w:p w14:paraId="6DB73310" w14:textId="12D8A71E" w:rsidR="00163E86" w:rsidRPr="00163E86" w:rsidRDefault="00163E86" w:rsidP="00163E86">
            <w:pPr>
              <w:pStyle w:val="ListParagraph"/>
              <w:ind w:left="502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1C" w14:textId="77777777" w:rsidR="00E67412" w:rsidRPr="00873C7F" w:rsidRDefault="00E67412" w:rsidP="00E67412">
            <w:pPr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1D" w14:textId="77777777" w:rsidR="00E67412" w:rsidRPr="00873C7F" w:rsidRDefault="00E67412" w:rsidP="006B2B52">
            <w:pPr>
              <w:spacing w:line="360" w:lineRule="auto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1E" w14:textId="77777777" w:rsidR="00B05E76" w:rsidRPr="00873C7F" w:rsidRDefault="00B05E76" w:rsidP="006B2B52">
            <w:pPr>
              <w:spacing w:line="360" w:lineRule="auto"/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1F" w14:textId="77777777" w:rsidR="00E67412" w:rsidRPr="00873C7F" w:rsidRDefault="00E67412" w:rsidP="00E67412">
            <w:pPr>
              <w:rPr>
                <w:rFonts w:ascii="Arial" w:hAnsi="Arial" w:cs="Arial"/>
                <w:iCs/>
                <w:sz w:val="22"/>
                <w:szCs w:val="22"/>
                <w:lang w:val="ms-MY"/>
              </w:rPr>
            </w:pPr>
          </w:p>
          <w:p w14:paraId="04FA9820" w14:textId="77777777" w:rsidR="007C6C97" w:rsidRPr="00873C7F" w:rsidRDefault="007C6C97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1" w14:textId="77777777" w:rsidR="007C6C97" w:rsidRPr="00873C7F" w:rsidRDefault="007C6C97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2" w14:textId="77777777" w:rsidR="007C6C97" w:rsidRPr="00873C7F" w:rsidRDefault="007C6C97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3" w14:textId="77777777" w:rsidR="00D201CC" w:rsidRPr="00873C7F" w:rsidRDefault="00D201CC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4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5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6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7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8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9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A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B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C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D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E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2F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0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1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2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3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4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5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6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7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8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9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A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B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C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D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E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3F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0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1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2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3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4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5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6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7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8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9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A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B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C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D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E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4F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50" w14:textId="77777777" w:rsidR="0018552D" w:rsidRPr="00873C7F" w:rsidRDefault="0018552D" w:rsidP="007C6C97">
            <w:pPr>
              <w:spacing w:before="120"/>
              <w:rPr>
                <w:rFonts w:ascii="Arial" w:hAnsi="Arial" w:cs="Arial"/>
                <w:iCs/>
                <w:sz w:val="22"/>
                <w:lang w:val="ms-MY"/>
              </w:rPr>
            </w:pPr>
          </w:p>
          <w:p w14:paraId="04FA98A5" w14:textId="77777777" w:rsidR="007C6C97" w:rsidRPr="00873C7F" w:rsidRDefault="007C6C97" w:rsidP="007C6C97">
            <w:pPr>
              <w:spacing w:line="360" w:lineRule="auto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6804" w:type="dxa"/>
          </w:tcPr>
          <w:p w14:paraId="04FA98A6" w14:textId="77777777" w:rsidR="00FF29C7" w:rsidRPr="00873C7F" w:rsidRDefault="00FF29C7" w:rsidP="00320B08">
            <w:pPr>
              <w:numPr>
                <w:ilvl w:val="0"/>
                <w:numId w:val="37"/>
              </w:numPr>
              <w:spacing w:line="360" w:lineRule="auto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lastRenderedPageBreak/>
              <w:t>Pelatih mestilah sentiasa mematuhi peraturan</w:t>
            </w:r>
            <w:r w:rsidR="001A2EDB" w:rsidRPr="00873C7F">
              <w:rPr>
                <w:rFonts w:ascii="Arial" w:hAnsi="Arial" w:cs="Arial"/>
                <w:sz w:val="22"/>
                <w:lang w:val="ms-MY"/>
              </w:rPr>
              <w:t xml:space="preserve"> keselamatan</w:t>
            </w:r>
            <w:r w:rsidRPr="00873C7F">
              <w:rPr>
                <w:rFonts w:ascii="Arial" w:hAnsi="Arial" w:cs="Arial"/>
                <w:sz w:val="22"/>
                <w:lang w:val="ms-MY"/>
              </w:rPr>
              <w:t xml:space="preserve"> dalam makmal komputer seperti yang telah ditetapkan.</w:t>
            </w:r>
          </w:p>
          <w:p w14:paraId="04FA98A7" w14:textId="77777777" w:rsidR="001A2EDB" w:rsidRPr="00873C7F" w:rsidRDefault="001A2EDB" w:rsidP="00320B08">
            <w:pPr>
              <w:numPr>
                <w:ilvl w:val="0"/>
                <w:numId w:val="37"/>
              </w:numPr>
              <w:spacing w:line="360" w:lineRule="auto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Pelatih mestilah sentiasa mematuhi peraturan keselamatan penggunaan peralatan.</w:t>
            </w:r>
          </w:p>
          <w:p w14:paraId="04FA98A8" w14:textId="77777777" w:rsidR="00FF29C7" w:rsidRPr="00873C7F" w:rsidRDefault="00FF29C7" w:rsidP="00320B08">
            <w:pPr>
              <w:numPr>
                <w:ilvl w:val="0"/>
                <w:numId w:val="37"/>
              </w:numPr>
              <w:spacing w:line="360" w:lineRule="auto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 xml:space="preserve">Pelatih mestilah </w:t>
            </w:r>
            <w:r w:rsidR="0025537E" w:rsidRPr="00873C7F">
              <w:rPr>
                <w:rFonts w:ascii="Arial" w:hAnsi="Arial" w:cs="Arial"/>
                <w:sz w:val="22"/>
                <w:lang w:val="ms-MY"/>
              </w:rPr>
              <w:t xml:space="preserve">mematuhi prosedur </w:t>
            </w:r>
            <w:r w:rsidR="00B67C06" w:rsidRPr="00873C7F">
              <w:rPr>
                <w:rFonts w:ascii="Arial" w:hAnsi="Arial" w:cs="Arial"/>
                <w:sz w:val="22"/>
                <w:lang w:val="ms-MY"/>
              </w:rPr>
              <w:t xml:space="preserve">penetapan </w:t>
            </w:r>
            <w:r w:rsidR="0025537E" w:rsidRPr="00873C7F">
              <w:rPr>
                <w:rFonts w:ascii="Arial" w:hAnsi="Arial" w:cs="Arial"/>
                <w:sz w:val="22"/>
                <w:lang w:val="ms-MY"/>
              </w:rPr>
              <w:t>yang betul.</w:t>
            </w:r>
          </w:p>
          <w:p w14:paraId="04FA98A9" w14:textId="77777777" w:rsidR="00FF29C7" w:rsidRPr="00873C7F" w:rsidRDefault="0025537E" w:rsidP="00320B08">
            <w:pPr>
              <w:numPr>
                <w:ilvl w:val="0"/>
                <w:numId w:val="37"/>
              </w:numPr>
              <w:spacing w:line="360" w:lineRule="auto"/>
              <w:jc w:val="both"/>
              <w:rPr>
                <w:rFonts w:ascii="Arial" w:hAnsi="Arial" w:cs="Arial"/>
                <w:sz w:val="22"/>
                <w:lang w:val="ms-MY"/>
              </w:rPr>
            </w:pPr>
            <w:r w:rsidRPr="00873C7F">
              <w:rPr>
                <w:rFonts w:ascii="Arial" w:hAnsi="Arial" w:cs="Arial"/>
                <w:sz w:val="22"/>
                <w:lang w:val="ms-MY"/>
              </w:rPr>
              <w:t>Pelatih perlu memastikan kawasan kerja (</w:t>
            </w:r>
            <w:proofErr w:type="spellStart"/>
            <w:r w:rsidRPr="00873C7F">
              <w:rPr>
                <w:rFonts w:ascii="Arial" w:hAnsi="Arial" w:cs="Arial"/>
                <w:i/>
                <w:sz w:val="22"/>
                <w:lang w:val="ms-MY"/>
              </w:rPr>
              <w:t>work</w:t>
            </w:r>
            <w:proofErr w:type="spellEnd"/>
            <w:r w:rsidRPr="00873C7F">
              <w:rPr>
                <w:rFonts w:ascii="Arial" w:hAnsi="Arial" w:cs="Arial"/>
                <w:i/>
                <w:sz w:val="22"/>
                <w:lang w:val="ms-MY"/>
              </w:rPr>
              <w:t xml:space="preserve"> </w:t>
            </w:r>
            <w:proofErr w:type="spellStart"/>
            <w:r w:rsidRPr="00873C7F">
              <w:rPr>
                <w:rFonts w:ascii="Arial" w:hAnsi="Arial" w:cs="Arial"/>
                <w:i/>
                <w:sz w:val="22"/>
                <w:lang w:val="ms-MY"/>
              </w:rPr>
              <w:t>area</w:t>
            </w:r>
            <w:proofErr w:type="spellEnd"/>
            <w:r w:rsidRPr="00873C7F">
              <w:rPr>
                <w:rFonts w:ascii="Arial" w:hAnsi="Arial" w:cs="Arial"/>
                <w:sz w:val="22"/>
                <w:lang w:val="ms-MY"/>
              </w:rPr>
              <w:t xml:space="preserve">) dalam keadaan bersih, selamat dan sesuai untuk menjalankan kerja-kerja </w:t>
            </w:r>
            <w:r w:rsidR="00B67C06" w:rsidRPr="00873C7F">
              <w:rPr>
                <w:rFonts w:ascii="Arial" w:hAnsi="Arial" w:cs="Arial"/>
                <w:sz w:val="22"/>
                <w:lang w:val="ms-MY"/>
              </w:rPr>
              <w:t xml:space="preserve">penetapan server dan </w:t>
            </w:r>
            <w:proofErr w:type="spellStart"/>
            <w:r w:rsidR="00B67C06" w:rsidRPr="00873C7F">
              <w:rPr>
                <w:rFonts w:ascii="Arial" w:hAnsi="Arial" w:cs="Arial"/>
                <w:sz w:val="22"/>
                <w:lang w:val="ms-MY"/>
              </w:rPr>
              <w:t>client</w:t>
            </w:r>
            <w:proofErr w:type="spellEnd"/>
            <w:r w:rsidRPr="00873C7F">
              <w:rPr>
                <w:rFonts w:ascii="Arial" w:hAnsi="Arial" w:cs="Arial"/>
                <w:sz w:val="22"/>
                <w:lang w:val="ms-MY"/>
              </w:rPr>
              <w:t>.</w:t>
            </w:r>
          </w:p>
          <w:p w14:paraId="7B6A65F2" w14:textId="728B5CD9" w:rsidR="00914135" w:rsidRDefault="00914135" w:rsidP="00914135">
            <w:p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ab/>
            </w:r>
          </w:p>
          <w:p w14:paraId="6775ED5C" w14:textId="321FDE6E" w:rsidR="00163E86" w:rsidRDefault="00163E86" w:rsidP="00914135">
            <w:p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0BA4ED0B" w14:textId="77777777" w:rsidR="00163E86" w:rsidRDefault="00163E86" w:rsidP="00914135">
            <w:p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24BD0848" w14:textId="77777777" w:rsidR="002415E6" w:rsidRPr="002415E6" w:rsidRDefault="002415E6" w:rsidP="002415E6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14"/>
                <w:szCs w:val="16"/>
                <w:lang w:val="ms-MY"/>
              </w:rPr>
            </w:pPr>
          </w:p>
          <w:p w14:paraId="1C139E54" w14:textId="77777777" w:rsidR="00E9240D" w:rsidRDefault="00E9240D" w:rsidP="00E9240D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0F4844B3" w14:textId="64A4A9D1" w:rsidR="007C6C97" w:rsidRDefault="00163E86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Mulakan</w:t>
            </w:r>
            <w:r w:rsidR="007859A7">
              <w:rPr>
                <w:rFonts w:ascii="Arial" w:hAnsi="Arial" w:cs="Arial"/>
                <w:sz w:val="22"/>
                <w:lang w:val="ms-MY"/>
              </w:rPr>
              <w:t xml:space="preserve"> perisian </w:t>
            </w:r>
            <w:proofErr w:type="spellStart"/>
            <w:r w:rsidR="007859A7">
              <w:rPr>
                <w:rFonts w:ascii="Arial" w:hAnsi="Arial" w:cs="Arial"/>
                <w:sz w:val="22"/>
                <w:lang w:val="ms-MY"/>
              </w:rPr>
              <w:t>notepad</w:t>
            </w:r>
            <w:proofErr w:type="spellEnd"/>
            <w:r w:rsidR="007859A7">
              <w:rPr>
                <w:rFonts w:ascii="Arial" w:hAnsi="Arial" w:cs="Arial"/>
                <w:sz w:val="22"/>
                <w:lang w:val="ms-MY"/>
              </w:rPr>
              <w:t>++.</w:t>
            </w:r>
          </w:p>
          <w:p w14:paraId="5C87E7DC" w14:textId="77777777" w:rsidR="007859A7" w:rsidRDefault="007859A7" w:rsidP="007859A7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16D348CC" w14:textId="4758B361" w:rsidR="00163E86" w:rsidRDefault="00163E86" w:rsidP="00716EFD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5FE22F64" wp14:editId="40C5B9F9">
                  <wp:extent cx="2481487" cy="1645406"/>
                  <wp:effectExtent l="76200" t="76200" r="128905" b="12636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994" r="14376" b="10854"/>
                          <a:stretch/>
                        </pic:blipFill>
                        <pic:spPr bwMode="auto">
                          <a:xfrm>
                            <a:off x="0" y="0"/>
                            <a:ext cx="2522026" cy="1672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E66FB3" w14:textId="646B6D8B" w:rsidR="00716EFD" w:rsidRDefault="00AC4E1C" w:rsidP="00716EFD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1: Buka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Notepad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>++</w:t>
            </w:r>
          </w:p>
          <w:p w14:paraId="08564F48" w14:textId="77777777" w:rsidR="00AC4E1C" w:rsidRPr="00716EFD" w:rsidRDefault="00AC4E1C" w:rsidP="00716EFD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447DEB7D" w14:textId="25AB0FA6" w:rsidR="00163E86" w:rsidRDefault="00163E86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Salin kod </w:t>
            </w:r>
            <w:r w:rsidR="007F7884">
              <w:rPr>
                <w:rFonts w:ascii="Arial" w:hAnsi="Arial" w:cs="Arial"/>
                <w:sz w:val="22"/>
                <w:lang w:val="ms-MY"/>
              </w:rPr>
              <w:t>sumber</w:t>
            </w:r>
            <w:r w:rsidR="00716EFD">
              <w:rPr>
                <w:rFonts w:ascii="Arial" w:hAnsi="Arial" w:cs="Arial"/>
                <w:sz w:val="22"/>
                <w:lang w:val="ms-MY"/>
              </w:rPr>
              <w:t xml:space="preserve"> </w:t>
            </w:r>
            <w:r w:rsidR="00AC4E1C">
              <w:rPr>
                <w:rFonts w:ascii="Arial" w:hAnsi="Arial" w:cs="Arial"/>
                <w:sz w:val="22"/>
                <w:lang w:val="ms-MY"/>
              </w:rPr>
              <w:t xml:space="preserve">rajah 2 </w:t>
            </w:r>
            <w:r w:rsidR="00716EFD">
              <w:rPr>
                <w:rFonts w:ascii="Arial" w:hAnsi="Arial" w:cs="Arial"/>
                <w:sz w:val="22"/>
                <w:lang w:val="ms-MY"/>
              </w:rPr>
              <w:t xml:space="preserve">ke dalam </w:t>
            </w:r>
            <w:proofErr w:type="spellStart"/>
            <w:r w:rsidR="00716EFD">
              <w:rPr>
                <w:rFonts w:ascii="Arial" w:hAnsi="Arial" w:cs="Arial"/>
                <w:sz w:val="22"/>
                <w:lang w:val="ms-MY"/>
              </w:rPr>
              <w:t>notepad</w:t>
            </w:r>
            <w:proofErr w:type="spellEnd"/>
            <w:r w:rsidR="00716EFD">
              <w:rPr>
                <w:rFonts w:ascii="Arial" w:hAnsi="Arial" w:cs="Arial"/>
                <w:sz w:val="22"/>
                <w:lang w:val="ms-MY"/>
              </w:rPr>
              <w:t>++</w:t>
            </w:r>
          </w:p>
          <w:p w14:paraId="5D52D995" w14:textId="613E95BD" w:rsidR="007F7884" w:rsidRDefault="00716EFD" w:rsidP="00716EFD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390355D1" wp14:editId="4E963096">
                  <wp:extent cx="3284804" cy="4970584"/>
                  <wp:effectExtent l="76200" t="76200" r="125730" b="135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5375" cy="504710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C5F4008" w14:textId="5C1A52B6" w:rsidR="00AC4E1C" w:rsidRDefault="00AC4E1C" w:rsidP="00AC4E1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Rajah 2: kod sumber</w:t>
            </w:r>
          </w:p>
          <w:p w14:paraId="78E3F3C5" w14:textId="77777777" w:rsidR="00AC4E1C" w:rsidRDefault="00AC4E1C" w:rsidP="00AC4E1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5A3438EE" w14:textId="343A6355" w:rsidR="007F7884" w:rsidRDefault="007F7884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lastRenderedPageBreak/>
              <w:t xml:space="preserve">Simpan dan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kompil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fail kod sumber</w:t>
            </w:r>
          </w:p>
          <w:p w14:paraId="36053C41" w14:textId="3A4CADB5" w:rsidR="00157601" w:rsidRPr="00157601" w:rsidRDefault="00AC4E1C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Klik ikon simpan seperti rajah 3</w:t>
            </w:r>
          </w:p>
          <w:p w14:paraId="7ECBF11E" w14:textId="40F8BA89" w:rsidR="00716EFD" w:rsidRDefault="00AC4E1C" w:rsidP="00255CE7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118F662" wp14:editId="617D8D65">
                      <wp:simplePos x="0" y="0"/>
                      <wp:positionH relativeFrom="column">
                        <wp:posOffset>530030</wp:posOffset>
                      </wp:positionH>
                      <wp:positionV relativeFrom="paragraph">
                        <wp:posOffset>291367</wp:posOffset>
                      </wp:positionV>
                      <wp:extent cx="162657" cy="197827"/>
                      <wp:effectExtent l="19050" t="19050" r="27940" b="12065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2657" cy="197827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BF717A" id="Rectangle 29" o:spid="_x0000_s1026" style="position:absolute;margin-left:41.75pt;margin-top:22.95pt;width:12.8pt;height:15.6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" filled="f" strokecolor="red" strokeweight="2.25pt">
                      <v:stroke joinstyle="round"/>
                    </v:rect>
                  </w:pict>
                </mc:Fallback>
              </mc:AlternateContent>
            </w:r>
            <w:r w:rsidR="00716EFD">
              <w:rPr>
                <w:noProof/>
                <w:lang w:val="ms-MY" w:eastAsia="ms-MY"/>
              </w:rPr>
              <w:drawing>
                <wp:inline distT="0" distB="0" distL="0" distR="0" wp14:anchorId="5759E3EB" wp14:editId="1D1EA811">
                  <wp:extent cx="3436792" cy="4030980"/>
                  <wp:effectExtent l="76200" t="76200" r="125730" b="14097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096" cy="406183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325C078" w14:textId="362CE0F7" w:rsidR="000E3710" w:rsidRDefault="0050512C" w:rsidP="0050512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108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Rajah 3</w:t>
            </w:r>
            <w:r w:rsidR="00255CE7">
              <w:rPr>
                <w:rFonts w:ascii="Arial" w:hAnsi="Arial" w:cs="Arial"/>
                <w:sz w:val="22"/>
                <w:lang w:val="ms-MY"/>
              </w:rPr>
              <w:t xml:space="preserve"> Simpan kod sumber</w:t>
            </w:r>
          </w:p>
          <w:p w14:paraId="230758FA" w14:textId="77777777" w:rsidR="0050512C" w:rsidRDefault="0050512C" w:rsidP="0050512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108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7E2FD5D9" w14:textId="52D7F8CE" w:rsidR="0050512C" w:rsidRDefault="0050512C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Pilih lokasi untuk menyimpan kod sumber. </w:t>
            </w:r>
          </w:p>
          <w:p w14:paraId="4270EB33" w14:textId="2A8FA6C5" w:rsidR="00157601" w:rsidRDefault="00157601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b/>
                <w:bCs/>
                <w:sz w:val="22"/>
                <w:lang w:val="ms-MY"/>
              </w:rPr>
            </w:pPr>
            <w:proofErr w:type="spellStart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>This</w:t>
            </w:r>
            <w:proofErr w:type="spellEnd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 xml:space="preserve"> PC</w:t>
            </w:r>
            <w:r>
              <w:rPr>
                <w:rFonts w:ascii="Arial" w:hAnsi="Arial" w:cs="Arial"/>
                <w:sz w:val="22"/>
                <w:lang w:val="ms-MY"/>
              </w:rPr>
              <w:t xml:space="preserve"> &gt; </w:t>
            </w:r>
            <w:proofErr w:type="spellStart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>windows</w:t>
            </w:r>
            <w:proofErr w:type="spellEnd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 xml:space="preserve"> (c:)</w:t>
            </w:r>
            <w:r>
              <w:rPr>
                <w:rFonts w:ascii="Arial" w:hAnsi="Arial" w:cs="Arial"/>
                <w:sz w:val="22"/>
                <w:lang w:val="ms-MY"/>
              </w:rPr>
              <w:t xml:space="preserve"> &gt; </w:t>
            </w:r>
            <w:proofErr w:type="spellStart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>xampp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&gt; </w:t>
            </w:r>
            <w:proofErr w:type="spellStart"/>
            <w:r w:rsidRPr="00157601">
              <w:rPr>
                <w:rFonts w:ascii="Arial" w:hAnsi="Arial" w:cs="Arial"/>
                <w:b/>
                <w:bCs/>
                <w:sz w:val="22"/>
                <w:lang w:val="ms-MY"/>
              </w:rPr>
              <w:t>htdocs</w:t>
            </w:r>
            <w:proofErr w:type="spellEnd"/>
          </w:p>
          <w:p w14:paraId="63FDA5B0" w14:textId="20CB5650" w:rsidR="00D21B60" w:rsidRDefault="00D21B60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b/>
                <w:bCs/>
                <w:sz w:val="22"/>
                <w:lang w:val="ms-MY"/>
              </w:rPr>
            </w:pPr>
            <w:r w:rsidRPr="00D21B60">
              <w:rPr>
                <w:rFonts w:ascii="Arial" w:hAnsi="Arial" w:cs="Arial"/>
                <w:sz w:val="22"/>
                <w:lang w:val="ms-MY"/>
              </w:rPr>
              <w:t>Bina</w:t>
            </w:r>
            <w:r w:rsidRPr="00D21B60">
              <w:rPr>
                <w:rFonts w:ascii="Arial" w:hAnsi="Arial" w:cs="Arial"/>
                <w:i/>
                <w:iCs/>
                <w:sz w:val="22"/>
                <w:lang w:val="ms-MY"/>
              </w:rPr>
              <w:t xml:space="preserve"> folder</w:t>
            </w:r>
            <w:r w:rsidRPr="00D21B60">
              <w:rPr>
                <w:rFonts w:ascii="Arial" w:hAnsi="Arial" w:cs="Arial"/>
                <w:sz w:val="22"/>
                <w:lang w:val="ms-MY"/>
              </w:rPr>
              <w:t xml:space="preserve"> baru dengan nama</w:t>
            </w:r>
            <w:r>
              <w:rPr>
                <w:rFonts w:ascii="Arial" w:hAnsi="Arial" w:cs="Arial"/>
                <w:b/>
                <w:bCs/>
                <w:sz w:val="22"/>
                <w:lang w:val="ms-MY"/>
              </w:rPr>
              <w:t xml:space="preserve"> ”jadual” </w:t>
            </w:r>
            <w:r>
              <w:rPr>
                <w:rFonts w:ascii="Arial" w:hAnsi="Arial" w:cs="Arial"/>
                <w:sz w:val="22"/>
                <w:lang w:val="ms-MY"/>
              </w:rPr>
              <w:t>seperti rajah 4.</w:t>
            </w:r>
          </w:p>
          <w:p w14:paraId="403CCBC8" w14:textId="551ABC18" w:rsidR="00157601" w:rsidRPr="00157601" w:rsidRDefault="00D21B60" w:rsidP="00157601">
            <w:pPr>
              <w:tabs>
                <w:tab w:val="left" w:pos="660"/>
                <w:tab w:val="center" w:pos="3294"/>
              </w:tabs>
              <w:spacing w:before="12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5E876626" wp14:editId="2E3FB949">
                      <wp:simplePos x="0" y="0"/>
                      <wp:positionH relativeFrom="column">
                        <wp:posOffset>733425</wp:posOffset>
                      </wp:positionH>
                      <wp:positionV relativeFrom="paragraph">
                        <wp:posOffset>428626</wp:posOffset>
                      </wp:positionV>
                      <wp:extent cx="392430" cy="186690"/>
                      <wp:effectExtent l="19050" t="19050" r="26670" b="2286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2430" cy="186690"/>
                              </a:xfrm>
                              <a:prstGeom prst="rect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774F9C" id="Rectangle 34" o:spid="_x0000_s1026" style="position:absolute;margin-left:57.75pt;margin-top:33.75pt;width:30.9pt;height:14.7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" filled="f" strokecolor="red" strokeweight="2.25pt">
                      <v:stroke joinstyle="round"/>
                    </v:rect>
                  </w:pict>
                </mc:Fallback>
              </mc:AlternateContent>
            </w:r>
            <w:r w:rsidR="00157601">
              <w:rPr>
                <w:noProof/>
                <w:lang w:val="ms-MY" w:eastAsia="ms-MY"/>
              </w:rPr>
              <w:drawing>
                <wp:inline distT="0" distB="0" distL="0" distR="0" wp14:anchorId="2B350D07" wp14:editId="6B741109">
                  <wp:extent cx="3432416" cy="2156460"/>
                  <wp:effectExtent l="76200" t="76200" r="130175" b="129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4529" cy="217663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A11D1C" w14:textId="7A507727" w:rsidR="00D21B60" w:rsidRDefault="00D21B60" w:rsidP="00D21B60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4: klik </w:t>
            </w:r>
            <w:r>
              <w:rPr>
                <w:rFonts w:ascii="Arial" w:hAnsi="Arial" w:cs="Arial"/>
                <w:i/>
                <w:iCs/>
                <w:sz w:val="22"/>
                <w:lang w:val="ms-MY"/>
              </w:rPr>
              <w:t>New f</w:t>
            </w:r>
            <w:r w:rsidRPr="00D21B60">
              <w:rPr>
                <w:rFonts w:ascii="Arial" w:hAnsi="Arial" w:cs="Arial"/>
                <w:i/>
                <w:iCs/>
                <w:sz w:val="22"/>
                <w:lang w:val="ms-MY"/>
              </w:rPr>
              <w:t>older</w:t>
            </w:r>
            <w:r>
              <w:rPr>
                <w:rFonts w:ascii="Arial" w:hAnsi="Arial" w:cs="Arial"/>
                <w:sz w:val="22"/>
                <w:lang w:val="ms-MY"/>
              </w:rPr>
              <w:t xml:space="preserve"> </w:t>
            </w:r>
          </w:p>
          <w:p w14:paraId="72BF2FC8" w14:textId="77777777" w:rsidR="00255CE7" w:rsidRPr="00D21B60" w:rsidRDefault="00255CE7" w:rsidP="00D21B60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736E5EE6" w14:textId="6569062D" w:rsidR="00D21B60" w:rsidRDefault="00D21B60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lastRenderedPageBreak/>
              <w:t>Simpan kod sumber dengan nama “</w:t>
            </w:r>
            <w:proofErr w:type="spellStart"/>
            <w:r w:rsidR="00022260" w:rsidRPr="006C0D9E">
              <w:rPr>
                <w:rFonts w:ascii="Arial" w:hAnsi="Arial" w:cs="Arial"/>
                <w:b/>
                <w:bCs/>
                <w:sz w:val="22"/>
                <w:lang w:val="ms-MY"/>
              </w:rPr>
              <w:t>index.php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>”</w:t>
            </w:r>
            <w:r w:rsidR="00022260">
              <w:rPr>
                <w:rFonts w:ascii="Arial" w:hAnsi="Arial" w:cs="Arial"/>
                <w:sz w:val="22"/>
                <w:lang w:val="ms-MY"/>
              </w:rPr>
              <w:t xml:space="preserve"> di dalam folder “</w:t>
            </w:r>
            <w:r w:rsidR="00022260" w:rsidRPr="006C0D9E">
              <w:rPr>
                <w:rFonts w:ascii="Arial" w:hAnsi="Arial" w:cs="Arial"/>
                <w:b/>
                <w:bCs/>
                <w:sz w:val="22"/>
                <w:lang w:val="ms-MY"/>
              </w:rPr>
              <w:t>jadual</w:t>
            </w:r>
            <w:r w:rsidR="00022260">
              <w:rPr>
                <w:rFonts w:ascii="Arial" w:hAnsi="Arial" w:cs="Arial"/>
                <w:sz w:val="22"/>
                <w:lang w:val="ms-MY"/>
              </w:rPr>
              <w:t>” seperti dalam rajah 5.</w:t>
            </w:r>
          </w:p>
          <w:p w14:paraId="091EEC41" w14:textId="6A0BAB9F" w:rsidR="00022260" w:rsidRPr="00022260" w:rsidRDefault="00022260" w:rsidP="00022260">
            <w:pPr>
              <w:tabs>
                <w:tab w:val="left" w:pos="660"/>
                <w:tab w:val="center" w:pos="3294"/>
              </w:tabs>
              <w:spacing w:before="12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5CC3E600" wp14:editId="0B873B41">
                      <wp:simplePos x="0" y="0"/>
                      <wp:positionH relativeFrom="column">
                        <wp:posOffset>569595</wp:posOffset>
                      </wp:positionH>
                      <wp:positionV relativeFrom="paragraph">
                        <wp:posOffset>1679575</wp:posOffset>
                      </wp:positionV>
                      <wp:extent cx="2628900" cy="463550"/>
                      <wp:effectExtent l="0" t="0" r="19050" b="12700"/>
                      <wp:wrapNone/>
                      <wp:docPr id="36" name="Oval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28900" cy="463550"/>
                              </a:xfrm>
                              <a:prstGeom prst="ellipse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rgbClr val="FF00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264BBC5" id="Oval 36" o:spid="_x0000_s1026" style="position:absolute;margin-left:44.85pt;margin-top:132.25pt;width:207pt;height:36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" filled="f" strokecolor="red"/>
                  </w:pict>
                </mc:Fallback>
              </mc:AlternateContent>
            </w:r>
            <w:r>
              <w:rPr>
                <w:noProof/>
                <w:lang w:val="ms-MY" w:eastAsia="ms-MY"/>
              </w:rPr>
              <w:drawing>
                <wp:inline distT="0" distB="0" distL="0" distR="0" wp14:anchorId="02296157" wp14:editId="06E69671">
                  <wp:extent cx="3474094" cy="2185283"/>
                  <wp:effectExtent l="76200" t="76200" r="126365" b="13906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1879" cy="21964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8D9B904" w14:textId="20768F16" w:rsidR="00022260" w:rsidRDefault="00255CE7" w:rsidP="00022260">
            <w:pPr>
              <w:tabs>
                <w:tab w:val="left" w:pos="660"/>
                <w:tab w:val="center" w:pos="3294"/>
              </w:tabs>
              <w:spacing w:before="12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Rajah 5: Simpan kod sumber</w:t>
            </w:r>
          </w:p>
          <w:p w14:paraId="7F5BFE9A" w14:textId="77777777" w:rsidR="00255CE7" w:rsidRPr="00022260" w:rsidRDefault="00255CE7" w:rsidP="00022260">
            <w:pPr>
              <w:tabs>
                <w:tab w:val="left" w:pos="660"/>
                <w:tab w:val="center" w:pos="3294"/>
              </w:tabs>
              <w:spacing w:before="12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41E9A871" w14:textId="2F0A5232" w:rsidR="00022260" w:rsidRDefault="007F7884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proofErr w:type="spellStart"/>
            <w:r w:rsidRPr="006B62C7">
              <w:rPr>
                <w:rFonts w:ascii="Arial" w:hAnsi="Arial" w:cs="Arial"/>
                <w:i/>
                <w:iCs/>
                <w:sz w:val="22"/>
                <w:lang w:val="ms-MY"/>
              </w:rPr>
              <w:t>Run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kod sumber</w:t>
            </w:r>
          </w:p>
          <w:p w14:paraId="3A001378" w14:textId="2BE9D861" w:rsidR="00022260" w:rsidRDefault="00022260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Buka aplikasi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xampp</w:t>
            </w:r>
            <w:proofErr w:type="spellEnd"/>
          </w:p>
          <w:p w14:paraId="451ECB31" w14:textId="0735141E" w:rsidR="00022260" w:rsidRPr="00022260" w:rsidRDefault="00022260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Klik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start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pada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Apache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MySQL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seperti rajah 6.</w:t>
            </w:r>
          </w:p>
          <w:p w14:paraId="65257508" w14:textId="3FC46C00" w:rsidR="00022260" w:rsidRPr="000E3710" w:rsidRDefault="00022260" w:rsidP="00022260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6D701AA2" wp14:editId="0101F9C5">
                  <wp:extent cx="3571240" cy="2155320"/>
                  <wp:effectExtent l="76200" t="76200" r="124460" b="13081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6798" cy="217074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25F50BD" w14:textId="3F35D8C7" w:rsidR="00022260" w:rsidRDefault="00022260" w:rsidP="00022260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6: Memulakan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Xampp</w:t>
            </w:r>
            <w:proofErr w:type="spellEnd"/>
          </w:p>
          <w:p w14:paraId="0FCA313F" w14:textId="5AD00764" w:rsidR="006B62C7" w:rsidRDefault="006B62C7" w:rsidP="00022260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79B8686F" w14:textId="2207D000" w:rsidR="006B62C7" w:rsidRDefault="006B62C7" w:rsidP="00E9240D">
            <w:pPr>
              <w:pStyle w:val="ListParagraph"/>
              <w:numPr>
                <w:ilvl w:val="0"/>
                <w:numId w:val="39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Uji lari kod sumber dengan membuka </w:t>
            </w:r>
            <w:proofErr w:type="spellStart"/>
            <w:r w:rsidRPr="006B62C7">
              <w:rPr>
                <w:rFonts w:ascii="Arial" w:hAnsi="Arial" w:cs="Arial"/>
                <w:i/>
                <w:iCs/>
                <w:sz w:val="22"/>
                <w:lang w:val="ms-MY"/>
              </w:rPr>
              <w:t>browser</w:t>
            </w:r>
            <w:proofErr w:type="spellEnd"/>
            <w:r>
              <w:rPr>
                <w:rFonts w:ascii="Arial" w:hAnsi="Arial" w:cs="Arial"/>
                <w:i/>
                <w:iCs/>
                <w:sz w:val="22"/>
                <w:lang w:val="ms-MY"/>
              </w:rPr>
              <w:t xml:space="preserve"> </w:t>
            </w:r>
            <w:r>
              <w:rPr>
                <w:rFonts w:ascii="Arial" w:hAnsi="Arial" w:cs="Arial"/>
                <w:sz w:val="22"/>
                <w:lang w:val="ms-MY"/>
              </w:rPr>
              <w:t>dan taipkan “</w:t>
            </w:r>
            <w:proofErr w:type="spellStart"/>
            <w:r w:rsidRPr="006B62C7">
              <w:rPr>
                <w:rFonts w:ascii="Arial" w:hAnsi="Arial" w:cs="Arial"/>
                <w:b/>
                <w:bCs/>
                <w:sz w:val="22"/>
                <w:lang w:val="ms-MY"/>
              </w:rPr>
              <w:t>localhost</w:t>
            </w:r>
            <w:proofErr w:type="spellEnd"/>
            <w:r w:rsidRPr="006B62C7">
              <w:rPr>
                <w:rFonts w:ascii="Arial" w:hAnsi="Arial" w:cs="Arial"/>
                <w:b/>
                <w:bCs/>
                <w:sz w:val="22"/>
                <w:lang w:val="ms-MY"/>
              </w:rPr>
              <w:t>/jadual</w:t>
            </w:r>
            <w:r>
              <w:rPr>
                <w:rFonts w:ascii="Arial" w:hAnsi="Arial" w:cs="Arial"/>
                <w:sz w:val="22"/>
                <w:lang w:val="ms-MY"/>
              </w:rPr>
              <w:t>” seperti rajah 7.</w:t>
            </w:r>
          </w:p>
          <w:p w14:paraId="20C357C9" w14:textId="6EF257A9" w:rsidR="006B62C7" w:rsidRPr="006B62C7" w:rsidRDefault="006B62C7" w:rsidP="006B62C7">
            <w:pPr>
              <w:tabs>
                <w:tab w:val="left" w:pos="660"/>
                <w:tab w:val="center" w:pos="3294"/>
              </w:tabs>
              <w:spacing w:before="12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lastRenderedPageBreak/>
              <w:drawing>
                <wp:inline distT="0" distB="0" distL="0" distR="0" wp14:anchorId="6219ED79" wp14:editId="477EB524">
                  <wp:extent cx="3363520" cy="1537447"/>
                  <wp:effectExtent l="76200" t="76200" r="142240" b="13906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48812"/>
                          <a:stretch/>
                        </pic:blipFill>
                        <pic:spPr bwMode="auto">
                          <a:xfrm>
                            <a:off x="0" y="0"/>
                            <a:ext cx="3381466" cy="15456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  <ask:seed>0</ask:seed>
                                </ask:lineSketchStyleProps>
                              </a:ext>
                            </a:extLst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DAE2329" w14:textId="45D37FAD" w:rsidR="007D57BC" w:rsidRDefault="007D57BC" w:rsidP="007D57B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Rajah 7: keputusan uji lari kod sumber</w:t>
            </w:r>
          </w:p>
          <w:p w14:paraId="3D8BEE50" w14:textId="05C8F0AF" w:rsidR="00022260" w:rsidRDefault="007D57BC" w:rsidP="007D57B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 </w:t>
            </w:r>
          </w:p>
          <w:p w14:paraId="08C617BC" w14:textId="77777777" w:rsidR="00320B08" w:rsidRDefault="00320B08" w:rsidP="007D57B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719FC028" w14:textId="12EA6A04" w:rsidR="00320B08" w:rsidRDefault="00320B08" w:rsidP="00320B08">
            <w:pPr>
              <w:pStyle w:val="ListParagraph"/>
              <w:numPr>
                <w:ilvl w:val="0"/>
                <w:numId w:val="38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Mulakan perisian </w:t>
            </w:r>
            <w:proofErr w:type="spellStart"/>
            <w:r w:rsidR="00E9240D">
              <w:rPr>
                <w:rFonts w:ascii="Arial" w:hAnsi="Arial" w:cs="Arial"/>
                <w:sz w:val="22"/>
                <w:lang w:val="ms-MY"/>
              </w:rPr>
              <w:t>N</w:t>
            </w:r>
            <w:r>
              <w:rPr>
                <w:rFonts w:ascii="Arial" w:hAnsi="Arial" w:cs="Arial"/>
                <w:sz w:val="22"/>
                <w:lang w:val="ms-MY"/>
              </w:rPr>
              <w:t>otepad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>+</w:t>
            </w:r>
            <w:bookmarkStart w:id="0" w:name="_GoBack"/>
            <w:bookmarkEnd w:id="0"/>
            <w:r>
              <w:rPr>
                <w:rFonts w:ascii="Arial" w:hAnsi="Arial" w:cs="Arial"/>
                <w:sz w:val="22"/>
                <w:lang w:val="ms-MY"/>
              </w:rPr>
              <w:t>+.</w:t>
            </w:r>
          </w:p>
          <w:p w14:paraId="189BC315" w14:textId="77777777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2A97BC8B" w14:textId="77777777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30BF6AED" wp14:editId="3A75C5CA">
                  <wp:extent cx="2481487" cy="1645406"/>
                  <wp:effectExtent l="76200" t="76200" r="128905" b="12636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994" r="14376" b="10854"/>
                          <a:stretch/>
                        </pic:blipFill>
                        <pic:spPr bwMode="auto">
                          <a:xfrm>
                            <a:off x="0" y="0"/>
                            <a:ext cx="2522026" cy="1672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FD96260" w14:textId="6534C485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Rajah 1: Buka </w:t>
            </w:r>
            <w:proofErr w:type="spellStart"/>
            <w:r>
              <w:rPr>
                <w:rFonts w:ascii="Arial" w:hAnsi="Arial" w:cs="Arial"/>
                <w:sz w:val="22"/>
                <w:lang w:val="ms-MY"/>
              </w:rPr>
              <w:t>Notepad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>++</w:t>
            </w:r>
          </w:p>
          <w:p w14:paraId="346415DB" w14:textId="77777777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jc w:val="center"/>
              <w:rPr>
                <w:rFonts w:ascii="Arial" w:hAnsi="Arial" w:cs="Arial"/>
                <w:sz w:val="22"/>
                <w:lang w:val="ms-MY"/>
              </w:rPr>
            </w:pPr>
          </w:p>
          <w:p w14:paraId="73AEF0C6" w14:textId="3E18C1BD" w:rsidR="00320B08" w:rsidRDefault="00320B08" w:rsidP="00320B08">
            <w:pPr>
              <w:pStyle w:val="ListParagraph"/>
              <w:numPr>
                <w:ilvl w:val="0"/>
                <w:numId w:val="38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proofErr w:type="spellStart"/>
            <w:r w:rsidRPr="00320B08">
              <w:rPr>
                <w:rFonts w:ascii="Arial" w:hAnsi="Arial" w:cs="Arial"/>
                <w:i/>
                <w:iCs/>
                <w:sz w:val="22"/>
                <w:lang w:val="ms-MY"/>
              </w:rPr>
              <w:t>Run</w:t>
            </w:r>
            <w:proofErr w:type="spellEnd"/>
            <w:r>
              <w:rPr>
                <w:rFonts w:ascii="Arial" w:hAnsi="Arial" w:cs="Arial"/>
                <w:sz w:val="22"/>
                <w:lang w:val="ms-MY"/>
              </w:rPr>
              <w:t xml:space="preserve"> kod sumber</w:t>
            </w:r>
          </w:p>
          <w:p w14:paraId="56CD39C3" w14:textId="77777777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0E3E6C10" w14:textId="0187C865" w:rsidR="00320B08" w:rsidRDefault="00320B08" w:rsidP="00320B08">
            <w:pPr>
              <w:pStyle w:val="ListParagraph"/>
              <w:numPr>
                <w:ilvl w:val="0"/>
                <w:numId w:val="38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>Tentukan kedudukan ralat kod sumber</w:t>
            </w:r>
          </w:p>
          <w:p w14:paraId="511F7001" w14:textId="77777777" w:rsidR="00320B08" w:rsidRDefault="00320B08" w:rsidP="00320B08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20A0EFF4" w14:textId="7EA74FD7" w:rsidR="007F7884" w:rsidRDefault="007F7884" w:rsidP="00320B08">
            <w:pPr>
              <w:pStyle w:val="ListParagraph"/>
              <w:numPr>
                <w:ilvl w:val="0"/>
                <w:numId w:val="38"/>
              </w:numPr>
              <w:tabs>
                <w:tab w:val="left" w:pos="660"/>
                <w:tab w:val="center" w:pos="3294"/>
              </w:tabs>
              <w:spacing w:before="12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Baiki kod sumber </w:t>
            </w:r>
            <w:r w:rsidR="007D57BC">
              <w:rPr>
                <w:rFonts w:ascii="Arial" w:hAnsi="Arial" w:cs="Arial"/>
                <w:sz w:val="22"/>
                <w:lang w:val="ms-MY"/>
              </w:rPr>
              <w:t>seperti di dalam rajah 8.</w:t>
            </w:r>
          </w:p>
          <w:p w14:paraId="5EDF8F04" w14:textId="77777777" w:rsidR="007D57BC" w:rsidRDefault="007D57BC" w:rsidP="007D57B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</w:p>
          <w:p w14:paraId="05C5A819" w14:textId="77777777" w:rsidR="007D57BC" w:rsidRDefault="007D57BC" w:rsidP="007D57BC">
            <w:pPr>
              <w:pStyle w:val="ListParagraph"/>
              <w:tabs>
                <w:tab w:val="left" w:pos="660"/>
                <w:tab w:val="center" w:pos="3294"/>
              </w:tabs>
              <w:spacing w:before="120"/>
              <w:ind w:left="360"/>
              <w:contextualSpacing/>
              <w:rPr>
                <w:rFonts w:ascii="Arial" w:hAnsi="Arial" w:cs="Arial"/>
                <w:sz w:val="22"/>
                <w:lang w:val="ms-MY"/>
              </w:rPr>
            </w:pPr>
            <w:r>
              <w:rPr>
                <w:noProof/>
                <w:lang w:val="ms-MY" w:eastAsia="ms-MY"/>
              </w:rPr>
              <w:lastRenderedPageBreak/>
              <w:drawing>
                <wp:inline distT="0" distB="0" distL="0" distR="0" wp14:anchorId="7EC7AFD0" wp14:editId="564ACC9A">
                  <wp:extent cx="3450772" cy="3952848"/>
                  <wp:effectExtent l="76200" t="76200" r="130810" b="12446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3546" cy="397893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CB654CA" w14:textId="379978CB" w:rsidR="007D57BC" w:rsidRDefault="00255CE7" w:rsidP="007D57BC">
            <w:pPr>
              <w:jc w:val="center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Rajah 8: K</w:t>
            </w:r>
            <w:r w:rsidR="007D57BC">
              <w:rPr>
                <w:rFonts w:ascii="Arial" w:hAnsi="Arial" w:cs="Arial"/>
                <w:sz w:val="22"/>
                <w:szCs w:val="22"/>
                <w:lang w:val="ms-MY"/>
              </w:rPr>
              <w:t xml:space="preserve">od sumber </w:t>
            </w:r>
            <w:r w:rsidR="00274179">
              <w:rPr>
                <w:rFonts w:ascii="Arial" w:hAnsi="Arial" w:cs="Arial"/>
                <w:sz w:val="22"/>
                <w:szCs w:val="22"/>
                <w:lang w:val="ms-MY"/>
              </w:rPr>
              <w:t xml:space="preserve">telah </w:t>
            </w:r>
            <w:r w:rsidR="007D57BC">
              <w:rPr>
                <w:rFonts w:ascii="Arial" w:hAnsi="Arial" w:cs="Arial"/>
                <w:sz w:val="22"/>
                <w:szCs w:val="22"/>
                <w:lang w:val="ms-MY"/>
              </w:rPr>
              <w:t>dibaiki</w:t>
            </w:r>
          </w:p>
          <w:p w14:paraId="4B37E5DA" w14:textId="3A79B0DD" w:rsidR="00274179" w:rsidRDefault="00274179" w:rsidP="00274179">
            <w:pPr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6982F1DD" w14:textId="2DDFD6A7" w:rsidR="00274179" w:rsidRPr="00274179" w:rsidRDefault="00274179" w:rsidP="00274179">
            <w:pPr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74409880" w14:textId="77777777" w:rsidR="00274179" w:rsidRDefault="00274179" w:rsidP="00274179">
            <w:pPr>
              <w:jc w:val="center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noProof/>
                <w:lang w:val="ms-MY" w:eastAsia="ms-MY"/>
              </w:rPr>
              <w:drawing>
                <wp:inline distT="0" distB="0" distL="0" distR="0" wp14:anchorId="57ACDAFF" wp14:editId="69B90516">
                  <wp:extent cx="3452495" cy="1821116"/>
                  <wp:effectExtent l="76200" t="76200" r="128905" b="14160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40951"/>
                          <a:stretch/>
                        </pic:blipFill>
                        <pic:spPr bwMode="auto">
                          <a:xfrm>
                            <a:off x="0" y="0"/>
                            <a:ext cx="3469933" cy="183031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FA98FA" w14:textId="104F8FC9" w:rsidR="00274179" w:rsidRPr="007D57BC" w:rsidRDefault="00274179" w:rsidP="00274179">
            <w:pPr>
              <w:jc w:val="center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 xml:space="preserve">Rajah 9: </w:t>
            </w:r>
            <w:r w:rsidR="00B96B87">
              <w:rPr>
                <w:rFonts w:ascii="Arial" w:hAnsi="Arial" w:cs="Arial"/>
                <w:sz w:val="22"/>
                <w:szCs w:val="22"/>
                <w:lang w:val="ms-MY"/>
              </w:rPr>
              <w:t xml:space="preserve">Hasil uji lari kod sumber yang telah dibaiki </w:t>
            </w:r>
          </w:p>
        </w:tc>
      </w:tr>
    </w:tbl>
    <w:p w14:paraId="04FA98FC" w14:textId="77777777" w:rsidR="00EA2014" w:rsidRPr="004202B0" w:rsidRDefault="00EA2014">
      <w:pPr>
        <w:rPr>
          <w:b/>
          <w:lang w:val="ms-MY"/>
        </w:rPr>
      </w:pPr>
    </w:p>
    <w:p w14:paraId="16C99E6B" w14:textId="77777777" w:rsidR="00FD5FFA" w:rsidRDefault="00FD5FFA">
      <w:pPr>
        <w:rPr>
          <w:rFonts w:ascii="Arial" w:hAnsi="Arial" w:cs="Arial"/>
          <w:b/>
          <w:bCs/>
          <w:lang w:val="ms-MY"/>
        </w:rPr>
      </w:pPr>
      <w:r>
        <w:rPr>
          <w:rFonts w:ascii="Arial" w:hAnsi="Arial" w:cs="Arial"/>
          <w:b/>
          <w:bCs/>
          <w:lang w:val="ms-MY"/>
        </w:rPr>
        <w:br w:type="page"/>
      </w:r>
    </w:p>
    <w:p w14:paraId="04FA990C" w14:textId="5D6214ED" w:rsidR="00FC3A9F" w:rsidRPr="00873C7F" w:rsidRDefault="00FC3A9F" w:rsidP="00FC3A9F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before="120" w:after="120"/>
        <w:ind w:right="288"/>
        <w:jc w:val="center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b/>
          <w:bCs/>
          <w:lang w:val="ms-MY"/>
        </w:rPr>
        <w:lastRenderedPageBreak/>
        <w:t>SENARAI SEMAK KERJA</w:t>
      </w:r>
      <w:r w:rsidRPr="00873C7F">
        <w:rPr>
          <w:rFonts w:ascii="Arial" w:hAnsi="Arial" w:cs="Arial"/>
          <w:lang w:val="ms-MY"/>
        </w:rPr>
        <w:t xml:space="preserve"> / CHECKLIST</w:t>
      </w:r>
    </w:p>
    <w:tbl>
      <w:tblPr>
        <w:tblW w:w="9858" w:type="dxa"/>
        <w:tblInd w:w="-3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20"/>
        <w:gridCol w:w="4743"/>
        <w:gridCol w:w="1418"/>
        <w:gridCol w:w="1559"/>
        <w:gridCol w:w="1418"/>
      </w:tblGrid>
      <w:tr w:rsidR="00FC3A9F" w:rsidRPr="004202B0" w14:paraId="04FA9916" w14:textId="77777777" w:rsidTr="00E82B98">
        <w:trPr>
          <w:trHeight w:val="791"/>
        </w:trPr>
        <w:tc>
          <w:tcPr>
            <w:tcW w:w="720" w:type="dxa"/>
            <w:vAlign w:val="center"/>
          </w:tcPr>
          <w:p w14:paraId="04FA990D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Bil</w:t>
            </w:r>
          </w:p>
          <w:p w14:paraId="04FA990E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i/>
                <w:szCs w:val="22"/>
                <w:lang w:val="ms-MY"/>
              </w:rPr>
              <w:t>No.</w:t>
            </w:r>
          </w:p>
        </w:tc>
        <w:tc>
          <w:tcPr>
            <w:tcW w:w="4743" w:type="dxa"/>
            <w:vAlign w:val="center"/>
          </w:tcPr>
          <w:p w14:paraId="04FA990F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ahap Pencapaian /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Level</w:t>
            </w:r>
            <w:proofErr w:type="spellEnd"/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of</w:t>
            </w:r>
            <w:proofErr w:type="spellEnd"/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hievement</w:t>
            </w:r>
            <w:proofErr w:type="spellEnd"/>
          </w:p>
        </w:tc>
        <w:tc>
          <w:tcPr>
            <w:tcW w:w="1418" w:type="dxa"/>
            <w:vAlign w:val="center"/>
          </w:tcPr>
          <w:p w14:paraId="04FA9910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erima /</w:t>
            </w:r>
          </w:p>
          <w:p w14:paraId="04FA9911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cepted</w:t>
            </w:r>
            <w:proofErr w:type="spellEnd"/>
          </w:p>
        </w:tc>
        <w:tc>
          <w:tcPr>
            <w:tcW w:w="1559" w:type="dxa"/>
            <w:vAlign w:val="center"/>
          </w:tcPr>
          <w:p w14:paraId="04FA9912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Tidak</w:t>
            </w:r>
          </w:p>
          <w:p w14:paraId="04FA9913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 xml:space="preserve">Terima / </w:t>
            </w:r>
            <w:r w:rsidRPr="004202B0">
              <w:rPr>
                <w:rFonts w:ascii="Arial" w:hAnsi="Arial" w:cs="Arial"/>
                <w:i/>
                <w:szCs w:val="22"/>
                <w:lang w:val="ms-MY"/>
              </w:rPr>
              <w:t xml:space="preserve">Not </w:t>
            </w: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Accepted</w:t>
            </w:r>
            <w:proofErr w:type="spellEnd"/>
          </w:p>
        </w:tc>
        <w:tc>
          <w:tcPr>
            <w:tcW w:w="1418" w:type="dxa"/>
            <w:vAlign w:val="center"/>
          </w:tcPr>
          <w:p w14:paraId="04FA9914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b/>
                <w:lang w:val="ms-MY"/>
              </w:rPr>
            </w:pPr>
            <w:r w:rsidRPr="004202B0">
              <w:rPr>
                <w:rFonts w:ascii="Arial" w:hAnsi="Arial" w:cs="Arial"/>
                <w:b/>
                <w:szCs w:val="22"/>
                <w:lang w:val="ms-MY"/>
              </w:rPr>
              <w:t>Catatan/</w:t>
            </w:r>
          </w:p>
          <w:p w14:paraId="04FA9915" w14:textId="77777777" w:rsidR="00FC3A9F" w:rsidRPr="004202B0" w:rsidRDefault="00FC3A9F" w:rsidP="00E82B98">
            <w:pPr>
              <w:widowControl w:val="0"/>
              <w:tabs>
                <w:tab w:val="left" w:pos="-1296"/>
                <w:tab w:val="left" w:pos="-576"/>
                <w:tab w:val="left" w:pos="144"/>
                <w:tab w:val="left" w:pos="864"/>
                <w:tab w:val="left" w:pos="1584"/>
                <w:tab w:val="left" w:pos="2304"/>
                <w:tab w:val="left" w:pos="3024"/>
                <w:tab w:val="left" w:pos="3744"/>
                <w:tab w:val="left" w:pos="4464"/>
                <w:tab w:val="left" w:pos="5184"/>
                <w:tab w:val="left" w:pos="5904"/>
                <w:tab w:val="left" w:pos="6624"/>
                <w:tab w:val="left" w:pos="7344"/>
                <w:tab w:val="left" w:pos="8064"/>
                <w:tab w:val="left" w:pos="8784"/>
              </w:tabs>
              <w:jc w:val="center"/>
              <w:rPr>
                <w:rFonts w:ascii="Arial" w:hAnsi="Arial" w:cs="Arial"/>
                <w:i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i/>
                <w:szCs w:val="22"/>
                <w:lang w:val="ms-MY"/>
              </w:rPr>
              <w:t>Remark</w:t>
            </w:r>
            <w:proofErr w:type="spellEnd"/>
          </w:p>
        </w:tc>
      </w:tr>
    </w:tbl>
    <w:p w14:paraId="04FA9917" w14:textId="77777777" w:rsidR="00FC3A9F" w:rsidRPr="00873C7F" w:rsidRDefault="00FC3A9F" w:rsidP="00FC3A9F">
      <w:pPr>
        <w:rPr>
          <w:lang w:val="ms-MY"/>
        </w:rPr>
      </w:pPr>
    </w:p>
    <w:tbl>
      <w:tblPr>
        <w:tblW w:w="9648" w:type="dxa"/>
        <w:tblBorders>
          <w:bottom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8"/>
        <w:gridCol w:w="4918"/>
        <w:gridCol w:w="703"/>
        <w:gridCol w:w="536"/>
        <w:gridCol w:w="683"/>
        <w:gridCol w:w="20"/>
        <w:gridCol w:w="536"/>
        <w:gridCol w:w="1694"/>
      </w:tblGrid>
      <w:tr w:rsidR="00FC3A9F" w:rsidRPr="004202B0" w14:paraId="04FA991F" w14:textId="77777777" w:rsidTr="0018552D">
        <w:tc>
          <w:tcPr>
            <w:tcW w:w="558" w:type="dxa"/>
            <w:shd w:val="clear" w:color="auto" w:fill="auto"/>
          </w:tcPr>
          <w:p w14:paraId="04FA991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A.</w:t>
            </w:r>
          </w:p>
        </w:tc>
        <w:tc>
          <w:tcPr>
            <w:tcW w:w="4918" w:type="dxa"/>
            <w:shd w:val="clear" w:color="auto" w:fill="auto"/>
          </w:tcPr>
          <w:p w14:paraId="04FA991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PROSES KERJA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WORK PROCESS</w:t>
            </w:r>
          </w:p>
        </w:tc>
        <w:tc>
          <w:tcPr>
            <w:tcW w:w="703" w:type="dxa"/>
            <w:shd w:val="clear" w:color="auto" w:fill="auto"/>
          </w:tcPr>
          <w:p w14:paraId="04FA991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1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shd w:val="clear" w:color="auto" w:fill="auto"/>
          </w:tcPr>
          <w:p w14:paraId="04FA991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1D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shd w:val="clear" w:color="auto" w:fill="auto"/>
          </w:tcPr>
          <w:p w14:paraId="04FA991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27" w14:textId="77777777" w:rsidTr="0053023C">
        <w:trPr>
          <w:trHeight w:val="342"/>
        </w:trPr>
        <w:tc>
          <w:tcPr>
            <w:tcW w:w="558" w:type="dxa"/>
            <w:shd w:val="clear" w:color="auto" w:fill="auto"/>
          </w:tcPr>
          <w:p w14:paraId="04FA992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92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4FA992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2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FA992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2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4FA992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2F" w14:textId="77777777" w:rsidTr="0053023C">
        <w:tc>
          <w:tcPr>
            <w:tcW w:w="558" w:type="dxa"/>
            <w:shd w:val="clear" w:color="auto" w:fill="auto"/>
          </w:tcPr>
          <w:p w14:paraId="04FA992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29" w14:textId="3AE0F9FB" w:rsidR="00FC3A9F" w:rsidRPr="004202B0" w:rsidRDefault="00B96B87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ms-MY"/>
              </w:rPr>
              <w:t>Kompil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ms-MY"/>
              </w:rPr>
              <w:t xml:space="preserve"> kod sumber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2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92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2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04FA992D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FA992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6916CA" w:rsidRPr="004202B0" w14:paraId="0092CB60" w14:textId="77777777" w:rsidTr="0053023C">
        <w:tc>
          <w:tcPr>
            <w:tcW w:w="558" w:type="dxa"/>
            <w:shd w:val="clear" w:color="auto" w:fill="auto"/>
          </w:tcPr>
          <w:p w14:paraId="2818FAA6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61548014" w14:textId="77777777" w:rsidR="006916CA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C26DF0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004E88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D16FAD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nil"/>
              <w:right w:val="nil"/>
            </w:tcBorders>
            <w:shd w:val="clear" w:color="auto" w:fill="auto"/>
          </w:tcPr>
          <w:p w14:paraId="7EB6407F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0D543B2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6916CA" w:rsidRPr="004202B0" w14:paraId="3633EE27" w14:textId="77777777" w:rsidTr="0053023C">
        <w:tc>
          <w:tcPr>
            <w:tcW w:w="558" w:type="dxa"/>
            <w:shd w:val="clear" w:color="auto" w:fill="auto"/>
          </w:tcPr>
          <w:p w14:paraId="229BCBD3" w14:textId="2ACBD3EC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4DE73013" w14:textId="1DBE9D80" w:rsidR="006916CA" w:rsidRDefault="0053023C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B</w:t>
            </w:r>
            <w:r w:rsidR="006916CA">
              <w:rPr>
                <w:rFonts w:ascii="Arial" w:hAnsi="Arial" w:cs="Arial"/>
                <w:sz w:val="22"/>
                <w:szCs w:val="22"/>
                <w:lang w:val="ms-MY"/>
              </w:rPr>
              <w:t>aik</w:t>
            </w:r>
            <w:r>
              <w:rPr>
                <w:rFonts w:ascii="Arial" w:hAnsi="Arial" w:cs="Arial"/>
                <w:sz w:val="22"/>
                <w:szCs w:val="22"/>
                <w:lang w:val="ms-MY"/>
              </w:rPr>
              <w:t>i ralat kod sumber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C1B40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C1E31A0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2BCFC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nil"/>
            </w:tcBorders>
            <w:shd w:val="clear" w:color="auto" w:fill="auto"/>
          </w:tcPr>
          <w:p w14:paraId="2FF9051C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45DCC8" w14:textId="77777777" w:rsidR="006916CA" w:rsidRPr="004202B0" w:rsidRDefault="006916CA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73" w14:textId="77777777" w:rsidTr="0053023C">
        <w:tc>
          <w:tcPr>
            <w:tcW w:w="558" w:type="dxa"/>
            <w:shd w:val="clear" w:color="auto" w:fill="auto"/>
          </w:tcPr>
          <w:p w14:paraId="04FA996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noProof/>
                <w:sz w:val="22"/>
                <w:lang w:val="ms-MY" w:eastAsia="ms-MY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4FA9A6B" wp14:editId="04FA9A6C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128905</wp:posOffset>
                      </wp:positionV>
                      <wp:extent cx="6048375" cy="0"/>
                      <wp:effectExtent l="0" t="0" r="9525" b="19050"/>
                      <wp:wrapNone/>
                      <wp:docPr id="1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48375" cy="0"/>
                              </a:xfrm>
                              <a:prstGeom prst="line">
                                <a:avLst/>
                              </a:prstGeom>
                              <a:noFill/>
                              <a:ln w="936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35921" dir="2700000" algn="ctr" rotWithShape="0">
                                        <a:srgbClr val="808080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A7E5BF2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0.15pt" to="474.7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" strokeweight=".26mm">
                      <v:stroke joinstyle="miter"/>
                    </v:line>
                  </w:pict>
                </mc:Fallback>
              </mc:AlternateContent>
            </w:r>
          </w:p>
          <w:p w14:paraId="04FA9969" w14:textId="77777777" w:rsidR="00FC3A9F" w:rsidRPr="004202B0" w:rsidRDefault="00FC3A9F" w:rsidP="005D0865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04FA996A" w14:textId="77777777" w:rsidR="00FC3A9F" w:rsidRPr="004202B0" w:rsidRDefault="00FC3A9F" w:rsidP="005D0865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B.</w:t>
            </w:r>
          </w:p>
        </w:tc>
        <w:tc>
          <w:tcPr>
            <w:tcW w:w="4918" w:type="dxa"/>
            <w:shd w:val="clear" w:color="auto" w:fill="auto"/>
          </w:tcPr>
          <w:p w14:paraId="04FA996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04FA996C" w14:textId="77777777" w:rsidR="00FC3A9F" w:rsidRPr="004202B0" w:rsidRDefault="00FC3A9F" w:rsidP="005D0865">
            <w:pPr>
              <w:rPr>
                <w:rFonts w:ascii="Arial" w:hAnsi="Arial" w:cs="Arial"/>
                <w:sz w:val="22"/>
                <w:szCs w:val="22"/>
                <w:lang w:val="ms-MY"/>
              </w:rPr>
            </w:pPr>
          </w:p>
          <w:p w14:paraId="04FA996D" w14:textId="77777777" w:rsidR="00FC3A9F" w:rsidRPr="004202B0" w:rsidRDefault="00FC3A9F" w:rsidP="005D0865">
            <w:pPr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HASIL KERJA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END RESULT</w:t>
            </w: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04FA996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04FA996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FA997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04FA997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04FA997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7B" w14:textId="77777777" w:rsidTr="0018552D">
        <w:trPr>
          <w:trHeight w:val="368"/>
        </w:trPr>
        <w:tc>
          <w:tcPr>
            <w:tcW w:w="558" w:type="dxa"/>
            <w:shd w:val="clear" w:color="auto" w:fill="auto"/>
          </w:tcPr>
          <w:p w14:paraId="04FA997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97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4FA997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7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FA997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7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shd w:val="clear" w:color="auto" w:fill="auto"/>
          </w:tcPr>
          <w:p w14:paraId="04FA997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83" w14:textId="77777777" w:rsidTr="0018552D">
        <w:tc>
          <w:tcPr>
            <w:tcW w:w="558" w:type="dxa"/>
            <w:shd w:val="clear" w:color="auto" w:fill="auto"/>
          </w:tcPr>
          <w:p w14:paraId="04FA997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7D" w14:textId="0FE0E014" w:rsidR="00FC3A9F" w:rsidRPr="004202B0" w:rsidRDefault="00B96B87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 xml:space="preserve">Simpan dan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ms-MY"/>
              </w:rPr>
              <w:t>kompil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ms-MY"/>
              </w:rPr>
              <w:t xml:space="preserve"> fail kod sumber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97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A997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98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04FA998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4FA998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8B" w14:textId="77777777" w:rsidTr="0018552D">
        <w:tc>
          <w:tcPr>
            <w:tcW w:w="558" w:type="dxa"/>
            <w:shd w:val="clear" w:color="auto" w:fill="auto"/>
          </w:tcPr>
          <w:p w14:paraId="04FA998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98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8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8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8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8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98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93" w14:textId="77777777" w:rsidTr="0018552D">
        <w:tc>
          <w:tcPr>
            <w:tcW w:w="558" w:type="dxa"/>
            <w:shd w:val="clear" w:color="auto" w:fill="auto"/>
          </w:tcPr>
          <w:p w14:paraId="04FA998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8D" w14:textId="64B80244" w:rsidR="00FC3A9F" w:rsidRPr="004202B0" w:rsidRDefault="00B96B87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>
              <w:rPr>
                <w:rFonts w:ascii="Arial" w:hAnsi="Arial" w:cs="Arial"/>
                <w:sz w:val="22"/>
                <w:szCs w:val="22"/>
                <w:lang w:val="ms-MY"/>
              </w:rPr>
              <w:t>Uji lari kod sumber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8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98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9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04FA999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04FA999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5D0865" w:rsidRPr="004202B0" w14:paraId="04FA99CB" w14:textId="77777777" w:rsidTr="0018552D">
        <w:tc>
          <w:tcPr>
            <w:tcW w:w="558" w:type="dxa"/>
            <w:shd w:val="clear" w:color="auto" w:fill="auto"/>
          </w:tcPr>
          <w:p w14:paraId="04FA99C4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04FA99C5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A99C6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A99C7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A99C8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FA99C9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4FA99CA" w14:textId="77777777" w:rsidR="005D0865" w:rsidRPr="004202B0" w:rsidRDefault="005D0865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214934" w:rsidRPr="004202B0" w14:paraId="04FA99D3" w14:textId="77777777" w:rsidTr="0018552D">
        <w:tc>
          <w:tcPr>
            <w:tcW w:w="558" w:type="dxa"/>
            <w:shd w:val="clear" w:color="auto" w:fill="auto"/>
          </w:tcPr>
          <w:p w14:paraId="04FA99CC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5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CD" w14:textId="6E58D9EC" w:rsidR="00214934" w:rsidRPr="004202B0" w:rsidRDefault="00B96B87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  <w:r>
              <w:rPr>
                <w:rFonts w:ascii="Arial" w:hAnsi="Arial" w:cs="Arial"/>
                <w:sz w:val="22"/>
                <w:lang w:val="ms-MY"/>
              </w:rPr>
              <w:t xml:space="preserve">Baiki kod sumber 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CE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9CF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D0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56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4FA99D1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04FA99D2" w14:textId="77777777" w:rsidR="00214934" w:rsidRPr="004202B0" w:rsidRDefault="00214934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DB" w14:textId="77777777" w:rsidTr="0018552D">
        <w:tc>
          <w:tcPr>
            <w:tcW w:w="558" w:type="dxa"/>
            <w:tcBorders>
              <w:bottom w:val="single" w:sz="4" w:space="0" w:color="auto"/>
            </w:tcBorders>
            <w:shd w:val="clear" w:color="auto" w:fill="auto"/>
          </w:tcPr>
          <w:p w14:paraId="04FA99D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bottom w:val="single" w:sz="4" w:space="0" w:color="auto"/>
            </w:tcBorders>
            <w:shd w:val="clear" w:color="auto" w:fill="auto"/>
          </w:tcPr>
          <w:p w14:paraId="04FA99D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D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4FA99D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4FA99D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04FA99D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D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E5" w14:textId="77777777" w:rsidTr="0018552D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04FA99DC" w14:textId="77777777" w:rsidR="009F4640" w:rsidRPr="004202B0" w:rsidRDefault="009F4640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04FA99DD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C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04FA99DE" w14:textId="77777777" w:rsidR="009F4640" w:rsidRPr="004202B0" w:rsidRDefault="009F4640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04FA99D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SIKAP/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ATTITUDE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04FA99E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04FA99E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FA99E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04FA99E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04FA99E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ED" w14:textId="77777777" w:rsidTr="0018552D">
        <w:tc>
          <w:tcPr>
            <w:tcW w:w="558" w:type="dxa"/>
            <w:shd w:val="clear" w:color="auto" w:fill="auto"/>
          </w:tcPr>
          <w:p w14:paraId="04FA99E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9E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4FA99E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E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FA99E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E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4FA99E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F5" w14:textId="77777777" w:rsidTr="0018552D">
        <w:tc>
          <w:tcPr>
            <w:tcW w:w="558" w:type="dxa"/>
            <w:shd w:val="clear" w:color="auto" w:fill="auto"/>
          </w:tcPr>
          <w:p w14:paraId="04FA99E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E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Carried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Out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Job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Alone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&amp;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Displine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F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A99F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9F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04FA99F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04FA99F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9FD" w14:textId="77777777" w:rsidTr="0018552D">
        <w:tc>
          <w:tcPr>
            <w:tcW w:w="558" w:type="dxa"/>
            <w:shd w:val="clear" w:color="auto" w:fill="auto"/>
          </w:tcPr>
          <w:p w14:paraId="04FA99F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9F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F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F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4FA99F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9F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9F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05" w14:textId="77777777" w:rsidTr="0018552D">
        <w:tc>
          <w:tcPr>
            <w:tcW w:w="558" w:type="dxa"/>
            <w:shd w:val="clear" w:color="auto" w:fill="auto"/>
          </w:tcPr>
          <w:p w14:paraId="04FA99F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2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9F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Timely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A0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FA9A0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A0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04FA9A0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04FA9A0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0D" w14:textId="77777777" w:rsidTr="0018552D">
        <w:tc>
          <w:tcPr>
            <w:tcW w:w="558" w:type="dxa"/>
            <w:tcBorders>
              <w:bottom w:val="nil"/>
            </w:tcBorders>
            <w:shd w:val="clear" w:color="auto" w:fill="auto"/>
          </w:tcPr>
          <w:p w14:paraId="04FA9A0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bottom w:val="nil"/>
            </w:tcBorders>
            <w:shd w:val="clear" w:color="auto" w:fill="auto"/>
          </w:tcPr>
          <w:p w14:paraId="04FA9A07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A0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04FA9A0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A0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bottom w:val="nil"/>
            </w:tcBorders>
            <w:shd w:val="clear" w:color="auto" w:fill="auto"/>
          </w:tcPr>
          <w:p w14:paraId="04FA9A0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A0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17" w14:textId="77777777" w:rsidTr="0018552D">
        <w:tc>
          <w:tcPr>
            <w:tcW w:w="558" w:type="dxa"/>
            <w:tcBorders>
              <w:top w:val="single" w:sz="4" w:space="0" w:color="auto"/>
            </w:tcBorders>
            <w:shd w:val="clear" w:color="auto" w:fill="auto"/>
          </w:tcPr>
          <w:p w14:paraId="04FA9A0E" w14:textId="77777777" w:rsidR="009F4640" w:rsidRPr="004202B0" w:rsidRDefault="009F4640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04FA9A0F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>D.</w:t>
            </w:r>
          </w:p>
        </w:tc>
        <w:tc>
          <w:tcPr>
            <w:tcW w:w="4918" w:type="dxa"/>
            <w:tcBorders>
              <w:top w:val="single" w:sz="4" w:space="0" w:color="auto"/>
            </w:tcBorders>
            <w:shd w:val="clear" w:color="auto" w:fill="auto"/>
          </w:tcPr>
          <w:p w14:paraId="04FA9A10" w14:textId="77777777" w:rsidR="009F4640" w:rsidRPr="004202B0" w:rsidRDefault="009F4640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</w:p>
          <w:p w14:paraId="04FA9A1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b/>
                <w:bCs/>
                <w:sz w:val="22"/>
                <w:szCs w:val="22"/>
                <w:lang w:val="ms-MY"/>
              </w:rPr>
              <w:t xml:space="preserve">KESELAMATAN/PERSEKITARAN/ </w:t>
            </w:r>
            <w:r w:rsidRPr="004202B0">
              <w:rPr>
                <w:rFonts w:ascii="Arial" w:hAnsi="Arial" w:cs="Arial"/>
                <w:bCs/>
                <w:i/>
                <w:sz w:val="22"/>
                <w:szCs w:val="22"/>
                <w:lang w:val="ms-MY"/>
              </w:rPr>
              <w:t>SAFETY/ENVIRONMENTAL</w:t>
            </w:r>
          </w:p>
        </w:tc>
        <w:tc>
          <w:tcPr>
            <w:tcW w:w="703" w:type="dxa"/>
            <w:tcBorders>
              <w:top w:val="single" w:sz="4" w:space="0" w:color="auto"/>
            </w:tcBorders>
            <w:shd w:val="clear" w:color="auto" w:fill="auto"/>
          </w:tcPr>
          <w:p w14:paraId="04FA9A1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04FA9A1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04FA9A1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top w:val="single" w:sz="4" w:space="0" w:color="auto"/>
            </w:tcBorders>
            <w:shd w:val="clear" w:color="auto" w:fill="auto"/>
          </w:tcPr>
          <w:p w14:paraId="04FA9A1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</w:tcBorders>
            <w:shd w:val="clear" w:color="auto" w:fill="auto"/>
          </w:tcPr>
          <w:p w14:paraId="04FA9A1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1F" w14:textId="77777777" w:rsidTr="0018552D">
        <w:tc>
          <w:tcPr>
            <w:tcW w:w="558" w:type="dxa"/>
            <w:shd w:val="clear" w:color="auto" w:fill="auto"/>
          </w:tcPr>
          <w:p w14:paraId="04FA9A1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A1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bottom w:val="single" w:sz="4" w:space="0" w:color="auto"/>
            </w:tcBorders>
            <w:shd w:val="clear" w:color="auto" w:fill="auto"/>
          </w:tcPr>
          <w:p w14:paraId="04FA9A1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A1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04FA9A1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A1D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nil"/>
            </w:tcBorders>
            <w:shd w:val="clear" w:color="auto" w:fill="auto"/>
          </w:tcPr>
          <w:p w14:paraId="04FA9A1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27" w14:textId="77777777" w:rsidTr="0018552D">
        <w:tc>
          <w:tcPr>
            <w:tcW w:w="558" w:type="dxa"/>
            <w:shd w:val="clear" w:color="auto" w:fill="auto"/>
          </w:tcPr>
          <w:p w14:paraId="04FA9A2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1.</w:t>
            </w:r>
          </w:p>
        </w:tc>
        <w:tc>
          <w:tcPr>
            <w:tcW w:w="4918" w:type="dxa"/>
            <w:tcBorders>
              <w:right w:val="single" w:sz="4" w:space="0" w:color="auto"/>
            </w:tcBorders>
            <w:shd w:val="clear" w:color="auto" w:fill="auto"/>
          </w:tcPr>
          <w:p w14:paraId="04FA9A2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Careful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with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Safety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and</w:t>
            </w:r>
            <w:proofErr w:type="spellEnd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 xml:space="preserve"> </w:t>
            </w:r>
            <w:proofErr w:type="spellStart"/>
            <w:r w:rsidRPr="004202B0">
              <w:rPr>
                <w:rFonts w:ascii="Arial" w:hAnsi="Arial" w:cs="Arial"/>
                <w:sz w:val="22"/>
                <w:szCs w:val="22"/>
                <w:lang w:val="ms-MY"/>
              </w:rPr>
              <w:t>Equipments</w:t>
            </w:r>
            <w:proofErr w:type="spellEnd"/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A2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FA9A2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A9A2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single" w:sz="4" w:space="0" w:color="auto"/>
            </w:tcBorders>
            <w:shd w:val="clear" w:color="auto" w:fill="auto"/>
          </w:tcPr>
          <w:p w14:paraId="04FA9A2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bottom w:val="single" w:sz="4" w:space="0" w:color="auto"/>
            </w:tcBorders>
            <w:shd w:val="clear" w:color="auto" w:fill="auto"/>
          </w:tcPr>
          <w:p w14:paraId="04FA9A2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2F" w14:textId="77777777" w:rsidTr="0018552D">
        <w:tc>
          <w:tcPr>
            <w:tcW w:w="558" w:type="dxa"/>
            <w:shd w:val="clear" w:color="auto" w:fill="auto"/>
          </w:tcPr>
          <w:p w14:paraId="04FA9A28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tcBorders>
              <w:right w:val="nil"/>
            </w:tcBorders>
            <w:shd w:val="clear" w:color="auto" w:fill="auto"/>
          </w:tcPr>
          <w:p w14:paraId="04FA9A29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FA9A2A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nil"/>
              <w:bottom w:val="nil"/>
              <w:right w:val="nil"/>
            </w:tcBorders>
            <w:shd w:val="clear" w:color="auto" w:fill="auto"/>
          </w:tcPr>
          <w:p w14:paraId="04FA9A2B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4FA9A2C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536" w:type="dxa"/>
            <w:tcBorders>
              <w:left w:val="nil"/>
            </w:tcBorders>
            <w:shd w:val="clear" w:color="auto" w:fill="auto"/>
          </w:tcPr>
          <w:p w14:paraId="04FA9A2D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1694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04FA9A2E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</w:tr>
      <w:tr w:rsidR="00FC3A9F" w:rsidRPr="004202B0" w14:paraId="04FA9A37" w14:textId="77777777" w:rsidTr="0018552D">
        <w:trPr>
          <w:trHeight w:val="287"/>
        </w:trPr>
        <w:tc>
          <w:tcPr>
            <w:tcW w:w="558" w:type="dxa"/>
            <w:shd w:val="clear" w:color="auto" w:fill="auto"/>
          </w:tcPr>
          <w:p w14:paraId="04FA9A30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szCs w:val="22"/>
                <w:lang w:val="ms-MY"/>
              </w:rPr>
            </w:pPr>
          </w:p>
        </w:tc>
        <w:tc>
          <w:tcPr>
            <w:tcW w:w="4918" w:type="dxa"/>
            <w:shd w:val="clear" w:color="auto" w:fill="auto"/>
          </w:tcPr>
          <w:p w14:paraId="04FA9A31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703" w:type="dxa"/>
            <w:tcBorders>
              <w:top w:val="nil"/>
            </w:tcBorders>
            <w:shd w:val="clear" w:color="auto" w:fill="auto"/>
          </w:tcPr>
          <w:p w14:paraId="04FA9A32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536" w:type="dxa"/>
            <w:tcBorders>
              <w:top w:val="nil"/>
            </w:tcBorders>
            <w:shd w:val="clear" w:color="auto" w:fill="auto"/>
          </w:tcPr>
          <w:p w14:paraId="04FA9A33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703" w:type="dxa"/>
            <w:gridSpan w:val="2"/>
            <w:tcBorders>
              <w:top w:val="nil"/>
            </w:tcBorders>
            <w:shd w:val="clear" w:color="auto" w:fill="auto"/>
          </w:tcPr>
          <w:p w14:paraId="04FA9A34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536" w:type="dxa"/>
            <w:shd w:val="clear" w:color="auto" w:fill="auto"/>
          </w:tcPr>
          <w:p w14:paraId="04FA9A35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  <w:tc>
          <w:tcPr>
            <w:tcW w:w="1694" w:type="dxa"/>
            <w:tcBorders>
              <w:top w:val="nil"/>
            </w:tcBorders>
            <w:shd w:val="clear" w:color="auto" w:fill="auto"/>
          </w:tcPr>
          <w:p w14:paraId="04FA9A36" w14:textId="77777777" w:rsidR="00FC3A9F" w:rsidRPr="004202B0" w:rsidRDefault="00FC3A9F" w:rsidP="005D0865">
            <w:pPr>
              <w:snapToGrid w:val="0"/>
              <w:rPr>
                <w:rFonts w:ascii="Arial" w:hAnsi="Arial" w:cs="Arial"/>
                <w:sz w:val="22"/>
                <w:lang w:val="ms-MY"/>
              </w:rPr>
            </w:pPr>
          </w:p>
        </w:tc>
      </w:tr>
    </w:tbl>
    <w:p w14:paraId="04FA9A38" w14:textId="77777777" w:rsidR="00F54E65" w:rsidRPr="00873C7F" w:rsidRDefault="00F54E65" w:rsidP="00FC3A9F">
      <w:pPr>
        <w:rPr>
          <w:b/>
          <w:lang w:val="ms-MY"/>
        </w:rPr>
      </w:pPr>
    </w:p>
    <w:p w14:paraId="04FA9A39" w14:textId="77777777" w:rsidR="00FC3A9F" w:rsidRPr="00873C7F" w:rsidRDefault="00FC3A9F" w:rsidP="00FC3A9F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spacing w:line="360" w:lineRule="auto"/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..................................................                            ....................................................</w:t>
      </w:r>
    </w:p>
    <w:p w14:paraId="04FA9A3A" w14:textId="77777777" w:rsidR="00FC3A9F" w:rsidRPr="00873C7F" w:rsidRDefault="00FC3A9F" w:rsidP="00B30468">
      <w:pPr>
        <w:widowControl w:val="0"/>
        <w:tabs>
          <w:tab w:val="left" w:pos="-1296"/>
          <w:tab w:val="left" w:pos="-576"/>
          <w:tab w:val="left" w:pos="144"/>
          <w:tab w:val="left" w:pos="864"/>
          <w:tab w:val="left" w:pos="1584"/>
          <w:tab w:val="left" w:pos="2304"/>
          <w:tab w:val="left" w:pos="3024"/>
          <w:tab w:val="left" w:pos="3744"/>
          <w:tab w:val="left" w:pos="4464"/>
          <w:tab w:val="left" w:pos="5184"/>
          <w:tab w:val="left" w:pos="5904"/>
          <w:tab w:val="left" w:pos="6624"/>
          <w:tab w:val="left" w:pos="7344"/>
          <w:tab w:val="left" w:pos="8064"/>
          <w:tab w:val="left" w:pos="8784"/>
        </w:tabs>
        <w:ind w:right="288"/>
        <w:rPr>
          <w:rFonts w:ascii="Arial" w:hAnsi="Arial" w:cs="Arial"/>
          <w:lang w:val="ms-MY"/>
        </w:rPr>
      </w:pPr>
      <w:r w:rsidRPr="00873C7F">
        <w:rPr>
          <w:rFonts w:ascii="Arial" w:hAnsi="Arial" w:cs="Arial"/>
          <w:lang w:val="ms-MY"/>
        </w:rPr>
        <w:t>(                                                   )                        (                                                  )</w:t>
      </w:r>
    </w:p>
    <w:p w14:paraId="04FA9A3B" w14:textId="15BBD472" w:rsidR="00FC3A9F" w:rsidRPr="004202B0" w:rsidRDefault="00FC3A9F" w:rsidP="00B30468">
      <w:pPr>
        <w:widowControl w:val="0"/>
        <w:tabs>
          <w:tab w:val="left" w:pos="-1296"/>
          <w:tab w:val="left" w:pos="-576"/>
        </w:tabs>
        <w:ind w:right="288"/>
        <w:rPr>
          <w:rFonts w:ascii="Arial" w:hAnsi="Arial" w:cs="Arial"/>
          <w:i/>
          <w:color w:val="D9D9D9" w:themeColor="background1" w:themeShade="D9"/>
          <w:sz w:val="22"/>
          <w:lang w:val="ms-MY"/>
        </w:rPr>
      </w:pPr>
      <w:r w:rsidRPr="00873C7F">
        <w:rPr>
          <w:rFonts w:ascii="Arial" w:hAnsi="Arial" w:cs="Arial"/>
          <w:i/>
          <w:color w:val="D9D9D9" w:themeColor="background1" w:themeShade="D9"/>
          <w:lang w:val="ms-MY"/>
        </w:rPr>
        <w:t xml:space="preserve">    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Nama Pelajar                                                      </w:t>
      </w:r>
      <w:r w:rsidR="00255CE7">
        <w:rPr>
          <w:rFonts w:ascii="Arial" w:hAnsi="Arial" w:cs="Arial"/>
          <w:i/>
          <w:color w:val="D9D9D9" w:themeColor="background1" w:themeShade="D9"/>
          <w:sz w:val="22"/>
          <w:lang w:val="ms-MY"/>
        </w:rPr>
        <w:t xml:space="preserve">       </w:t>
      </w:r>
      <w:r w:rsidRPr="004202B0">
        <w:rPr>
          <w:rFonts w:ascii="Arial" w:hAnsi="Arial" w:cs="Arial"/>
          <w:i/>
          <w:color w:val="D9D9D9" w:themeColor="background1" w:themeShade="D9"/>
          <w:sz w:val="22"/>
          <w:lang w:val="ms-MY"/>
        </w:rPr>
        <w:t>Nama Pegawai Penilai</w:t>
      </w:r>
    </w:p>
    <w:p w14:paraId="04FA9A3C" w14:textId="77777777" w:rsidR="00FC3A9F" w:rsidRPr="004202B0" w:rsidRDefault="00FC3A9F" w:rsidP="00FC3A9F">
      <w:pPr>
        <w:rPr>
          <w:b/>
          <w:sz w:val="22"/>
          <w:lang w:val="ms-MY"/>
        </w:rPr>
      </w:pPr>
      <w:r w:rsidRPr="004202B0">
        <w:rPr>
          <w:rFonts w:ascii="Arial" w:hAnsi="Arial" w:cs="Arial"/>
          <w:sz w:val="22"/>
          <w:lang w:val="ms-MY"/>
        </w:rPr>
        <w:t>Tarikh/</w:t>
      </w:r>
      <w:proofErr w:type="spellStart"/>
      <w:r w:rsidRPr="004202B0">
        <w:rPr>
          <w:rFonts w:ascii="Arial" w:hAnsi="Arial" w:cs="Arial"/>
          <w:sz w:val="22"/>
          <w:lang w:val="ms-MY"/>
        </w:rPr>
        <w:t>Date</w:t>
      </w:r>
      <w:proofErr w:type="spellEnd"/>
      <w:r w:rsidRPr="004202B0">
        <w:rPr>
          <w:rFonts w:ascii="Arial" w:hAnsi="Arial" w:cs="Arial"/>
          <w:sz w:val="22"/>
          <w:lang w:val="ms-MY"/>
        </w:rPr>
        <w:t xml:space="preserve">: _________________                    </w:t>
      </w:r>
      <w:r w:rsidR="001E1542">
        <w:rPr>
          <w:rFonts w:ascii="Arial" w:hAnsi="Arial" w:cs="Arial"/>
          <w:sz w:val="22"/>
          <w:lang w:val="ms-MY"/>
        </w:rPr>
        <w:tab/>
      </w:r>
      <w:r w:rsidRPr="004202B0">
        <w:rPr>
          <w:rFonts w:ascii="Arial" w:hAnsi="Arial" w:cs="Arial"/>
          <w:sz w:val="22"/>
          <w:lang w:val="ms-MY"/>
        </w:rPr>
        <w:t>Tarikh/</w:t>
      </w:r>
      <w:proofErr w:type="spellStart"/>
      <w:r w:rsidRPr="004202B0">
        <w:rPr>
          <w:rFonts w:ascii="Arial" w:hAnsi="Arial" w:cs="Arial"/>
          <w:sz w:val="22"/>
          <w:lang w:val="ms-MY"/>
        </w:rPr>
        <w:t>Date</w:t>
      </w:r>
      <w:proofErr w:type="spellEnd"/>
      <w:r w:rsidRPr="004202B0">
        <w:rPr>
          <w:rFonts w:ascii="Arial" w:hAnsi="Arial" w:cs="Arial"/>
          <w:sz w:val="22"/>
          <w:lang w:val="ms-MY"/>
        </w:rPr>
        <w:t>: __________________</w:t>
      </w:r>
    </w:p>
    <w:sectPr w:rsidR="00FC3A9F" w:rsidRPr="004202B0" w:rsidSect="00330D01">
      <w:headerReference w:type="default" r:id="rId18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95BC9" w14:textId="77777777" w:rsidR="007562CB" w:rsidRDefault="007562CB" w:rsidP="0063242D">
      <w:r>
        <w:separator/>
      </w:r>
    </w:p>
  </w:endnote>
  <w:endnote w:type="continuationSeparator" w:id="0">
    <w:p w14:paraId="5E2FA98B" w14:textId="77777777" w:rsidR="007562CB" w:rsidRDefault="007562CB" w:rsidP="006324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158FE5" w14:textId="77777777" w:rsidR="007562CB" w:rsidRDefault="007562CB" w:rsidP="0063242D">
      <w:r>
        <w:separator/>
      </w:r>
    </w:p>
  </w:footnote>
  <w:footnote w:type="continuationSeparator" w:id="0">
    <w:p w14:paraId="5485B9E5" w14:textId="77777777" w:rsidR="007562CB" w:rsidRDefault="007562CB" w:rsidP="006324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540" w:type="dxa"/>
      <w:tblInd w:w="108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696"/>
      <w:gridCol w:w="1460"/>
      <w:gridCol w:w="3474"/>
      <w:gridCol w:w="2910"/>
    </w:tblGrid>
    <w:tr w:rsidR="00F543E1" w14:paraId="04FA9A76" w14:textId="77777777" w:rsidTr="00673DFD">
      <w:trPr>
        <w:trHeight w:val="312"/>
      </w:trPr>
      <w:tc>
        <w:tcPr>
          <w:tcW w:w="1696" w:type="dxa"/>
          <w:vMerge w:val="restart"/>
          <w:tcBorders>
            <w:right w:val="single" w:sz="4" w:space="0" w:color="auto"/>
          </w:tcBorders>
          <w:vAlign w:val="center"/>
        </w:tcPr>
        <w:p w14:paraId="04FA9A71" w14:textId="77777777" w:rsidR="00F543E1" w:rsidRDefault="00F543E1" w:rsidP="00D447A3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  <w:b/>
            </w:rPr>
            <w:t xml:space="preserve">NO. KOD / </w:t>
          </w:r>
          <w:r>
            <w:rPr>
              <w:rFonts w:ascii="Arial" w:eastAsia="Arial" w:hAnsi="Arial" w:cs="Arial"/>
              <w:i/>
            </w:rPr>
            <w:t>CODE NO.</w:t>
          </w:r>
        </w:p>
      </w:tc>
      <w:tc>
        <w:tcPr>
          <w:tcW w:w="1460" w:type="dxa"/>
          <w:tcBorders>
            <w:left w:val="single" w:sz="4" w:space="0" w:color="auto"/>
            <w:bottom w:val="single" w:sz="4" w:space="0" w:color="auto"/>
          </w:tcBorders>
          <w:vAlign w:val="center"/>
        </w:tcPr>
        <w:p w14:paraId="04FA9A72" w14:textId="77777777" w:rsidR="00F543E1" w:rsidRPr="00DD76D6" w:rsidRDefault="00F543E1" w:rsidP="00D447A3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 w:rsidRPr="00DD76D6">
            <w:rPr>
              <w:rFonts w:ascii="Arial" w:eastAsia="Arial" w:hAnsi="Arial" w:cs="Arial"/>
              <w:b/>
            </w:rPr>
            <w:t>SKPK</w:t>
          </w:r>
        </w:p>
      </w:tc>
      <w:tc>
        <w:tcPr>
          <w:tcW w:w="3474" w:type="dxa"/>
          <w:tcBorders>
            <w:bottom w:val="single" w:sz="4" w:space="0" w:color="auto"/>
          </w:tcBorders>
          <w:vAlign w:val="center"/>
        </w:tcPr>
        <w:p w14:paraId="04FA9A73" w14:textId="129556B2" w:rsidR="00F543E1" w:rsidRDefault="00F543E1" w:rsidP="00D447A3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>IT-010-3:2016-C04 / K (1/</w:t>
          </w:r>
          <w:r w:rsidR="001A09C1">
            <w:rPr>
              <w:rFonts w:ascii="Arial" w:eastAsia="Arial" w:hAnsi="Arial" w:cs="Arial"/>
            </w:rPr>
            <w:t>12</w:t>
          </w:r>
          <w:r>
            <w:rPr>
              <w:rFonts w:ascii="Arial" w:eastAsia="Arial" w:hAnsi="Arial" w:cs="Arial"/>
            </w:rPr>
            <w:t>)</w:t>
          </w:r>
        </w:p>
      </w:tc>
      <w:tc>
        <w:tcPr>
          <w:tcW w:w="2910" w:type="dxa"/>
          <w:vMerge w:val="restart"/>
          <w:vAlign w:val="center"/>
        </w:tcPr>
        <w:p w14:paraId="04FA9A74" w14:textId="77777777" w:rsidR="00F543E1" w:rsidRDefault="00F543E1" w:rsidP="00D447A3">
          <w:pPr>
            <w:rPr>
              <w:rFonts w:ascii="Arial" w:eastAsia="Arial" w:hAnsi="Arial" w:cs="Arial"/>
            </w:rPr>
          </w:pPr>
          <w:proofErr w:type="spellStart"/>
          <w:r>
            <w:rPr>
              <w:rFonts w:ascii="Arial" w:eastAsia="Arial" w:hAnsi="Arial" w:cs="Arial"/>
            </w:rPr>
            <w:t>Muka</w:t>
          </w:r>
          <w:proofErr w:type="spellEnd"/>
          <w:r>
            <w:rPr>
              <w:rFonts w:ascii="Arial" w:eastAsia="Arial" w:hAnsi="Arial" w:cs="Arial"/>
            </w:rPr>
            <w:t xml:space="preserve"> Surat / </w:t>
          </w:r>
          <w:r>
            <w:rPr>
              <w:rFonts w:ascii="Arial" w:eastAsia="Arial" w:hAnsi="Arial" w:cs="Arial"/>
              <w:i/>
            </w:rPr>
            <w:t>Page</w:t>
          </w:r>
          <w:r>
            <w:rPr>
              <w:rFonts w:ascii="Arial" w:eastAsia="Arial" w:hAnsi="Arial" w:cs="Arial"/>
            </w:rPr>
            <w:t xml:space="preserve"> : </w:t>
          </w:r>
          <w:r>
            <w:rPr>
              <w:rFonts w:ascii="Arial" w:eastAsia="Arial" w:hAnsi="Arial" w:cs="Arial"/>
            </w:rPr>
            <w:fldChar w:fldCharType="begin"/>
          </w:r>
          <w:r>
            <w:rPr>
              <w:rFonts w:ascii="Arial" w:eastAsia="Arial" w:hAnsi="Arial" w:cs="Arial"/>
            </w:rPr>
            <w:instrText>PAGE</w:instrText>
          </w:r>
          <w:r>
            <w:rPr>
              <w:rFonts w:ascii="Arial" w:eastAsia="Arial" w:hAnsi="Arial" w:cs="Arial"/>
            </w:rPr>
            <w:fldChar w:fldCharType="separate"/>
          </w:r>
          <w:r w:rsidR="00255CE7">
            <w:rPr>
              <w:rFonts w:ascii="Arial" w:eastAsia="Arial" w:hAnsi="Arial" w:cs="Arial"/>
              <w:noProof/>
            </w:rPr>
            <w:t>8</w:t>
          </w:r>
          <w:r>
            <w:rPr>
              <w:rFonts w:ascii="Arial" w:eastAsia="Arial" w:hAnsi="Arial" w:cs="Arial"/>
            </w:rPr>
            <w:fldChar w:fldCharType="end"/>
          </w:r>
        </w:p>
        <w:p w14:paraId="04FA9A75" w14:textId="05F7426B" w:rsidR="00F543E1" w:rsidRDefault="00F543E1" w:rsidP="00B30468">
          <w:pPr>
            <w:rPr>
              <w:rFonts w:ascii="Arial" w:eastAsia="Arial" w:hAnsi="Arial" w:cs="Arial"/>
            </w:rPr>
          </w:pPr>
          <w:proofErr w:type="spellStart"/>
          <w:r>
            <w:rPr>
              <w:rFonts w:ascii="Arial" w:eastAsia="Arial" w:hAnsi="Arial" w:cs="Arial"/>
            </w:rPr>
            <w:t>Drp</w:t>
          </w:r>
          <w:proofErr w:type="spellEnd"/>
          <w:r>
            <w:rPr>
              <w:rFonts w:ascii="Arial" w:eastAsia="Arial" w:hAnsi="Arial" w:cs="Arial"/>
            </w:rPr>
            <w:t xml:space="preserve"> / </w:t>
          </w:r>
          <w:r>
            <w:rPr>
              <w:rFonts w:ascii="Arial" w:eastAsia="Arial" w:hAnsi="Arial" w:cs="Arial"/>
              <w:i/>
            </w:rPr>
            <w:t>of</w:t>
          </w:r>
          <w:r>
            <w:rPr>
              <w:rFonts w:ascii="Arial" w:eastAsia="Arial" w:hAnsi="Arial" w:cs="Arial"/>
            </w:rPr>
            <w:t xml:space="preserve">     :  </w:t>
          </w:r>
          <w:r w:rsidR="00B96B87">
            <w:rPr>
              <w:rFonts w:ascii="Arial" w:eastAsia="Arial" w:hAnsi="Arial" w:cs="Arial"/>
            </w:rPr>
            <w:t>8</w:t>
          </w:r>
        </w:p>
      </w:tc>
    </w:tr>
    <w:tr w:rsidR="00F543E1" w14:paraId="04FA9A7B" w14:textId="77777777" w:rsidTr="00673DFD">
      <w:trPr>
        <w:trHeight w:val="309"/>
      </w:trPr>
      <w:tc>
        <w:tcPr>
          <w:tcW w:w="1696" w:type="dxa"/>
          <w:vMerge/>
          <w:tcBorders>
            <w:right w:val="single" w:sz="4" w:space="0" w:color="auto"/>
          </w:tcBorders>
          <w:vAlign w:val="center"/>
        </w:tcPr>
        <w:p w14:paraId="04FA9A77" w14:textId="77777777" w:rsidR="00F543E1" w:rsidRDefault="00F543E1" w:rsidP="00D447A3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</w:p>
      </w:tc>
      <w:tc>
        <w:tcPr>
          <w:tcW w:w="1460" w:type="dxa"/>
          <w:tcBorders>
            <w:top w:val="single" w:sz="4" w:space="0" w:color="auto"/>
            <w:left w:val="single" w:sz="4" w:space="0" w:color="auto"/>
          </w:tcBorders>
          <w:vAlign w:val="center"/>
        </w:tcPr>
        <w:p w14:paraId="04FA9A78" w14:textId="77777777" w:rsidR="00F543E1" w:rsidRDefault="00F543E1" w:rsidP="00D447A3">
          <w:pPr>
            <w:tabs>
              <w:tab w:val="left" w:pos="-1296"/>
              <w:tab w:val="left" w:pos="-576"/>
              <w:tab w:val="left" w:pos="144"/>
              <w:tab w:val="left" w:pos="864"/>
              <w:tab w:val="left" w:pos="1584"/>
              <w:tab w:val="left" w:pos="2304"/>
              <w:tab w:val="left" w:pos="3024"/>
              <w:tab w:val="left" w:pos="3744"/>
              <w:tab w:val="left" w:pos="4464"/>
              <w:tab w:val="left" w:pos="5184"/>
              <w:tab w:val="left" w:pos="5904"/>
              <w:tab w:val="left" w:pos="6624"/>
              <w:tab w:val="left" w:pos="7344"/>
              <w:tab w:val="left" w:pos="8064"/>
              <w:tab w:val="left" w:pos="8784"/>
            </w:tabs>
            <w:rPr>
              <w:rFonts w:ascii="Arial" w:eastAsia="Arial" w:hAnsi="Arial" w:cs="Arial"/>
              <w:b/>
            </w:rPr>
          </w:pPr>
          <w:r>
            <w:rPr>
              <w:rFonts w:ascii="Arial" w:eastAsia="Arial" w:hAnsi="Arial" w:cs="Arial"/>
              <w:b/>
            </w:rPr>
            <w:t>KSKV</w:t>
          </w:r>
        </w:p>
      </w:tc>
      <w:tc>
        <w:tcPr>
          <w:tcW w:w="3474" w:type="dxa"/>
          <w:tcBorders>
            <w:top w:val="single" w:sz="4" w:space="0" w:color="auto"/>
          </w:tcBorders>
          <w:vAlign w:val="center"/>
        </w:tcPr>
        <w:p w14:paraId="04FA9A79" w14:textId="651509B7" w:rsidR="00F543E1" w:rsidRDefault="00F543E1" w:rsidP="00D447A3">
          <w:pPr>
            <w:rPr>
              <w:rFonts w:ascii="Arial" w:eastAsia="Arial" w:hAnsi="Arial" w:cs="Arial"/>
            </w:rPr>
          </w:pPr>
          <w:r>
            <w:rPr>
              <w:rFonts w:ascii="Arial" w:eastAsia="Arial" w:hAnsi="Arial" w:cs="Arial"/>
            </w:rPr>
            <w:t xml:space="preserve">KPD3033 </w:t>
          </w:r>
          <w:r w:rsidRPr="000270A1">
            <w:rPr>
              <w:rFonts w:ascii="Arial" w:hAnsi="Arial" w:cs="Arial"/>
              <w:lang w:val="ms-MY"/>
            </w:rPr>
            <w:t>/ K</w:t>
          </w:r>
          <w:r>
            <w:rPr>
              <w:rFonts w:ascii="Arial" w:hAnsi="Arial" w:cs="Arial"/>
              <w:lang w:val="ms-MY"/>
            </w:rPr>
            <w:t>K</w:t>
          </w:r>
          <w:r w:rsidRPr="000270A1">
            <w:rPr>
              <w:rFonts w:ascii="Arial" w:hAnsi="Arial" w:cs="Arial"/>
              <w:lang w:val="ms-MY"/>
            </w:rPr>
            <w:t>(1/</w:t>
          </w:r>
          <w:r w:rsidR="00B96B87">
            <w:rPr>
              <w:rFonts w:ascii="Arial" w:hAnsi="Arial" w:cs="Arial"/>
              <w:lang w:val="ms-MY"/>
            </w:rPr>
            <w:t>12</w:t>
          </w:r>
          <w:r w:rsidRPr="000270A1">
            <w:rPr>
              <w:rFonts w:ascii="Arial" w:hAnsi="Arial" w:cs="Arial"/>
              <w:lang w:val="ms-MY"/>
            </w:rPr>
            <w:t>)</w:t>
          </w:r>
        </w:p>
      </w:tc>
      <w:tc>
        <w:tcPr>
          <w:tcW w:w="2910" w:type="dxa"/>
          <w:vMerge/>
          <w:vAlign w:val="center"/>
        </w:tcPr>
        <w:p w14:paraId="04FA9A7A" w14:textId="77777777" w:rsidR="00F543E1" w:rsidRDefault="00F543E1" w:rsidP="00D447A3">
          <w:pPr>
            <w:rPr>
              <w:rFonts w:ascii="Arial" w:eastAsia="Arial" w:hAnsi="Arial" w:cs="Arial"/>
            </w:rPr>
          </w:pPr>
        </w:p>
      </w:tc>
    </w:tr>
  </w:tbl>
  <w:p w14:paraId="04FA9A7C" w14:textId="77777777" w:rsidR="00E82B98" w:rsidRDefault="00E82B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C7DD5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-51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8" w:hanging="360"/>
      </w:pPr>
    </w:lvl>
    <w:lvl w:ilvl="2" w:tplc="0809001B" w:tentative="1">
      <w:start w:val="1"/>
      <w:numFmt w:val="lowerRoman"/>
      <w:lvlText w:val="%3."/>
      <w:lvlJc w:val="right"/>
      <w:pPr>
        <w:ind w:left="928" w:hanging="180"/>
      </w:pPr>
    </w:lvl>
    <w:lvl w:ilvl="3" w:tplc="0809000F" w:tentative="1">
      <w:start w:val="1"/>
      <w:numFmt w:val="decimal"/>
      <w:lvlText w:val="%4."/>
      <w:lvlJc w:val="left"/>
      <w:pPr>
        <w:ind w:left="1648" w:hanging="360"/>
      </w:pPr>
    </w:lvl>
    <w:lvl w:ilvl="4" w:tplc="08090019" w:tentative="1">
      <w:start w:val="1"/>
      <w:numFmt w:val="lowerLetter"/>
      <w:lvlText w:val="%5."/>
      <w:lvlJc w:val="left"/>
      <w:pPr>
        <w:ind w:left="2368" w:hanging="360"/>
      </w:pPr>
    </w:lvl>
    <w:lvl w:ilvl="5" w:tplc="0809001B" w:tentative="1">
      <w:start w:val="1"/>
      <w:numFmt w:val="lowerRoman"/>
      <w:lvlText w:val="%6."/>
      <w:lvlJc w:val="right"/>
      <w:pPr>
        <w:ind w:left="3088" w:hanging="180"/>
      </w:pPr>
    </w:lvl>
    <w:lvl w:ilvl="6" w:tplc="0809000F" w:tentative="1">
      <w:start w:val="1"/>
      <w:numFmt w:val="decimal"/>
      <w:lvlText w:val="%7."/>
      <w:lvlJc w:val="left"/>
      <w:pPr>
        <w:ind w:left="3808" w:hanging="360"/>
      </w:pPr>
    </w:lvl>
    <w:lvl w:ilvl="7" w:tplc="08090019" w:tentative="1">
      <w:start w:val="1"/>
      <w:numFmt w:val="lowerLetter"/>
      <w:lvlText w:val="%8."/>
      <w:lvlJc w:val="left"/>
      <w:pPr>
        <w:ind w:left="4528" w:hanging="360"/>
      </w:pPr>
    </w:lvl>
    <w:lvl w:ilvl="8" w:tplc="0809001B" w:tentative="1">
      <w:start w:val="1"/>
      <w:numFmt w:val="lowerRoman"/>
      <w:lvlText w:val="%9."/>
      <w:lvlJc w:val="right"/>
      <w:pPr>
        <w:ind w:left="5248" w:hanging="180"/>
      </w:pPr>
    </w:lvl>
  </w:abstractNum>
  <w:abstractNum w:abstractNumId="1" w15:restartNumberingAfterBreak="0">
    <w:nsid w:val="0A76056D"/>
    <w:multiLevelType w:val="hybridMultilevel"/>
    <w:tmpl w:val="BA5CFAF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CF54051"/>
    <w:multiLevelType w:val="hybridMultilevel"/>
    <w:tmpl w:val="51464484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D71FC8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54259"/>
    <w:multiLevelType w:val="hybridMultilevel"/>
    <w:tmpl w:val="23943B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D5210"/>
    <w:multiLevelType w:val="hybridMultilevel"/>
    <w:tmpl w:val="647456F2"/>
    <w:lvl w:ilvl="0" w:tplc="4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A1F48D5"/>
    <w:multiLevelType w:val="hybridMultilevel"/>
    <w:tmpl w:val="223CDA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90685E"/>
    <w:multiLevelType w:val="hybridMultilevel"/>
    <w:tmpl w:val="E8FEDDC0"/>
    <w:lvl w:ilvl="0" w:tplc="C4A0C43E">
      <w:start w:val="1"/>
      <w:numFmt w:val="decimal"/>
      <w:lvlText w:val="%1."/>
      <w:lvlJc w:val="left"/>
      <w:pPr>
        <w:ind w:left="1004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724" w:hanging="360"/>
      </w:pPr>
    </w:lvl>
    <w:lvl w:ilvl="2" w:tplc="0809001B" w:tentative="1">
      <w:start w:val="1"/>
      <w:numFmt w:val="lowerRoman"/>
      <w:lvlText w:val="%3."/>
      <w:lvlJc w:val="right"/>
      <w:pPr>
        <w:ind w:left="2444" w:hanging="180"/>
      </w:pPr>
    </w:lvl>
    <w:lvl w:ilvl="3" w:tplc="0809000F" w:tentative="1">
      <w:start w:val="1"/>
      <w:numFmt w:val="decimal"/>
      <w:lvlText w:val="%4."/>
      <w:lvlJc w:val="left"/>
      <w:pPr>
        <w:ind w:left="3164" w:hanging="360"/>
      </w:pPr>
    </w:lvl>
    <w:lvl w:ilvl="4" w:tplc="08090019" w:tentative="1">
      <w:start w:val="1"/>
      <w:numFmt w:val="lowerLetter"/>
      <w:lvlText w:val="%5."/>
      <w:lvlJc w:val="left"/>
      <w:pPr>
        <w:ind w:left="3884" w:hanging="360"/>
      </w:pPr>
    </w:lvl>
    <w:lvl w:ilvl="5" w:tplc="0809001B" w:tentative="1">
      <w:start w:val="1"/>
      <w:numFmt w:val="lowerRoman"/>
      <w:lvlText w:val="%6."/>
      <w:lvlJc w:val="right"/>
      <w:pPr>
        <w:ind w:left="4604" w:hanging="180"/>
      </w:pPr>
    </w:lvl>
    <w:lvl w:ilvl="6" w:tplc="0809000F" w:tentative="1">
      <w:start w:val="1"/>
      <w:numFmt w:val="decimal"/>
      <w:lvlText w:val="%7."/>
      <w:lvlJc w:val="left"/>
      <w:pPr>
        <w:ind w:left="5324" w:hanging="360"/>
      </w:pPr>
    </w:lvl>
    <w:lvl w:ilvl="7" w:tplc="08090019" w:tentative="1">
      <w:start w:val="1"/>
      <w:numFmt w:val="lowerLetter"/>
      <w:lvlText w:val="%8."/>
      <w:lvlJc w:val="left"/>
      <w:pPr>
        <w:ind w:left="6044" w:hanging="360"/>
      </w:pPr>
    </w:lvl>
    <w:lvl w:ilvl="8" w:tplc="0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DEA61CF"/>
    <w:multiLevelType w:val="hybridMultilevel"/>
    <w:tmpl w:val="2F2E8304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F90E1F"/>
    <w:multiLevelType w:val="hybridMultilevel"/>
    <w:tmpl w:val="4C00FB08"/>
    <w:lvl w:ilvl="0" w:tplc="D862AF2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2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C6FC8"/>
    <w:multiLevelType w:val="hybridMultilevel"/>
    <w:tmpl w:val="850ED48A"/>
    <w:lvl w:ilvl="0" w:tplc="88D272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D7780D"/>
    <w:multiLevelType w:val="hybridMultilevel"/>
    <w:tmpl w:val="628AD3E6"/>
    <w:lvl w:ilvl="0" w:tplc="B466501E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2F2B11"/>
    <w:multiLevelType w:val="multilevel"/>
    <w:tmpl w:val="9086E966"/>
    <w:lvl w:ilvl="0">
      <w:start w:val="1"/>
      <w:numFmt w:val="decimal"/>
      <w:lvlText w:val="1.%1"/>
      <w:lvlJc w:val="left"/>
      <w:pPr>
        <w:ind w:left="360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2EA355DF"/>
    <w:multiLevelType w:val="hybridMultilevel"/>
    <w:tmpl w:val="1AC8EB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1D745B"/>
    <w:multiLevelType w:val="hybridMultilevel"/>
    <w:tmpl w:val="C0E6CC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625F0"/>
    <w:multiLevelType w:val="hybridMultilevel"/>
    <w:tmpl w:val="628AD3E6"/>
    <w:lvl w:ilvl="0" w:tplc="B466501E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1B05EA"/>
    <w:multiLevelType w:val="hybridMultilevel"/>
    <w:tmpl w:val="0CCA07DE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813EA8"/>
    <w:multiLevelType w:val="hybridMultilevel"/>
    <w:tmpl w:val="7CA2B35A"/>
    <w:lvl w:ilvl="0" w:tplc="40C430EA">
      <w:start w:val="1"/>
      <w:numFmt w:val="lowerLetter"/>
      <w:lvlText w:val="%1."/>
      <w:lvlJc w:val="left"/>
      <w:pPr>
        <w:ind w:left="860" w:hanging="360"/>
      </w:pPr>
      <w:rPr>
        <w:rFonts w:hint="default"/>
      </w:rPr>
    </w:lvl>
    <w:lvl w:ilvl="1" w:tplc="0D0C0A5E">
      <w:start w:val="1"/>
      <w:numFmt w:val="bullet"/>
      <w:lvlText w:val="-"/>
      <w:lvlJc w:val="left"/>
      <w:pPr>
        <w:ind w:left="1580" w:hanging="360"/>
      </w:pPr>
      <w:rPr>
        <w:rFonts w:ascii="Arial" w:eastAsia="Times New Roman" w:hAnsi="Arial" w:cs="Arial" w:hint="default"/>
      </w:rPr>
    </w:lvl>
    <w:lvl w:ilvl="2" w:tplc="F80C9FA0">
      <w:start w:val="1"/>
      <w:numFmt w:val="lowerRoman"/>
      <w:lvlText w:val="%3)"/>
      <w:lvlJc w:val="left"/>
      <w:pPr>
        <w:ind w:left="284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18" w15:restartNumberingAfterBreak="0">
    <w:nsid w:val="41D25E21"/>
    <w:multiLevelType w:val="hybridMultilevel"/>
    <w:tmpl w:val="954E6DA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25F75"/>
    <w:multiLevelType w:val="hybridMultilevel"/>
    <w:tmpl w:val="628AD3E6"/>
    <w:lvl w:ilvl="0" w:tplc="B466501E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A43B2"/>
    <w:multiLevelType w:val="hybridMultilevel"/>
    <w:tmpl w:val="68CAA562"/>
    <w:lvl w:ilvl="0" w:tplc="4409000F">
      <w:start w:val="1"/>
      <w:numFmt w:val="decimal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BF4050"/>
    <w:multiLevelType w:val="hybridMultilevel"/>
    <w:tmpl w:val="CFF8E0A8"/>
    <w:lvl w:ilvl="0" w:tplc="043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001C95"/>
    <w:multiLevelType w:val="hybridMultilevel"/>
    <w:tmpl w:val="F950227E"/>
    <w:lvl w:ilvl="0" w:tplc="3C10C690">
      <w:numFmt w:val="bullet"/>
      <w:lvlText w:val="–"/>
      <w:lvlJc w:val="left"/>
      <w:pPr>
        <w:ind w:left="114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3" w15:restartNumberingAfterBreak="0">
    <w:nsid w:val="49296248"/>
    <w:multiLevelType w:val="hybridMultilevel"/>
    <w:tmpl w:val="12604978"/>
    <w:lvl w:ilvl="0" w:tplc="40462300">
      <w:start w:val="1"/>
      <w:numFmt w:val="lowerRoman"/>
      <w:lvlText w:val="%1."/>
      <w:lvlJc w:val="left"/>
      <w:pPr>
        <w:ind w:left="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360" w:hanging="360"/>
      </w:pPr>
    </w:lvl>
    <w:lvl w:ilvl="2" w:tplc="4409001B" w:tentative="1">
      <w:start w:val="1"/>
      <w:numFmt w:val="lowerRoman"/>
      <w:lvlText w:val="%3."/>
      <w:lvlJc w:val="right"/>
      <w:pPr>
        <w:ind w:left="1080" w:hanging="180"/>
      </w:pPr>
    </w:lvl>
    <w:lvl w:ilvl="3" w:tplc="4409000F" w:tentative="1">
      <w:start w:val="1"/>
      <w:numFmt w:val="decimal"/>
      <w:lvlText w:val="%4."/>
      <w:lvlJc w:val="left"/>
      <w:pPr>
        <w:ind w:left="1800" w:hanging="360"/>
      </w:pPr>
    </w:lvl>
    <w:lvl w:ilvl="4" w:tplc="44090019" w:tentative="1">
      <w:start w:val="1"/>
      <w:numFmt w:val="lowerLetter"/>
      <w:lvlText w:val="%5."/>
      <w:lvlJc w:val="left"/>
      <w:pPr>
        <w:ind w:left="2520" w:hanging="360"/>
      </w:pPr>
    </w:lvl>
    <w:lvl w:ilvl="5" w:tplc="4409001B" w:tentative="1">
      <w:start w:val="1"/>
      <w:numFmt w:val="lowerRoman"/>
      <w:lvlText w:val="%6."/>
      <w:lvlJc w:val="right"/>
      <w:pPr>
        <w:ind w:left="3240" w:hanging="180"/>
      </w:pPr>
    </w:lvl>
    <w:lvl w:ilvl="6" w:tplc="4409000F" w:tentative="1">
      <w:start w:val="1"/>
      <w:numFmt w:val="decimal"/>
      <w:lvlText w:val="%7."/>
      <w:lvlJc w:val="left"/>
      <w:pPr>
        <w:ind w:left="3960" w:hanging="360"/>
      </w:pPr>
    </w:lvl>
    <w:lvl w:ilvl="7" w:tplc="44090019" w:tentative="1">
      <w:start w:val="1"/>
      <w:numFmt w:val="lowerLetter"/>
      <w:lvlText w:val="%8."/>
      <w:lvlJc w:val="left"/>
      <w:pPr>
        <w:ind w:left="4680" w:hanging="360"/>
      </w:pPr>
    </w:lvl>
    <w:lvl w:ilvl="8" w:tplc="4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4" w15:restartNumberingAfterBreak="0">
    <w:nsid w:val="4B0954D6"/>
    <w:multiLevelType w:val="hybridMultilevel"/>
    <w:tmpl w:val="9516FC6C"/>
    <w:lvl w:ilvl="0" w:tplc="4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413050"/>
    <w:multiLevelType w:val="hybridMultilevel"/>
    <w:tmpl w:val="FB3CBA80"/>
    <w:lvl w:ilvl="0" w:tplc="33549CE8">
      <w:start w:val="2"/>
      <w:numFmt w:val="bullet"/>
      <w:lvlText w:val="-"/>
      <w:lvlJc w:val="left"/>
      <w:pPr>
        <w:ind w:left="785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E7C36B7"/>
    <w:multiLevelType w:val="hybridMultilevel"/>
    <w:tmpl w:val="A1326F98"/>
    <w:lvl w:ilvl="0" w:tplc="4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519B6F3E"/>
    <w:multiLevelType w:val="hybridMultilevel"/>
    <w:tmpl w:val="396E7CD0"/>
    <w:lvl w:ilvl="0" w:tplc="2D6005D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3030C6"/>
    <w:multiLevelType w:val="hybridMultilevel"/>
    <w:tmpl w:val="6168279A"/>
    <w:lvl w:ilvl="0" w:tplc="EFBA5800">
      <w:start w:val="1"/>
      <w:numFmt w:val="decimal"/>
      <w:lvlText w:val="2.%1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CE5E33"/>
    <w:multiLevelType w:val="hybridMultilevel"/>
    <w:tmpl w:val="E14CB612"/>
    <w:lvl w:ilvl="0" w:tplc="6A387CE0">
      <w:start w:val="1"/>
      <w:numFmt w:val="upperLetter"/>
      <w:lvlText w:val="%1."/>
      <w:lvlJc w:val="left"/>
      <w:pPr>
        <w:ind w:left="72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79066AB8">
      <w:start w:val="1"/>
      <w:numFmt w:val="decimal"/>
      <w:lvlText w:val="%4."/>
      <w:lvlJc w:val="left"/>
      <w:pPr>
        <w:ind w:left="2880" w:hanging="360"/>
      </w:pPr>
      <w:rPr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603748"/>
    <w:multiLevelType w:val="hybridMultilevel"/>
    <w:tmpl w:val="361C1DF2"/>
    <w:lvl w:ilvl="0" w:tplc="44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F43B1"/>
    <w:multiLevelType w:val="hybridMultilevel"/>
    <w:tmpl w:val="82FEC6B0"/>
    <w:lvl w:ilvl="0" w:tplc="043E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A741C8"/>
    <w:multiLevelType w:val="hybridMultilevel"/>
    <w:tmpl w:val="BE2E604C"/>
    <w:lvl w:ilvl="0" w:tplc="5B8EC212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E443F3"/>
    <w:multiLevelType w:val="hybridMultilevel"/>
    <w:tmpl w:val="EDD463A6"/>
    <w:lvl w:ilvl="0" w:tplc="4409000D">
      <w:start w:val="1"/>
      <w:numFmt w:val="bullet"/>
      <w:lvlText w:val=""/>
      <w:lvlJc w:val="left"/>
      <w:pPr>
        <w:ind w:left="644" w:hanging="360"/>
      </w:pPr>
      <w:rPr>
        <w:rFonts w:ascii="Wingdings" w:hAnsi="Wingdings" w:hint="default"/>
      </w:rPr>
    </w:lvl>
    <w:lvl w:ilvl="1" w:tplc="4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4" w15:restartNumberingAfterBreak="0">
    <w:nsid w:val="67DF159B"/>
    <w:multiLevelType w:val="hybridMultilevel"/>
    <w:tmpl w:val="1C043DBC"/>
    <w:lvl w:ilvl="0" w:tplc="44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4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5" w15:restartNumberingAfterBreak="0">
    <w:nsid w:val="696765BF"/>
    <w:multiLevelType w:val="hybridMultilevel"/>
    <w:tmpl w:val="041AA7FC"/>
    <w:lvl w:ilvl="0" w:tplc="0D0C0A5E">
      <w:start w:val="1"/>
      <w:numFmt w:val="bullet"/>
      <w:lvlText w:val="-"/>
      <w:lvlJc w:val="left"/>
      <w:pPr>
        <w:ind w:left="8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6" w15:restartNumberingAfterBreak="0">
    <w:nsid w:val="69EF3718"/>
    <w:multiLevelType w:val="hybridMultilevel"/>
    <w:tmpl w:val="0CCA07DE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0F7FC2"/>
    <w:multiLevelType w:val="hybridMultilevel"/>
    <w:tmpl w:val="51464484"/>
    <w:lvl w:ilvl="0" w:tplc="4409001B">
      <w:start w:val="1"/>
      <w:numFmt w:val="lowerRoman"/>
      <w:lvlText w:val="%1."/>
      <w:lvlJc w:val="righ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22C5110"/>
    <w:multiLevelType w:val="hybridMultilevel"/>
    <w:tmpl w:val="9D4AD05E"/>
    <w:lvl w:ilvl="0" w:tplc="1BC22CA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8"/>
  </w:num>
  <w:num w:numId="4">
    <w:abstractNumId w:val="23"/>
  </w:num>
  <w:num w:numId="5">
    <w:abstractNumId w:val="24"/>
  </w:num>
  <w:num w:numId="6">
    <w:abstractNumId w:val="5"/>
  </w:num>
  <w:num w:numId="7">
    <w:abstractNumId w:val="26"/>
  </w:num>
  <w:num w:numId="8">
    <w:abstractNumId w:val="4"/>
  </w:num>
  <w:num w:numId="9">
    <w:abstractNumId w:val="34"/>
  </w:num>
  <w:num w:numId="10">
    <w:abstractNumId w:val="33"/>
  </w:num>
  <w:num w:numId="11">
    <w:abstractNumId w:val="7"/>
  </w:num>
  <w:num w:numId="12">
    <w:abstractNumId w:val="3"/>
  </w:num>
  <w:num w:numId="13">
    <w:abstractNumId w:val="0"/>
  </w:num>
  <w:num w:numId="14">
    <w:abstractNumId w:val="6"/>
  </w:num>
  <w:num w:numId="15">
    <w:abstractNumId w:val="38"/>
  </w:num>
  <w:num w:numId="16">
    <w:abstractNumId w:val="21"/>
  </w:num>
  <w:num w:numId="17">
    <w:abstractNumId w:val="27"/>
  </w:num>
  <w:num w:numId="18">
    <w:abstractNumId w:val="15"/>
  </w:num>
  <w:num w:numId="19">
    <w:abstractNumId w:val="31"/>
  </w:num>
  <w:num w:numId="20">
    <w:abstractNumId w:val="32"/>
  </w:num>
  <w:num w:numId="21">
    <w:abstractNumId w:val="22"/>
  </w:num>
  <w:num w:numId="22">
    <w:abstractNumId w:val="17"/>
  </w:num>
  <w:num w:numId="23">
    <w:abstractNumId w:val="13"/>
  </w:num>
  <w:num w:numId="24">
    <w:abstractNumId w:val="11"/>
  </w:num>
  <w:num w:numId="25">
    <w:abstractNumId w:val="19"/>
  </w:num>
  <w:num w:numId="26">
    <w:abstractNumId w:val="35"/>
  </w:num>
  <w:num w:numId="27">
    <w:abstractNumId w:val="10"/>
  </w:num>
  <w:num w:numId="28">
    <w:abstractNumId w:val="29"/>
  </w:num>
  <w:num w:numId="29">
    <w:abstractNumId w:val="20"/>
  </w:num>
  <w:num w:numId="30">
    <w:abstractNumId w:val="36"/>
  </w:num>
  <w:num w:numId="31">
    <w:abstractNumId w:val="30"/>
  </w:num>
  <w:num w:numId="32">
    <w:abstractNumId w:val="8"/>
  </w:num>
  <w:num w:numId="33">
    <w:abstractNumId w:val="2"/>
  </w:num>
  <w:num w:numId="34">
    <w:abstractNumId w:val="25"/>
  </w:num>
  <w:num w:numId="35">
    <w:abstractNumId w:val="37"/>
  </w:num>
  <w:num w:numId="36">
    <w:abstractNumId w:val="9"/>
  </w:num>
  <w:num w:numId="37">
    <w:abstractNumId w:val="16"/>
  </w:num>
  <w:num w:numId="38">
    <w:abstractNumId w:val="28"/>
  </w:num>
  <w:num w:numId="39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defaultTabStop w:val="72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jWzNDc0NrOwNDRR0lEKTi0uzszPAykwqgUAmtjKjywAAAA="/>
  </w:docVars>
  <w:rsids>
    <w:rsidRoot w:val="0063242D"/>
    <w:rsid w:val="000136F0"/>
    <w:rsid w:val="00021AA8"/>
    <w:rsid w:val="00022260"/>
    <w:rsid w:val="00040E9E"/>
    <w:rsid w:val="00044B50"/>
    <w:rsid w:val="00045535"/>
    <w:rsid w:val="00047B61"/>
    <w:rsid w:val="0006047E"/>
    <w:rsid w:val="00075207"/>
    <w:rsid w:val="00083DAC"/>
    <w:rsid w:val="00087D4B"/>
    <w:rsid w:val="00091914"/>
    <w:rsid w:val="00094952"/>
    <w:rsid w:val="00096713"/>
    <w:rsid w:val="000A2FA2"/>
    <w:rsid w:val="000B7B1A"/>
    <w:rsid w:val="000D1175"/>
    <w:rsid w:val="000D1E00"/>
    <w:rsid w:val="000E3710"/>
    <w:rsid w:val="000F1F98"/>
    <w:rsid w:val="00100B8C"/>
    <w:rsid w:val="00103AA1"/>
    <w:rsid w:val="0010413E"/>
    <w:rsid w:val="001062F5"/>
    <w:rsid w:val="001115C2"/>
    <w:rsid w:val="00116348"/>
    <w:rsid w:val="00141452"/>
    <w:rsid w:val="00141BC3"/>
    <w:rsid w:val="00157601"/>
    <w:rsid w:val="001576D9"/>
    <w:rsid w:val="00163B68"/>
    <w:rsid w:val="00163E86"/>
    <w:rsid w:val="0018552D"/>
    <w:rsid w:val="001A09C1"/>
    <w:rsid w:val="001A2EDB"/>
    <w:rsid w:val="001A56B9"/>
    <w:rsid w:val="001C1401"/>
    <w:rsid w:val="001C28D4"/>
    <w:rsid w:val="001C4B3F"/>
    <w:rsid w:val="001D4DF8"/>
    <w:rsid w:val="001E1542"/>
    <w:rsid w:val="001E3E1E"/>
    <w:rsid w:val="00212F59"/>
    <w:rsid w:val="00214934"/>
    <w:rsid w:val="00220827"/>
    <w:rsid w:val="00231D13"/>
    <w:rsid w:val="0023354B"/>
    <w:rsid w:val="00237790"/>
    <w:rsid w:val="002415E6"/>
    <w:rsid w:val="00241605"/>
    <w:rsid w:val="00252B12"/>
    <w:rsid w:val="00254249"/>
    <w:rsid w:val="0025537E"/>
    <w:rsid w:val="00255CE7"/>
    <w:rsid w:val="002620A4"/>
    <w:rsid w:val="00263B38"/>
    <w:rsid w:val="00264F0F"/>
    <w:rsid w:val="00274179"/>
    <w:rsid w:val="002746B8"/>
    <w:rsid w:val="002A302D"/>
    <w:rsid w:val="002B69A3"/>
    <w:rsid w:val="002C26B9"/>
    <w:rsid w:val="002D3A21"/>
    <w:rsid w:val="00300393"/>
    <w:rsid w:val="0031322F"/>
    <w:rsid w:val="00320B08"/>
    <w:rsid w:val="00330D01"/>
    <w:rsid w:val="0033279F"/>
    <w:rsid w:val="00352678"/>
    <w:rsid w:val="00353BA6"/>
    <w:rsid w:val="00355C04"/>
    <w:rsid w:val="00367025"/>
    <w:rsid w:val="003728EF"/>
    <w:rsid w:val="00377C56"/>
    <w:rsid w:val="003804D2"/>
    <w:rsid w:val="00381115"/>
    <w:rsid w:val="00383814"/>
    <w:rsid w:val="00386EC7"/>
    <w:rsid w:val="003A6E3F"/>
    <w:rsid w:val="003A728B"/>
    <w:rsid w:val="003D0BCE"/>
    <w:rsid w:val="003D790B"/>
    <w:rsid w:val="003E2761"/>
    <w:rsid w:val="003E30EC"/>
    <w:rsid w:val="0040020F"/>
    <w:rsid w:val="004022BA"/>
    <w:rsid w:val="00406EF5"/>
    <w:rsid w:val="00412800"/>
    <w:rsid w:val="00415190"/>
    <w:rsid w:val="004202B0"/>
    <w:rsid w:val="00437BB0"/>
    <w:rsid w:val="00447407"/>
    <w:rsid w:val="00454A89"/>
    <w:rsid w:val="004560B8"/>
    <w:rsid w:val="00456EF2"/>
    <w:rsid w:val="0046035C"/>
    <w:rsid w:val="004719AB"/>
    <w:rsid w:val="00473DA3"/>
    <w:rsid w:val="0049154B"/>
    <w:rsid w:val="0049411B"/>
    <w:rsid w:val="004976E0"/>
    <w:rsid w:val="004A1CA2"/>
    <w:rsid w:val="004A2DEF"/>
    <w:rsid w:val="004A6AF5"/>
    <w:rsid w:val="004B19E7"/>
    <w:rsid w:val="004B5183"/>
    <w:rsid w:val="004B65DB"/>
    <w:rsid w:val="004B79AF"/>
    <w:rsid w:val="004D35D7"/>
    <w:rsid w:val="004D57ED"/>
    <w:rsid w:val="004E0D06"/>
    <w:rsid w:val="004E3651"/>
    <w:rsid w:val="004E3A95"/>
    <w:rsid w:val="00503B18"/>
    <w:rsid w:val="0050512C"/>
    <w:rsid w:val="0053023C"/>
    <w:rsid w:val="00535604"/>
    <w:rsid w:val="00540B15"/>
    <w:rsid w:val="0054562E"/>
    <w:rsid w:val="00545AC7"/>
    <w:rsid w:val="005479C7"/>
    <w:rsid w:val="00551F71"/>
    <w:rsid w:val="00555445"/>
    <w:rsid w:val="00556681"/>
    <w:rsid w:val="00561D34"/>
    <w:rsid w:val="00567D5C"/>
    <w:rsid w:val="00573AB9"/>
    <w:rsid w:val="00580013"/>
    <w:rsid w:val="00582125"/>
    <w:rsid w:val="00584AEC"/>
    <w:rsid w:val="00586445"/>
    <w:rsid w:val="00586E91"/>
    <w:rsid w:val="00590597"/>
    <w:rsid w:val="00590E67"/>
    <w:rsid w:val="005A604D"/>
    <w:rsid w:val="005B0BA1"/>
    <w:rsid w:val="005B4825"/>
    <w:rsid w:val="005B65E0"/>
    <w:rsid w:val="005B6E5E"/>
    <w:rsid w:val="005D0816"/>
    <w:rsid w:val="005D0865"/>
    <w:rsid w:val="005D0ACD"/>
    <w:rsid w:val="005D36E0"/>
    <w:rsid w:val="005D6797"/>
    <w:rsid w:val="005E1303"/>
    <w:rsid w:val="00606EF2"/>
    <w:rsid w:val="006152F4"/>
    <w:rsid w:val="00621B7E"/>
    <w:rsid w:val="0062299E"/>
    <w:rsid w:val="0063242D"/>
    <w:rsid w:val="006600FE"/>
    <w:rsid w:val="006617D5"/>
    <w:rsid w:val="00673DFD"/>
    <w:rsid w:val="00674EDB"/>
    <w:rsid w:val="006858CE"/>
    <w:rsid w:val="006916CA"/>
    <w:rsid w:val="006926B1"/>
    <w:rsid w:val="006963C4"/>
    <w:rsid w:val="006A30D7"/>
    <w:rsid w:val="006A7A3B"/>
    <w:rsid w:val="006B2B52"/>
    <w:rsid w:val="006B62C7"/>
    <w:rsid w:val="006C0D9E"/>
    <w:rsid w:val="006E0775"/>
    <w:rsid w:val="007100E6"/>
    <w:rsid w:val="00711432"/>
    <w:rsid w:val="007160A9"/>
    <w:rsid w:val="00716EFD"/>
    <w:rsid w:val="00736810"/>
    <w:rsid w:val="0074077F"/>
    <w:rsid w:val="007466B8"/>
    <w:rsid w:val="007562CB"/>
    <w:rsid w:val="007633DD"/>
    <w:rsid w:val="00764C55"/>
    <w:rsid w:val="007670F2"/>
    <w:rsid w:val="00767C00"/>
    <w:rsid w:val="007759D7"/>
    <w:rsid w:val="00776B5D"/>
    <w:rsid w:val="00784C44"/>
    <w:rsid w:val="007859A7"/>
    <w:rsid w:val="007A1046"/>
    <w:rsid w:val="007A5208"/>
    <w:rsid w:val="007B07D9"/>
    <w:rsid w:val="007B1ADA"/>
    <w:rsid w:val="007C22D2"/>
    <w:rsid w:val="007C6C97"/>
    <w:rsid w:val="007D57BC"/>
    <w:rsid w:val="007E0FBA"/>
    <w:rsid w:val="007E2033"/>
    <w:rsid w:val="007F7884"/>
    <w:rsid w:val="008040E1"/>
    <w:rsid w:val="008146A9"/>
    <w:rsid w:val="00821002"/>
    <w:rsid w:val="00821DEE"/>
    <w:rsid w:val="008333B4"/>
    <w:rsid w:val="00837CE1"/>
    <w:rsid w:val="00842DD0"/>
    <w:rsid w:val="00872E62"/>
    <w:rsid w:val="0087384A"/>
    <w:rsid w:val="00873C7F"/>
    <w:rsid w:val="008810AC"/>
    <w:rsid w:val="00893B1E"/>
    <w:rsid w:val="00895962"/>
    <w:rsid w:val="008B0167"/>
    <w:rsid w:val="008B6EF1"/>
    <w:rsid w:val="008C32A6"/>
    <w:rsid w:val="008E5C00"/>
    <w:rsid w:val="008F35D5"/>
    <w:rsid w:val="00910D37"/>
    <w:rsid w:val="00914135"/>
    <w:rsid w:val="00930022"/>
    <w:rsid w:val="0093093E"/>
    <w:rsid w:val="00934695"/>
    <w:rsid w:val="00942C93"/>
    <w:rsid w:val="00944ADA"/>
    <w:rsid w:val="0095618A"/>
    <w:rsid w:val="009645CD"/>
    <w:rsid w:val="009654AB"/>
    <w:rsid w:val="00966BA7"/>
    <w:rsid w:val="0098491B"/>
    <w:rsid w:val="00986F57"/>
    <w:rsid w:val="009914BE"/>
    <w:rsid w:val="00995853"/>
    <w:rsid w:val="009A0457"/>
    <w:rsid w:val="009B712D"/>
    <w:rsid w:val="009C2539"/>
    <w:rsid w:val="009C2B82"/>
    <w:rsid w:val="009C4D2D"/>
    <w:rsid w:val="009F4640"/>
    <w:rsid w:val="009F4B88"/>
    <w:rsid w:val="009F6B99"/>
    <w:rsid w:val="00A0662E"/>
    <w:rsid w:val="00A07334"/>
    <w:rsid w:val="00A10CAA"/>
    <w:rsid w:val="00A23850"/>
    <w:rsid w:val="00A23D38"/>
    <w:rsid w:val="00A24862"/>
    <w:rsid w:val="00A2693A"/>
    <w:rsid w:val="00A537FC"/>
    <w:rsid w:val="00A54087"/>
    <w:rsid w:val="00A60817"/>
    <w:rsid w:val="00A61FC2"/>
    <w:rsid w:val="00A752D4"/>
    <w:rsid w:val="00A86786"/>
    <w:rsid w:val="00A87130"/>
    <w:rsid w:val="00A95A16"/>
    <w:rsid w:val="00AB111B"/>
    <w:rsid w:val="00AC4E1C"/>
    <w:rsid w:val="00AC52E7"/>
    <w:rsid w:val="00AD3786"/>
    <w:rsid w:val="00AD466D"/>
    <w:rsid w:val="00AF2615"/>
    <w:rsid w:val="00AF3E13"/>
    <w:rsid w:val="00B02F50"/>
    <w:rsid w:val="00B05E76"/>
    <w:rsid w:val="00B13B83"/>
    <w:rsid w:val="00B166D5"/>
    <w:rsid w:val="00B223F7"/>
    <w:rsid w:val="00B30468"/>
    <w:rsid w:val="00B420EE"/>
    <w:rsid w:val="00B5629D"/>
    <w:rsid w:val="00B57D67"/>
    <w:rsid w:val="00B674B6"/>
    <w:rsid w:val="00B67C06"/>
    <w:rsid w:val="00B70545"/>
    <w:rsid w:val="00B77E1E"/>
    <w:rsid w:val="00B825E0"/>
    <w:rsid w:val="00B84EAF"/>
    <w:rsid w:val="00B96B87"/>
    <w:rsid w:val="00BB7A30"/>
    <w:rsid w:val="00BB7FEA"/>
    <w:rsid w:val="00BD2531"/>
    <w:rsid w:val="00BE22B9"/>
    <w:rsid w:val="00BF7CBF"/>
    <w:rsid w:val="00C00B81"/>
    <w:rsid w:val="00C0224A"/>
    <w:rsid w:val="00C13796"/>
    <w:rsid w:val="00C229E8"/>
    <w:rsid w:val="00C25D88"/>
    <w:rsid w:val="00C33882"/>
    <w:rsid w:val="00C441E4"/>
    <w:rsid w:val="00C646DE"/>
    <w:rsid w:val="00C75333"/>
    <w:rsid w:val="00C848AB"/>
    <w:rsid w:val="00C926B3"/>
    <w:rsid w:val="00C947FD"/>
    <w:rsid w:val="00CA1EF3"/>
    <w:rsid w:val="00CB0984"/>
    <w:rsid w:val="00CC2D7C"/>
    <w:rsid w:val="00CD6192"/>
    <w:rsid w:val="00CD794D"/>
    <w:rsid w:val="00CE38D0"/>
    <w:rsid w:val="00CE42D5"/>
    <w:rsid w:val="00CF0595"/>
    <w:rsid w:val="00D079E7"/>
    <w:rsid w:val="00D13EE6"/>
    <w:rsid w:val="00D201CC"/>
    <w:rsid w:val="00D21B60"/>
    <w:rsid w:val="00D21BF5"/>
    <w:rsid w:val="00D37868"/>
    <w:rsid w:val="00D42224"/>
    <w:rsid w:val="00D50F6F"/>
    <w:rsid w:val="00D55C44"/>
    <w:rsid w:val="00D56EF9"/>
    <w:rsid w:val="00D63762"/>
    <w:rsid w:val="00D644B6"/>
    <w:rsid w:val="00D66E37"/>
    <w:rsid w:val="00D706CB"/>
    <w:rsid w:val="00D83C18"/>
    <w:rsid w:val="00D90CCA"/>
    <w:rsid w:val="00D959FC"/>
    <w:rsid w:val="00D97C9B"/>
    <w:rsid w:val="00DA225C"/>
    <w:rsid w:val="00DB442A"/>
    <w:rsid w:val="00DB4DCA"/>
    <w:rsid w:val="00DC571B"/>
    <w:rsid w:val="00DC71A2"/>
    <w:rsid w:val="00DD0C18"/>
    <w:rsid w:val="00DD0EAC"/>
    <w:rsid w:val="00E2362F"/>
    <w:rsid w:val="00E51CF4"/>
    <w:rsid w:val="00E5419C"/>
    <w:rsid w:val="00E612F9"/>
    <w:rsid w:val="00E67224"/>
    <w:rsid w:val="00E67412"/>
    <w:rsid w:val="00E82B98"/>
    <w:rsid w:val="00E87853"/>
    <w:rsid w:val="00E9240D"/>
    <w:rsid w:val="00EA185B"/>
    <w:rsid w:val="00EA2014"/>
    <w:rsid w:val="00EA35AE"/>
    <w:rsid w:val="00EA3927"/>
    <w:rsid w:val="00EA7034"/>
    <w:rsid w:val="00EC5F9B"/>
    <w:rsid w:val="00ED7370"/>
    <w:rsid w:val="00EE1377"/>
    <w:rsid w:val="00EE5195"/>
    <w:rsid w:val="00EF1AA8"/>
    <w:rsid w:val="00EF320A"/>
    <w:rsid w:val="00EF3708"/>
    <w:rsid w:val="00EF73D2"/>
    <w:rsid w:val="00F118FE"/>
    <w:rsid w:val="00F404E6"/>
    <w:rsid w:val="00F543E1"/>
    <w:rsid w:val="00F54E65"/>
    <w:rsid w:val="00F56440"/>
    <w:rsid w:val="00F633CC"/>
    <w:rsid w:val="00F64A6B"/>
    <w:rsid w:val="00F65310"/>
    <w:rsid w:val="00F65B37"/>
    <w:rsid w:val="00F72395"/>
    <w:rsid w:val="00F75981"/>
    <w:rsid w:val="00F80911"/>
    <w:rsid w:val="00FB1312"/>
    <w:rsid w:val="00FB24DF"/>
    <w:rsid w:val="00FC3A9F"/>
    <w:rsid w:val="00FD5FFA"/>
    <w:rsid w:val="00FF2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FA97A9"/>
  <w15:docId w15:val="{36EBB427-EFEE-4A87-BEAB-C31DA5A81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3242D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9FC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1D3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63242D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63242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242D"/>
  </w:style>
  <w:style w:type="paragraph" w:styleId="Footer">
    <w:name w:val="footer"/>
    <w:basedOn w:val="Normal"/>
    <w:link w:val="FooterChar"/>
    <w:uiPriority w:val="99"/>
    <w:unhideWhenUsed/>
    <w:rsid w:val="0063242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242D"/>
  </w:style>
  <w:style w:type="paragraph" w:styleId="CommentText">
    <w:name w:val="annotation text"/>
    <w:basedOn w:val="Normal"/>
    <w:link w:val="CommentTextChar"/>
    <w:rsid w:val="0063242D"/>
    <w:pPr>
      <w:overflowPunct w:val="0"/>
      <w:autoSpaceDE w:val="0"/>
      <w:autoSpaceDN w:val="0"/>
      <w:adjustRightInd w:val="0"/>
      <w:textAlignment w:val="baseline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rsid w:val="0063242D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3242D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242D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3242D"/>
    <w:rPr>
      <w:rFonts w:ascii="Tahoma" w:eastAsia="Times New Roman" w:hAnsi="Tahoma" w:cs="Tahoma"/>
      <w:sz w:val="16"/>
      <w:szCs w:val="16"/>
      <w:lang w:val="en-US"/>
    </w:rPr>
  </w:style>
  <w:style w:type="character" w:customStyle="1" w:styleId="Heading4Char">
    <w:name w:val="Heading 4 Char"/>
    <w:link w:val="Heading4"/>
    <w:rsid w:val="0063242D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ps">
    <w:name w:val="hps"/>
    <w:basedOn w:val="DefaultParagraphFont"/>
    <w:rsid w:val="0063242D"/>
  </w:style>
  <w:style w:type="table" w:styleId="TableGrid">
    <w:name w:val="Table Grid"/>
    <w:basedOn w:val="TableNormal"/>
    <w:uiPriority w:val="59"/>
    <w:rsid w:val="006324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erenggan2">
    <w:name w:val="Perenggan 2"/>
    <w:basedOn w:val="Normal"/>
    <w:rsid w:val="0063242D"/>
    <w:pPr>
      <w:spacing w:before="120" w:after="120"/>
      <w:ind w:left="1134" w:firstLine="567"/>
      <w:jc w:val="both"/>
    </w:pPr>
    <w:rPr>
      <w:rFonts w:ascii="Arial" w:hAnsi="Arial"/>
      <w:sz w:val="22"/>
      <w:szCs w:val="20"/>
      <w:lang w:eastAsia="ar-SA"/>
    </w:rPr>
  </w:style>
  <w:style w:type="character" w:customStyle="1" w:styleId="Heading1Char">
    <w:name w:val="Heading 1 Char"/>
    <w:link w:val="Heading1"/>
    <w:uiPriority w:val="9"/>
    <w:rsid w:val="00D959FC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styleId="BodyText2">
    <w:name w:val="Body Text 2"/>
    <w:basedOn w:val="Normal"/>
    <w:link w:val="BodyText2Char"/>
    <w:rsid w:val="0010413E"/>
    <w:pPr>
      <w:widowControl w:val="0"/>
      <w:tabs>
        <w:tab w:val="left" w:pos="-1296"/>
        <w:tab w:val="left" w:pos="-576"/>
        <w:tab w:val="left" w:pos="144"/>
        <w:tab w:val="left" w:pos="504"/>
        <w:tab w:val="left" w:pos="864"/>
        <w:tab w:val="left" w:pos="1584"/>
        <w:tab w:val="left" w:pos="2304"/>
        <w:tab w:val="left" w:pos="3024"/>
        <w:tab w:val="left" w:pos="3744"/>
        <w:tab w:val="left" w:pos="4464"/>
        <w:tab w:val="left" w:pos="5184"/>
        <w:tab w:val="left" w:pos="5904"/>
        <w:tab w:val="left" w:pos="6624"/>
        <w:tab w:val="left" w:pos="7344"/>
        <w:tab w:val="left" w:pos="8064"/>
        <w:tab w:val="left" w:pos="8784"/>
      </w:tabs>
      <w:overflowPunct w:val="0"/>
      <w:autoSpaceDE w:val="0"/>
      <w:autoSpaceDN w:val="0"/>
      <w:adjustRightInd w:val="0"/>
      <w:ind w:left="144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10413E"/>
    <w:rPr>
      <w:rFonts w:ascii="Times New Roman" w:eastAsia="Times New Roman" w:hAnsi="Times New Roman"/>
      <w:sz w:val="24"/>
      <w:lang w:val="en-GB" w:eastAsia="en-US"/>
    </w:rPr>
  </w:style>
  <w:style w:type="character" w:styleId="Hyperlink">
    <w:name w:val="Hyperlink"/>
    <w:uiPriority w:val="99"/>
    <w:unhideWhenUsed/>
    <w:rsid w:val="00FF29C7"/>
    <w:rPr>
      <w:color w:val="0563C1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1D3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C6C97"/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7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163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11" w:color="E9E9E9"/>
            <w:bottom w:val="none" w:sz="0" w:space="0" w:color="auto"/>
            <w:right w:val="none" w:sz="0" w:space="0" w:color="auto"/>
          </w:divBdr>
          <w:divsChild>
            <w:div w:id="20966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3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9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9E11EF-4861-45ED-84EE-244C5933A0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8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iyah Hassan</dc:creator>
  <cp:keywords/>
  <dc:description/>
  <cp:lastModifiedBy>Siti Nur Khairiah Binti Mohamad</cp:lastModifiedBy>
  <cp:revision>17</cp:revision>
  <cp:lastPrinted>2018-02-20T08:01:00Z</cp:lastPrinted>
  <dcterms:created xsi:type="dcterms:W3CDTF">2019-08-26T13:17:00Z</dcterms:created>
  <dcterms:modified xsi:type="dcterms:W3CDTF">2019-10-04T04:31:00Z</dcterms:modified>
</cp:coreProperties>
</file>